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9AA5F" w14:textId="065EA39F" w:rsidR="00281041" w:rsidRPr="005605D0" w:rsidRDefault="0011564C" w:rsidP="00281041">
      <w:pPr>
        <w:rPr>
          <w:rFonts w:cstheme="minorHAnsi"/>
          <w:b/>
          <w:sz w:val="24"/>
          <w:szCs w:val="24"/>
        </w:rPr>
      </w:pPr>
      <w:r w:rsidRPr="005605D0">
        <w:rPr>
          <w:rFonts w:cstheme="minorHAnsi"/>
          <w:b/>
          <w:sz w:val="24"/>
          <w:szCs w:val="24"/>
        </w:rPr>
        <w:t>Research Ethics Approval Form</w:t>
      </w:r>
      <w:r w:rsidR="00281041" w:rsidRPr="005605D0">
        <w:rPr>
          <w:rFonts w:cstheme="minorHAnsi"/>
          <w:b/>
          <w:sz w:val="24"/>
          <w:szCs w:val="24"/>
        </w:rPr>
        <w:t>:</w:t>
      </w:r>
    </w:p>
    <w:p w14:paraId="45B8AD40" w14:textId="77777777" w:rsidR="00C71517" w:rsidRPr="005605D0" w:rsidRDefault="00C71517" w:rsidP="00C71517">
      <w:pPr>
        <w:spacing w:after="0" w:line="176" w:lineRule="exact"/>
        <w:rPr>
          <w:rFonts w:eastAsia="Times New Roman" w:cstheme="minorHAnsi"/>
          <w:sz w:val="24"/>
          <w:szCs w:val="24"/>
          <w:lang w:val="en-GB" w:eastAsia="en-GB"/>
        </w:rPr>
      </w:pPr>
    </w:p>
    <w:p w14:paraId="58DB430B" w14:textId="77777777" w:rsidR="00C71517" w:rsidRPr="005605D0" w:rsidRDefault="00C71517" w:rsidP="00533D02">
      <w:pPr>
        <w:spacing w:after="0" w:line="265" w:lineRule="auto"/>
        <w:rPr>
          <w:rFonts w:eastAsia="Arial" w:cstheme="minorHAnsi"/>
          <w:sz w:val="24"/>
          <w:szCs w:val="24"/>
          <w:lang w:val="en-GB" w:eastAsia="en-GB"/>
        </w:rPr>
      </w:pPr>
      <w:r w:rsidRPr="005605D0">
        <w:rPr>
          <w:rFonts w:eastAsia="Arial" w:cstheme="minorHAnsi"/>
          <w:sz w:val="24"/>
          <w:szCs w:val="24"/>
          <w:lang w:val="en-GB" w:eastAsia="en-GB"/>
        </w:rPr>
        <w:t>All students conducting research activity that involves human participants or the use of data collected from human participants are required to gain ethical approval before commencing their research. Please answer all relevant questions and note that your form may be returned if incomplete.</w:t>
      </w:r>
    </w:p>
    <w:p w14:paraId="6EA7F22E" w14:textId="77777777" w:rsidR="00C71517" w:rsidRPr="005605D0" w:rsidRDefault="00C71517" w:rsidP="00533D02">
      <w:pPr>
        <w:spacing w:after="0" w:line="156" w:lineRule="exact"/>
        <w:jc w:val="both"/>
        <w:rPr>
          <w:rFonts w:eastAsia="Times New Roman" w:cstheme="minorHAnsi"/>
          <w:sz w:val="24"/>
          <w:szCs w:val="24"/>
          <w:lang w:val="en-GB" w:eastAsia="en-GB"/>
        </w:rPr>
      </w:pPr>
    </w:p>
    <w:p w14:paraId="3C02D236" w14:textId="77777777" w:rsidR="00C71517" w:rsidRPr="005605D0" w:rsidRDefault="00C71517" w:rsidP="00533D02">
      <w:pPr>
        <w:spacing w:after="0" w:line="0" w:lineRule="atLeast"/>
        <w:jc w:val="both"/>
        <w:rPr>
          <w:rFonts w:eastAsia="Arial" w:cstheme="minorHAnsi"/>
          <w:sz w:val="24"/>
          <w:szCs w:val="24"/>
          <w:lang w:val="en-GB" w:eastAsia="en-GB"/>
        </w:rPr>
      </w:pPr>
      <w:r w:rsidRPr="005605D0">
        <w:rPr>
          <w:rFonts w:eastAsia="Arial" w:cstheme="minorHAnsi"/>
          <w:sz w:val="24"/>
          <w:szCs w:val="24"/>
          <w:lang w:val="en-GB" w:eastAsia="en-GB"/>
        </w:rPr>
        <w:t>For further support and guidance please see your respective Unit Tutor.</w:t>
      </w:r>
    </w:p>
    <w:p w14:paraId="53473310" w14:textId="77777777" w:rsidR="00C71517" w:rsidRPr="005605D0" w:rsidRDefault="00C71517" w:rsidP="00533D02">
      <w:pPr>
        <w:spacing w:after="0" w:line="179" w:lineRule="exact"/>
        <w:jc w:val="both"/>
        <w:rPr>
          <w:rFonts w:eastAsia="Times New Roman" w:cstheme="minorHAnsi"/>
          <w:sz w:val="24"/>
          <w:szCs w:val="24"/>
          <w:lang w:val="en-GB" w:eastAsia="en-GB"/>
        </w:rPr>
      </w:pPr>
    </w:p>
    <w:p w14:paraId="6D7ED7A8" w14:textId="77777777" w:rsidR="00C71517" w:rsidRPr="005605D0" w:rsidRDefault="00C71517" w:rsidP="00533D02">
      <w:pPr>
        <w:spacing w:after="0" w:line="323" w:lineRule="auto"/>
        <w:ind w:right="120"/>
        <w:jc w:val="both"/>
        <w:rPr>
          <w:rFonts w:eastAsia="Arial" w:cstheme="minorHAnsi"/>
          <w:b/>
          <w:sz w:val="24"/>
          <w:szCs w:val="24"/>
          <w:lang w:val="en-GB" w:eastAsia="en-GB"/>
        </w:rPr>
      </w:pPr>
      <w:r w:rsidRPr="005605D0">
        <w:rPr>
          <w:rFonts w:eastAsia="Arial" w:cstheme="minorHAnsi"/>
          <w:b/>
          <w:sz w:val="24"/>
          <w:szCs w:val="24"/>
          <w:lang w:val="en-GB" w:eastAsia="en-GB"/>
        </w:rPr>
        <w:t>Before completing this form, we advise that you discuss your proposed research fully with your Unit Tutor. Please complete this form in good time before your research project is due to commence.</w:t>
      </w:r>
    </w:p>
    <w:p w14:paraId="362448FC" w14:textId="77777777" w:rsidR="00C71517" w:rsidRPr="005605D0" w:rsidRDefault="00C71517" w:rsidP="00C71517">
      <w:pPr>
        <w:spacing w:after="0" w:line="323" w:lineRule="auto"/>
        <w:ind w:right="120"/>
        <w:rPr>
          <w:rFonts w:eastAsia="Arial" w:cstheme="minorHAnsi"/>
          <w:b/>
          <w:sz w:val="24"/>
          <w:szCs w:val="24"/>
          <w:lang w:val="en-GB" w:eastAsia="en-GB"/>
        </w:rPr>
      </w:pPr>
    </w:p>
    <w:tbl>
      <w:tblPr>
        <w:tblStyle w:val="TableGrid"/>
        <w:tblW w:w="0" w:type="auto"/>
        <w:tblLook w:val="04A0" w:firstRow="1" w:lastRow="0" w:firstColumn="1" w:lastColumn="0" w:noHBand="0" w:noVBand="1"/>
      </w:tblPr>
      <w:tblGrid>
        <w:gridCol w:w="9350"/>
      </w:tblGrid>
      <w:tr w:rsidR="00C71517" w:rsidRPr="005605D0" w14:paraId="012C92C4" w14:textId="77777777" w:rsidTr="007B61F0">
        <w:tc>
          <w:tcPr>
            <w:tcW w:w="9350" w:type="dxa"/>
            <w:shd w:val="clear" w:color="auto" w:fill="E5B8B7" w:themeFill="accent2" w:themeFillTint="66"/>
          </w:tcPr>
          <w:p w14:paraId="2910B641" w14:textId="77777777" w:rsidR="00C71517" w:rsidRPr="005605D0" w:rsidRDefault="00C71517" w:rsidP="007B61F0">
            <w:pPr>
              <w:rPr>
                <w:rFonts w:cstheme="minorHAnsi"/>
                <w:b/>
                <w:bCs/>
              </w:rPr>
            </w:pPr>
            <w:r w:rsidRPr="005605D0">
              <w:rPr>
                <w:rFonts w:cstheme="minorHAnsi"/>
                <w:b/>
                <w:bCs/>
              </w:rPr>
              <w:t>Section One: Basic details</w:t>
            </w:r>
          </w:p>
        </w:tc>
      </w:tr>
      <w:tr w:rsidR="00C71517" w:rsidRPr="005605D0" w14:paraId="5B0FB972" w14:textId="77777777" w:rsidTr="007B61F0">
        <w:tc>
          <w:tcPr>
            <w:tcW w:w="9350" w:type="dxa"/>
          </w:tcPr>
          <w:p w14:paraId="260710B1" w14:textId="77777777" w:rsidR="00C71517" w:rsidRPr="005605D0" w:rsidRDefault="00C71517" w:rsidP="007B61F0">
            <w:pPr>
              <w:rPr>
                <w:rFonts w:cstheme="minorHAnsi"/>
              </w:rPr>
            </w:pPr>
          </w:p>
          <w:p w14:paraId="4022EDBC" w14:textId="68493AF0" w:rsidR="00C71517" w:rsidRDefault="00C71517" w:rsidP="007B61F0">
            <w:pPr>
              <w:rPr>
                <w:rFonts w:cstheme="minorHAnsi"/>
              </w:rPr>
            </w:pPr>
            <w:r w:rsidRPr="0086413D">
              <w:rPr>
                <w:rFonts w:cstheme="minorHAnsi"/>
                <w:b/>
                <w:bCs/>
              </w:rPr>
              <w:t>Project title:</w:t>
            </w:r>
            <w:r w:rsidRPr="005605D0">
              <w:rPr>
                <w:rFonts w:cstheme="minorHAnsi"/>
              </w:rPr>
              <w:t xml:space="preserve"> </w:t>
            </w:r>
            <w:r w:rsidR="0086413D" w:rsidRPr="0086413D">
              <w:rPr>
                <w:rFonts w:cstheme="minorHAnsi"/>
              </w:rPr>
              <w:t>Shedding Light on Dark Data</w:t>
            </w:r>
            <w:r w:rsidR="0086413D">
              <w:rPr>
                <w:rFonts w:cstheme="minorHAnsi" w:hint="eastAsia"/>
              </w:rPr>
              <w:t>:</w:t>
            </w:r>
            <w:r w:rsidR="0086413D">
              <w:rPr>
                <w:rFonts w:cstheme="minorHAnsi"/>
              </w:rPr>
              <w:t xml:space="preserve"> </w:t>
            </w:r>
            <w:r w:rsidR="0086413D" w:rsidRPr="0086413D">
              <w:rPr>
                <w:rFonts w:cstheme="minorHAnsi"/>
              </w:rPr>
              <w:t>The Critical Role of the Scientific Data Officer</w:t>
            </w:r>
          </w:p>
          <w:p w14:paraId="36C8F832" w14:textId="77777777" w:rsidR="0086413D" w:rsidRPr="005605D0" w:rsidRDefault="0086413D" w:rsidP="007B61F0">
            <w:pPr>
              <w:rPr>
                <w:rFonts w:cstheme="minorHAnsi"/>
              </w:rPr>
            </w:pPr>
          </w:p>
          <w:p w14:paraId="17072F06" w14:textId="03C98477" w:rsidR="00C71517" w:rsidRPr="005605D0" w:rsidRDefault="00C71517" w:rsidP="007B61F0">
            <w:pPr>
              <w:rPr>
                <w:rFonts w:cstheme="minorHAnsi"/>
              </w:rPr>
            </w:pPr>
            <w:r w:rsidRPr="0086413D">
              <w:rPr>
                <w:rFonts w:cstheme="minorHAnsi"/>
                <w:b/>
                <w:bCs/>
              </w:rPr>
              <w:t xml:space="preserve">Student name: </w:t>
            </w:r>
            <w:r w:rsidR="0086413D">
              <w:rPr>
                <w:rFonts w:cstheme="minorHAnsi"/>
              </w:rPr>
              <w:t>Marwan Tarek Shafiq Al Farah</w:t>
            </w:r>
          </w:p>
          <w:p w14:paraId="09A3B7F9" w14:textId="77777777" w:rsidR="00C71517" w:rsidRPr="005605D0" w:rsidRDefault="00C71517" w:rsidP="007B61F0">
            <w:pPr>
              <w:rPr>
                <w:rFonts w:cstheme="minorHAnsi"/>
              </w:rPr>
            </w:pPr>
          </w:p>
          <w:p w14:paraId="68D5872C" w14:textId="5D7C1659" w:rsidR="00C71517" w:rsidRPr="005605D0" w:rsidRDefault="00C71517" w:rsidP="007B61F0">
            <w:pPr>
              <w:rPr>
                <w:rFonts w:cstheme="minorHAnsi"/>
              </w:rPr>
            </w:pPr>
            <w:r w:rsidRPr="0086413D">
              <w:rPr>
                <w:rFonts w:cstheme="minorHAnsi"/>
                <w:b/>
                <w:bCs/>
              </w:rPr>
              <w:t>Student number:</w:t>
            </w:r>
            <w:r w:rsidRPr="005605D0">
              <w:rPr>
                <w:rFonts w:cstheme="minorHAnsi"/>
              </w:rPr>
              <w:t xml:space="preserve"> </w:t>
            </w:r>
            <w:r w:rsidR="0086413D">
              <w:rPr>
                <w:rFonts w:cstheme="minorHAnsi"/>
              </w:rPr>
              <w:t>21110011</w:t>
            </w:r>
          </w:p>
          <w:p w14:paraId="62AF9A45" w14:textId="77777777" w:rsidR="00C71517" w:rsidRPr="005605D0" w:rsidRDefault="00C71517" w:rsidP="007B61F0">
            <w:pPr>
              <w:rPr>
                <w:rFonts w:cstheme="minorHAnsi"/>
              </w:rPr>
            </w:pPr>
          </w:p>
          <w:p w14:paraId="05BE2981" w14:textId="06601DDA" w:rsidR="00C71517" w:rsidRPr="005605D0" w:rsidRDefault="00C71517" w:rsidP="007B61F0">
            <w:pPr>
              <w:rPr>
                <w:rFonts w:cstheme="minorHAnsi"/>
              </w:rPr>
            </w:pPr>
            <w:r w:rsidRPr="0086413D">
              <w:rPr>
                <w:rFonts w:cstheme="minorHAnsi"/>
                <w:b/>
                <w:bCs/>
              </w:rPr>
              <w:t>Programme:</w:t>
            </w:r>
            <w:r w:rsidRPr="005605D0">
              <w:rPr>
                <w:rFonts w:cstheme="minorHAnsi"/>
              </w:rPr>
              <w:t xml:space="preserve"> </w:t>
            </w:r>
            <w:r w:rsidR="0086413D">
              <w:rPr>
                <w:rFonts w:cstheme="minorHAnsi"/>
              </w:rPr>
              <w:t>Computing</w:t>
            </w:r>
          </w:p>
          <w:p w14:paraId="6B4AE492" w14:textId="77777777" w:rsidR="00C71517" w:rsidRPr="005605D0" w:rsidRDefault="00C71517" w:rsidP="007B61F0">
            <w:pPr>
              <w:rPr>
                <w:rFonts w:cstheme="minorHAnsi"/>
              </w:rPr>
            </w:pPr>
          </w:p>
          <w:p w14:paraId="332FA369" w14:textId="71966612" w:rsidR="00C71517" w:rsidRPr="005605D0" w:rsidRDefault="00C71517" w:rsidP="007B61F0">
            <w:pPr>
              <w:rPr>
                <w:rFonts w:cstheme="minorHAnsi"/>
              </w:rPr>
            </w:pPr>
            <w:r w:rsidRPr="0086413D">
              <w:rPr>
                <w:rFonts w:cstheme="minorHAnsi"/>
                <w:b/>
                <w:bCs/>
              </w:rPr>
              <w:t>School:</w:t>
            </w:r>
            <w:r w:rsidRPr="005605D0">
              <w:rPr>
                <w:rFonts w:cstheme="minorHAnsi"/>
              </w:rPr>
              <w:t xml:space="preserve"> </w:t>
            </w:r>
            <w:r w:rsidR="0086413D">
              <w:rPr>
                <w:rFonts w:cstheme="minorHAnsi"/>
              </w:rPr>
              <w:t>School of Computing and Informatics</w:t>
            </w:r>
            <w:r w:rsidR="004363BE">
              <w:rPr>
                <w:rFonts w:cstheme="minorHAnsi"/>
              </w:rPr>
              <w:t xml:space="preserve"> – Data Science and Artificial Intelligence Department</w:t>
            </w:r>
          </w:p>
          <w:p w14:paraId="459CBC0D" w14:textId="77777777" w:rsidR="00C71517" w:rsidRPr="005605D0" w:rsidRDefault="00C71517" w:rsidP="007B61F0">
            <w:pPr>
              <w:rPr>
                <w:rFonts w:cstheme="minorHAnsi"/>
              </w:rPr>
            </w:pPr>
          </w:p>
          <w:p w14:paraId="28E70E73" w14:textId="2D59938C" w:rsidR="00C71517" w:rsidRPr="005605D0" w:rsidRDefault="00C71517" w:rsidP="007B61F0">
            <w:pPr>
              <w:rPr>
                <w:rFonts w:cstheme="minorHAnsi"/>
              </w:rPr>
            </w:pPr>
            <w:r w:rsidRPr="0086413D">
              <w:rPr>
                <w:rFonts w:cstheme="minorHAnsi"/>
                <w:b/>
                <w:bCs/>
              </w:rPr>
              <w:t>Intended research start date:</w:t>
            </w:r>
            <w:r w:rsidRPr="005605D0">
              <w:rPr>
                <w:rFonts w:cstheme="minorHAnsi"/>
              </w:rPr>
              <w:t xml:space="preserve"> </w:t>
            </w:r>
            <w:r w:rsidR="0086413D">
              <w:rPr>
                <w:rFonts w:cstheme="minorHAnsi"/>
              </w:rPr>
              <w:t>15/10/2023</w:t>
            </w:r>
          </w:p>
          <w:p w14:paraId="43220F72" w14:textId="77777777" w:rsidR="00C71517" w:rsidRPr="005605D0" w:rsidRDefault="00C71517" w:rsidP="007B61F0">
            <w:pPr>
              <w:rPr>
                <w:rFonts w:cstheme="minorHAnsi"/>
              </w:rPr>
            </w:pPr>
          </w:p>
          <w:p w14:paraId="0CB74EB3" w14:textId="2C2EB802" w:rsidR="00C71517" w:rsidRPr="005605D0" w:rsidRDefault="00C71517" w:rsidP="007B61F0">
            <w:pPr>
              <w:rPr>
                <w:rFonts w:cstheme="minorHAnsi"/>
              </w:rPr>
            </w:pPr>
            <w:r w:rsidRPr="0086413D">
              <w:rPr>
                <w:rFonts w:cstheme="minorHAnsi"/>
                <w:b/>
                <w:bCs/>
              </w:rPr>
              <w:t>Intended research end date:</w:t>
            </w:r>
            <w:r w:rsidRPr="005605D0">
              <w:rPr>
                <w:rFonts w:cstheme="minorHAnsi"/>
              </w:rPr>
              <w:t xml:space="preserve">   </w:t>
            </w:r>
            <w:r w:rsidR="0086413D">
              <w:rPr>
                <w:rFonts w:cstheme="minorHAnsi"/>
              </w:rPr>
              <w:t>28/1/2024</w:t>
            </w:r>
          </w:p>
          <w:p w14:paraId="6F52EB09" w14:textId="77777777" w:rsidR="00C71517" w:rsidRPr="005605D0" w:rsidRDefault="00C71517" w:rsidP="007B61F0">
            <w:pPr>
              <w:rPr>
                <w:rFonts w:cstheme="minorHAnsi"/>
              </w:rPr>
            </w:pPr>
          </w:p>
        </w:tc>
      </w:tr>
      <w:tr w:rsidR="00C71517" w:rsidRPr="005605D0" w14:paraId="09381976" w14:textId="77777777" w:rsidTr="007B61F0">
        <w:tc>
          <w:tcPr>
            <w:tcW w:w="9350" w:type="dxa"/>
            <w:shd w:val="clear" w:color="auto" w:fill="E5B8B7" w:themeFill="accent2" w:themeFillTint="66"/>
          </w:tcPr>
          <w:p w14:paraId="054A29F4" w14:textId="77777777" w:rsidR="00C71517" w:rsidRPr="005605D0" w:rsidRDefault="00C71517" w:rsidP="007B61F0">
            <w:pPr>
              <w:spacing w:line="0" w:lineRule="atLeast"/>
              <w:ind w:left="120"/>
              <w:rPr>
                <w:rFonts w:eastAsia="Arial" w:cstheme="minorHAnsi"/>
                <w:b/>
              </w:rPr>
            </w:pPr>
            <w:r w:rsidRPr="005605D0">
              <w:rPr>
                <w:rFonts w:eastAsia="Arial" w:cstheme="minorHAnsi"/>
                <w:b/>
              </w:rPr>
              <w:t>Section Two: Project summary</w:t>
            </w:r>
          </w:p>
        </w:tc>
      </w:tr>
      <w:tr w:rsidR="00C71517" w:rsidRPr="005605D0" w14:paraId="704EDFAB" w14:textId="77777777" w:rsidTr="007B61F0">
        <w:tc>
          <w:tcPr>
            <w:tcW w:w="9350" w:type="dxa"/>
            <w:shd w:val="clear" w:color="auto" w:fill="FFFFFF" w:themeFill="background1"/>
          </w:tcPr>
          <w:p w14:paraId="48357099" w14:textId="77777777" w:rsidR="00C71517" w:rsidRPr="005605D0" w:rsidRDefault="00C71517" w:rsidP="007B61F0">
            <w:pPr>
              <w:spacing w:line="0" w:lineRule="atLeast"/>
              <w:ind w:left="120"/>
              <w:rPr>
                <w:rFonts w:eastAsia="Arial" w:cstheme="minorHAnsi"/>
              </w:rPr>
            </w:pPr>
          </w:p>
          <w:p w14:paraId="452D8848" w14:textId="77777777" w:rsidR="00C71517" w:rsidRPr="005605D0" w:rsidRDefault="00C71517" w:rsidP="007B61F0">
            <w:pPr>
              <w:spacing w:line="0" w:lineRule="atLeast"/>
              <w:ind w:left="120"/>
              <w:rPr>
                <w:rFonts w:eastAsia="Arial" w:cstheme="minorHAnsi"/>
              </w:rPr>
            </w:pPr>
            <w:r w:rsidRPr="005605D0">
              <w:rPr>
                <w:rFonts w:eastAsia="Arial" w:cstheme="minorHAnsi"/>
              </w:rPr>
              <w:t>Please select all research methods that you plan to use as part of your project:</w:t>
            </w:r>
          </w:p>
          <w:p w14:paraId="7ED1FECE" w14:textId="77777777" w:rsidR="00C71517" w:rsidRPr="005605D0" w:rsidRDefault="00C71517" w:rsidP="007B61F0">
            <w:pPr>
              <w:spacing w:line="193" w:lineRule="exact"/>
              <w:rPr>
                <w:rFonts w:eastAsia="Times New Roman" w:cstheme="minorHAnsi"/>
              </w:rPr>
            </w:pPr>
          </w:p>
          <w:p w14:paraId="59291E12" w14:textId="7DB3D8C2"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Interviews                                       </w:t>
            </w:r>
            <w:sdt>
              <w:sdtPr>
                <w:rPr>
                  <w:rFonts w:eastAsia="Arial" w:cstheme="minorHAnsi"/>
                </w:rPr>
                <w:id w:val="-576598639"/>
                <w14:checkbox>
                  <w14:checked w14:val="1"/>
                  <w14:checkedState w14:val="2612" w14:font="MS Gothic"/>
                  <w14:uncheckedState w14:val="2610" w14:font="MS Gothic"/>
                </w14:checkbox>
              </w:sdtPr>
              <w:sdtContent>
                <w:r w:rsidR="0086413D">
                  <w:rPr>
                    <w:rFonts w:ascii="MS Gothic" w:eastAsia="MS Gothic" w:hAnsi="MS Gothic" w:cstheme="minorHAnsi" w:hint="eastAsia"/>
                  </w:rPr>
                  <w:t>☒</w:t>
                </w:r>
              </w:sdtContent>
            </w:sdt>
          </w:p>
          <w:p w14:paraId="19736E7C" w14:textId="77777777"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Questionnaires                               </w:t>
            </w:r>
            <w:sdt>
              <w:sdtPr>
                <w:rPr>
                  <w:rFonts w:eastAsia="Arial" w:cstheme="minorHAnsi"/>
                </w:rPr>
                <w:id w:val="1444191251"/>
                <w14:checkbox>
                  <w14:checked w14:val="0"/>
                  <w14:checkedState w14:val="2612" w14:font="MS Gothic"/>
                  <w14:uncheckedState w14:val="2610" w14:font="MS Gothic"/>
                </w14:checkbox>
              </w:sdtPr>
              <w:sdtContent>
                <w:r w:rsidRPr="005605D0">
                  <w:rPr>
                    <w:rFonts w:ascii="Segoe UI Symbol" w:eastAsia="MS Gothic" w:hAnsi="Segoe UI Symbol" w:cs="Segoe UI Symbol"/>
                  </w:rPr>
                  <w:t>☐</w:t>
                </w:r>
              </w:sdtContent>
            </w:sdt>
            <w:r w:rsidRPr="005605D0">
              <w:rPr>
                <w:rFonts w:eastAsia="Arial" w:cstheme="minorHAnsi"/>
              </w:rPr>
              <w:t xml:space="preserve">      </w:t>
            </w:r>
          </w:p>
          <w:p w14:paraId="7C624BA2" w14:textId="77777777"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Observations                                  </w:t>
            </w:r>
            <w:sdt>
              <w:sdtPr>
                <w:rPr>
                  <w:rFonts w:eastAsia="Arial" w:cstheme="minorHAnsi"/>
                </w:rPr>
                <w:id w:val="-265233891"/>
                <w14:checkbox>
                  <w14:checked w14:val="0"/>
                  <w14:checkedState w14:val="2612" w14:font="MS Gothic"/>
                  <w14:uncheckedState w14:val="2610" w14:font="MS Gothic"/>
                </w14:checkbox>
              </w:sdtPr>
              <w:sdtContent>
                <w:r w:rsidRPr="005605D0">
                  <w:rPr>
                    <w:rFonts w:ascii="Segoe UI Symbol" w:eastAsia="MS Gothic" w:hAnsi="Segoe UI Symbol" w:cs="Segoe UI Symbol"/>
                  </w:rPr>
                  <w:t>☐</w:t>
                </w:r>
              </w:sdtContent>
            </w:sdt>
          </w:p>
          <w:p w14:paraId="61FC75B8" w14:textId="77777777"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Use of personal records                 </w:t>
            </w:r>
            <w:sdt>
              <w:sdtPr>
                <w:rPr>
                  <w:rFonts w:eastAsia="Arial" w:cstheme="minorHAnsi"/>
                </w:rPr>
                <w:id w:val="-62877880"/>
                <w14:checkbox>
                  <w14:checked w14:val="0"/>
                  <w14:checkedState w14:val="2612" w14:font="MS Gothic"/>
                  <w14:uncheckedState w14:val="2610" w14:font="MS Gothic"/>
                </w14:checkbox>
              </w:sdtPr>
              <w:sdtContent>
                <w:r w:rsidRPr="005605D0">
                  <w:rPr>
                    <w:rFonts w:ascii="Segoe UI Symbol" w:eastAsia="MS Gothic" w:hAnsi="Segoe UI Symbol" w:cs="Segoe UI Symbol"/>
                  </w:rPr>
                  <w:t>☐</w:t>
                </w:r>
              </w:sdtContent>
            </w:sdt>
          </w:p>
          <w:p w14:paraId="2D3CF507" w14:textId="1ED312E5"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Data analysis                                      </w:t>
            </w:r>
            <w:sdt>
              <w:sdtPr>
                <w:rPr>
                  <w:rFonts w:eastAsia="Arial" w:cstheme="minorHAnsi"/>
                </w:rPr>
                <w:id w:val="677782451"/>
                <w14:checkbox>
                  <w14:checked w14:val="1"/>
                  <w14:checkedState w14:val="2612" w14:font="MS Gothic"/>
                  <w14:uncheckedState w14:val="2610" w14:font="MS Gothic"/>
                </w14:checkbox>
              </w:sdtPr>
              <w:sdtContent>
                <w:r w:rsidR="00533D02">
                  <w:rPr>
                    <w:rFonts w:ascii="MS Gothic" w:eastAsia="MS Gothic" w:hAnsi="MS Gothic" w:cstheme="minorHAnsi" w:hint="eastAsia"/>
                  </w:rPr>
                  <w:t>☒</w:t>
                </w:r>
              </w:sdtContent>
            </w:sdt>
          </w:p>
          <w:p w14:paraId="1690D793" w14:textId="77777777"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lastRenderedPageBreak/>
              <w:t>•</w:t>
            </w:r>
            <w:r w:rsidRPr="005605D0">
              <w:rPr>
                <w:rFonts w:eastAsia="Times New Roman" w:cstheme="minorHAnsi"/>
              </w:rPr>
              <w:tab/>
            </w:r>
            <w:r w:rsidRPr="005605D0">
              <w:rPr>
                <w:rFonts w:eastAsia="Arial" w:cstheme="minorHAnsi"/>
              </w:rPr>
              <w:t xml:space="preserve">Action research                                      </w:t>
            </w:r>
            <w:sdt>
              <w:sdtPr>
                <w:rPr>
                  <w:rFonts w:eastAsia="Arial" w:cstheme="minorHAnsi"/>
                </w:rPr>
                <w:id w:val="-749036180"/>
                <w14:checkbox>
                  <w14:checked w14:val="0"/>
                  <w14:checkedState w14:val="2612" w14:font="MS Gothic"/>
                  <w14:uncheckedState w14:val="2610" w14:font="MS Gothic"/>
                </w14:checkbox>
              </w:sdtPr>
              <w:sdtContent>
                <w:r w:rsidRPr="005605D0">
                  <w:rPr>
                    <w:rFonts w:ascii="Segoe UI Symbol" w:eastAsia="MS Gothic" w:hAnsi="Segoe UI Symbol" w:cs="Segoe UI Symbol"/>
                  </w:rPr>
                  <w:t>☐</w:t>
                </w:r>
              </w:sdtContent>
            </w:sdt>
          </w:p>
          <w:p w14:paraId="11A635BC" w14:textId="793737F2" w:rsidR="00C71517" w:rsidRPr="00F1358F" w:rsidRDefault="00C71517" w:rsidP="00F1358F">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Focus groups                                         </w:t>
            </w:r>
            <w:sdt>
              <w:sdtPr>
                <w:rPr>
                  <w:rFonts w:eastAsia="Arial" w:cstheme="minorHAnsi"/>
                </w:rPr>
                <w:id w:val="-1761520923"/>
                <w14:checkbox>
                  <w14:checked w14:val="0"/>
                  <w14:checkedState w14:val="2612" w14:font="MS Gothic"/>
                  <w14:uncheckedState w14:val="2610" w14:font="MS Gothic"/>
                </w14:checkbox>
              </w:sdtPr>
              <w:sdtContent>
                <w:r w:rsidRPr="005605D0">
                  <w:rPr>
                    <w:rFonts w:ascii="Segoe UI Symbol" w:eastAsia="MS Gothic" w:hAnsi="Segoe UI Symbol" w:cs="Segoe UI Symbol"/>
                  </w:rPr>
                  <w:t>☐</w:t>
                </w:r>
              </w:sdtContent>
            </w:sdt>
          </w:p>
          <w:p w14:paraId="25C0FD79" w14:textId="40F36B39" w:rsidR="00C71517" w:rsidRPr="005605D0" w:rsidRDefault="00C71517" w:rsidP="0086413D">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Other (please specify): </w:t>
            </w:r>
            <w:r w:rsidR="0086413D">
              <w:rPr>
                <w:rFonts w:eastAsia="Arial" w:cstheme="minorHAnsi"/>
              </w:rPr>
              <w:t>None</w:t>
            </w:r>
          </w:p>
          <w:p w14:paraId="77C8E039" w14:textId="77777777" w:rsidR="00C71517" w:rsidRPr="005605D0" w:rsidRDefault="00C71517" w:rsidP="007B61F0">
            <w:pPr>
              <w:spacing w:line="0" w:lineRule="atLeast"/>
              <w:ind w:left="120"/>
              <w:rPr>
                <w:rFonts w:eastAsia="Arial" w:cstheme="minorHAnsi"/>
                <w:b/>
              </w:rPr>
            </w:pPr>
          </w:p>
        </w:tc>
      </w:tr>
      <w:tr w:rsidR="00C71517" w:rsidRPr="005605D0" w14:paraId="7AD0D728" w14:textId="77777777" w:rsidTr="007B61F0">
        <w:tc>
          <w:tcPr>
            <w:tcW w:w="9350" w:type="dxa"/>
            <w:shd w:val="clear" w:color="auto" w:fill="D99594" w:themeFill="accent2" w:themeFillTint="99"/>
          </w:tcPr>
          <w:p w14:paraId="1CE791CB" w14:textId="77777777" w:rsidR="00C71517" w:rsidRPr="005605D0" w:rsidRDefault="00C71517" w:rsidP="007B61F0">
            <w:pPr>
              <w:spacing w:line="0" w:lineRule="atLeast"/>
              <w:rPr>
                <w:rFonts w:eastAsia="Arial" w:cstheme="minorHAnsi"/>
                <w:b/>
              </w:rPr>
            </w:pPr>
            <w:r w:rsidRPr="005605D0">
              <w:rPr>
                <w:rFonts w:eastAsia="Arial" w:cstheme="minorHAnsi"/>
                <w:b/>
              </w:rPr>
              <w:lastRenderedPageBreak/>
              <w:t>Section Three: Participants</w:t>
            </w:r>
          </w:p>
        </w:tc>
      </w:tr>
      <w:tr w:rsidR="00C71517" w:rsidRPr="005605D0" w14:paraId="4F12A47C" w14:textId="77777777" w:rsidTr="007B61F0">
        <w:tc>
          <w:tcPr>
            <w:tcW w:w="9350" w:type="dxa"/>
            <w:shd w:val="clear" w:color="auto" w:fill="FFFFFF" w:themeFill="background1"/>
          </w:tcPr>
          <w:p w14:paraId="38DB2580" w14:textId="77777777" w:rsidR="00C71517" w:rsidRPr="005605D0" w:rsidRDefault="00C71517" w:rsidP="007B61F0">
            <w:pPr>
              <w:spacing w:line="0" w:lineRule="atLeast"/>
              <w:ind w:left="120"/>
              <w:rPr>
                <w:rFonts w:eastAsia="Arial" w:cstheme="minorHAnsi"/>
                <w:b/>
              </w:rPr>
            </w:pPr>
          </w:p>
          <w:p w14:paraId="4A3A5EAA" w14:textId="77777777" w:rsidR="00C71517" w:rsidRPr="00590FF9" w:rsidRDefault="00C71517" w:rsidP="007B61F0">
            <w:pPr>
              <w:tabs>
                <w:tab w:val="left" w:pos="10065"/>
                <w:tab w:val="left" w:pos="10200"/>
              </w:tabs>
              <w:spacing w:line="408" w:lineRule="auto"/>
              <w:ind w:right="135"/>
              <w:rPr>
                <w:rFonts w:eastAsia="Arial" w:cstheme="minorHAnsi"/>
              </w:rPr>
            </w:pPr>
            <w:r w:rsidRPr="00590FF9">
              <w:rPr>
                <w:rFonts w:eastAsia="Arial" w:cstheme="minorHAnsi"/>
              </w:rPr>
              <w:t xml:space="preserve">Please answer the following questions, giving full details where necessary. </w:t>
            </w:r>
          </w:p>
          <w:p w14:paraId="3C4E7E51" w14:textId="0EC7F865" w:rsidR="00C71517" w:rsidRPr="005605D0" w:rsidRDefault="00C71517" w:rsidP="007B61F0">
            <w:pPr>
              <w:tabs>
                <w:tab w:val="left" w:pos="10065"/>
                <w:tab w:val="left" w:pos="10200"/>
              </w:tabs>
              <w:spacing w:line="408" w:lineRule="auto"/>
              <w:ind w:right="135"/>
              <w:rPr>
                <w:rFonts w:eastAsia="Arial" w:cstheme="minorHAnsi"/>
              </w:rPr>
            </w:pPr>
            <w:r w:rsidRPr="00590FF9">
              <w:rPr>
                <w:rFonts w:eastAsia="Arial" w:cstheme="minorHAnsi"/>
              </w:rPr>
              <w:t>Will your research involve human participants?</w:t>
            </w:r>
            <w:r w:rsidR="00590FF9">
              <w:rPr>
                <w:rFonts w:eastAsia="Arial" w:cstheme="minorHAnsi"/>
              </w:rPr>
              <w:t xml:space="preserve"> Yes, it will involve human participants.</w:t>
            </w:r>
          </w:p>
          <w:p w14:paraId="2A50CC1C" w14:textId="77777777" w:rsidR="00C71517" w:rsidRPr="005605D0" w:rsidRDefault="00C71517" w:rsidP="007B61F0">
            <w:pPr>
              <w:spacing w:line="5" w:lineRule="exact"/>
              <w:rPr>
                <w:rFonts w:eastAsia="Times New Roman" w:cstheme="minorHAnsi"/>
              </w:rPr>
            </w:pPr>
          </w:p>
          <w:p w14:paraId="78B30A1D" w14:textId="77777777" w:rsidR="00C71517" w:rsidRPr="005605D0" w:rsidRDefault="00C71517" w:rsidP="007B61F0">
            <w:pPr>
              <w:spacing w:line="239" w:lineRule="auto"/>
              <w:rPr>
                <w:rFonts w:eastAsia="Arial" w:cstheme="minorHAnsi"/>
              </w:rPr>
            </w:pPr>
            <w:r w:rsidRPr="005605D0">
              <w:rPr>
                <w:rFonts w:eastAsia="Arial" w:cstheme="minorHAnsi"/>
              </w:rPr>
              <w:t>Who are the participants? Tick all that apply:</w:t>
            </w:r>
          </w:p>
          <w:p w14:paraId="0797E05E" w14:textId="77777777" w:rsidR="00C71517" w:rsidRPr="005605D0" w:rsidRDefault="00C71517" w:rsidP="007B61F0">
            <w:pPr>
              <w:spacing w:line="224" w:lineRule="exact"/>
              <w:rPr>
                <w:rFonts w:eastAsia="Times New Roman" w:cstheme="minorHAnsi"/>
              </w:rPr>
            </w:pPr>
          </w:p>
          <w:p w14:paraId="688723ED" w14:textId="1C6185DD" w:rsidR="00C71517" w:rsidRPr="005605D0" w:rsidRDefault="00C71517" w:rsidP="007B61F0">
            <w:pPr>
              <w:tabs>
                <w:tab w:val="left" w:pos="8789"/>
              </w:tabs>
              <w:spacing w:line="424" w:lineRule="auto"/>
              <w:ind w:right="419"/>
              <w:rPr>
                <w:rFonts w:eastAsia="Arial" w:cstheme="minorHAnsi"/>
              </w:rPr>
            </w:pPr>
            <w:r w:rsidRPr="005605D0">
              <w:rPr>
                <w:rFonts w:eastAsia="Arial" w:cstheme="minorHAnsi"/>
              </w:rPr>
              <w:t xml:space="preserve">Children aged 12–16: </w:t>
            </w:r>
            <w:r w:rsidRPr="005605D0">
              <w:rPr>
                <w:rFonts w:eastAsia="Arial" w:cstheme="minorHAnsi"/>
              </w:rPr>
              <w:sym w:font="Wingdings 2" w:char="F0A3"/>
            </w:r>
            <w:r w:rsidRPr="005605D0">
              <w:rPr>
                <w:rFonts w:eastAsia="Arial" w:cstheme="minorHAnsi"/>
              </w:rPr>
              <w:t> </w:t>
            </w:r>
            <w:r w:rsidRPr="005605D0">
              <w:rPr>
                <w:rFonts w:eastAsia="Arial" w:cstheme="minorHAnsi"/>
              </w:rPr>
              <w:t xml:space="preserve"> Young people aged 17–18: </w:t>
            </w:r>
            <w:r w:rsidRPr="005605D0">
              <w:rPr>
                <w:rFonts w:eastAsia="Arial" w:cstheme="minorHAnsi"/>
              </w:rPr>
              <w:sym w:font="Wingdings 2" w:char="F0A3"/>
            </w:r>
            <w:r w:rsidRPr="005605D0">
              <w:rPr>
                <w:rFonts w:eastAsia="Arial" w:cstheme="minorHAnsi"/>
              </w:rPr>
              <w:t> </w:t>
            </w:r>
            <w:r w:rsidRPr="005605D0">
              <w:rPr>
                <w:rFonts w:eastAsia="Arial" w:cstheme="minorHAnsi"/>
              </w:rPr>
              <w:t xml:space="preserve"> Adults: </w:t>
            </w:r>
            <w:sdt>
              <w:sdtPr>
                <w:rPr>
                  <w:rFonts w:eastAsia="Arial" w:cstheme="minorHAnsi"/>
                </w:rPr>
                <w:id w:val="222728237"/>
                <w14:checkbox>
                  <w14:checked w14:val="1"/>
                  <w14:checkedState w14:val="2612" w14:font="MS Gothic"/>
                  <w14:uncheckedState w14:val="2610" w14:font="MS Gothic"/>
                </w14:checkbox>
              </w:sdtPr>
              <w:sdtContent>
                <w:r w:rsidR="0091308F">
                  <w:rPr>
                    <w:rFonts w:ascii="MS Gothic" w:eastAsia="MS Gothic" w:hAnsi="MS Gothic" w:cstheme="minorHAnsi" w:hint="eastAsia"/>
                  </w:rPr>
                  <w:t>☒</w:t>
                </w:r>
              </w:sdtContent>
            </w:sdt>
            <w:r w:rsidRPr="005605D0">
              <w:rPr>
                <w:rFonts w:eastAsia="Arial" w:cstheme="minorHAnsi"/>
              </w:rPr>
              <w:t xml:space="preserve"> </w:t>
            </w:r>
          </w:p>
          <w:p w14:paraId="237A3AA1" w14:textId="16932A86" w:rsidR="00C71517" w:rsidRDefault="00C71517" w:rsidP="00F1358F">
            <w:pPr>
              <w:tabs>
                <w:tab w:val="left" w:pos="8789"/>
              </w:tabs>
              <w:ind w:right="419"/>
              <w:rPr>
                <w:rFonts w:eastAsia="Arial" w:cstheme="minorHAnsi"/>
              </w:rPr>
            </w:pPr>
            <w:r w:rsidRPr="004363BE">
              <w:rPr>
                <w:rFonts w:eastAsia="Arial" w:cstheme="minorHAnsi"/>
              </w:rPr>
              <w:t>How will participants be recruited (identified and approached)?</w:t>
            </w:r>
            <w:r w:rsidR="004363BE">
              <w:rPr>
                <w:rFonts w:eastAsia="Arial" w:cstheme="minorHAnsi"/>
              </w:rPr>
              <w:t xml:space="preserve"> They will be employees of companies that either have big data, or directly work with other companies that have big data. The companies should </w:t>
            </w:r>
            <w:r w:rsidR="00F1358F">
              <w:rPr>
                <w:rFonts w:eastAsia="Arial" w:cstheme="minorHAnsi"/>
              </w:rPr>
              <w:t>represent</w:t>
            </w:r>
            <w:r w:rsidR="004363BE">
              <w:rPr>
                <w:rFonts w:eastAsia="Arial" w:cstheme="minorHAnsi"/>
              </w:rPr>
              <w:t xml:space="preserve"> companies that have a CDO, and companies that don’t. The employees will be identified and approached through LinkedIn, Emails, Phone Calls, or other forms of communication.</w:t>
            </w:r>
          </w:p>
          <w:p w14:paraId="4E37A8F6" w14:textId="77777777" w:rsidR="00F1358F" w:rsidRPr="00F1358F" w:rsidRDefault="00F1358F" w:rsidP="00F1358F">
            <w:pPr>
              <w:tabs>
                <w:tab w:val="left" w:pos="8789"/>
              </w:tabs>
              <w:ind w:right="419"/>
              <w:rPr>
                <w:rFonts w:eastAsia="Arial" w:cstheme="minorHAnsi"/>
                <w:sz w:val="16"/>
                <w:szCs w:val="16"/>
              </w:rPr>
            </w:pPr>
          </w:p>
          <w:p w14:paraId="2327EBCF" w14:textId="52E33CCF" w:rsidR="00C71517" w:rsidRPr="004363BE" w:rsidRDefault="00C71517" w:rsidP="007B61F0">
            <w:pPr>
              <w:spacing w:line="238" w:lineRule="auto"/>
              <w:rPr>
                <w:rFonts w:eastAsia="Arial" w:cstheme="minorHAnsi"/>
              </w:rPr>
            </w:pPr>
            <w:r w:rsidRPr="004363BE">
              <w:rPr>
                <w:rFonts w:eastAsia="Arial" w:cstheme="minorHAnsi"/>
                <w:noProof/>
              </w:rPr>
              <mc:AlternateContent>
                <mc:Choice Requires="wps">
                  <w:drawing>
                    <wp:anchor distT="0" distB="0" distL="114300" distR="114300" simplePos="0" relativeHeight="251672576" behindDoc="1" locked="0" layoutInCell="0" allowOverlap="1" wp14:anchorId="43C0ACB1" wp14:editId="51ADE9DA">
                      <wp:simplePos x="0" y="0"/>
                      <wp:positionH relativeFrom="column">
                        <wp:posOffset>708660</wp:posOffset>
                      </wp:positionH>
                      <wp:positionV relativeFrom="paragraph">
                        <wp:posOffset>-403860</wp:posOffset>
                      </wp:positionV>
                      <wp:extent cx="158750" cy="0"/>
                      <wp:effectExtent l="13335" t="10160" r="8890" b="8890"/>
                      <wp:wrapNone/>
                      <wp:docPr id="58"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750"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0FFBA" id="Line 20"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8pt,-31.8pt" to="68.3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" o:allowincell="f" strokecolor="#00003c" strokeweight="1pt"/>
                  </w:pict>
                </mc:Fallback>
              </mc:AlternateContent>
            </w:r>
            <w:r w:rsidRPr="004363BE">
              <w:rPr>
                <w:rFonts w:eastAsia="Arial" w:cstheme="minorHAnsi"/>
                <w:noProof/>
              </w:rPr>
              <mc:AlternateContent>
                <mc:Choice Requires="wps">
                  <w:drawing>
                    <wp:anchor distT="0" distB="0" distL="114300" distR="114300" simplePos="0" relativeHeight="251673600" behindDoc="1" locked="0" layoutInCell="0" allowOverlap="1" wp14:anchorId="17F12B16" wp14:editId="1A0EAB22">
                      <wp:simplePos x="0" y="0"/>
                      <wp:positionH relativeFrom="column">
                        <wp:posOffset>2598420</wp:posOffset>
                      </wp:positionH>
                      <wp:positionV relativeFrom="paragraph">
                        <wp:posOffset>-403860</wp:posOffset>
                      </wp:positionV>
                      <wp:extent cx="158115" cy="0"/>
                      <wp:effectExtent l="7620" t="10160" r="15240" b="8890"/>
                      <wp:wrapNone/>
                      <wp:docPr id="57"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D7A53B" id="Line 21"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6pt,-31.8pt" to="217.05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" o:allowincell="f" strokecolor="#00003c" strokeweight="1pt"/>
                  </w:pict>
                </mc:Fallback>
              </mc:AlternateContent>
            </w:r>
            <w:r w:rsidRPr="004363BE">
              <w:rPr>
                <w:rFonts w:eastAsia="Arial" w:cstheme="minorHAnsi"/>
                <w:noProof/>
              </w:rPr>
              <mc:AlternateContent>
                <mc:Choice Requires="wps">
                  <w:drawing>
                    <wp:anchor distT="0" distB="0" distL="114300" distR="114300" simplePos="0" relativeHeight="251674624" behindDoc="1" locked="0" layoutInCell="0" allowOverlap="1" wp14:anchorId="3FC7FD69" wp14:editId="7651789D">
                      <wp:simplePos x="0" y="0"/>
                      <wp:positionH relativeFrom="column">
                        <wp:posOffset>3358515</wp:posOffset>
                      </wp:positionH>
                      <wp:positionV relativeFrom="paragraph">
                        <wp:posOffset>-403860</wp:posOffset>
                      </wp:positionV>
                      <wp:extent cx="158750" cy="0"/>
                      <wp:effectExtent l="15240" t="10160" r="6985" b="8890"/>
                      <wp:wrapNone/>
                      <wp:docPr id="5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750"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3A1DBF" id="Line 22"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4.45pt,-31.8pt" to="276.95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" o:allowincell="f" strokecolor="#00003c" strokeweight="1pt"/>
                  </w:pict>
                </mc:Fallback>
              </mc:AlternateContent>
            </w:r>
            <w:r w:rsidRPr="004363BE">
              <w:rPr>
                <w:rFonts w:eastAsia="Arial" w:cstheme="minorHAnsi"/>
              </w:rPr>
              <w:t>Describe the processes you will use to inform participants about what you are doing:</w:t>
            </w:r>
            <w:r w:rsidR="004363BE" w:rsidRPr="004363BE">
              <w:rPr>
                <w:rFonts w:eastAsia="Arial" w:cstheme="minorHAnsi"/>
              </w:rPr>
              <w:t xml:space="preserve"> At the start of each interview, they will be given an overview of the entire project, its idea, our proposed solution, what we are working on, and what is expected from them.</w:t>
            </w:r>
          </w:p>
          <w:p w14:paraId="4D8E3C50" w14:textId="77777777" w:rsidR="00C71517" w:rsidRPr="004363BE" w:rsidRDefault="00C71517" w:rsidP="007B61F0">
            <w:pPr>
              <w:spacing w:line="185" w:lineRule="exact"/>
              <w:rPr>
                <w:rFonts w:eastAsia="Times New Roman" w:cstheme="minorHAnsi"/>
              </w:rPr>
            </w:pPr>
          </w:p>
          <w:p w14:paraId="64ACBA47" w14:textId="79AC48A4" w:rsidR="00C71517" w:rsidRPr="005605D0" w:rsidRDefault="00C71517" w:rsidP="007B61F0">
            <w:pPr>
              <w:spacing w:line="247" w:lineRule="auto"/>
              <w:ind w:right="240"/>
              <w:rPr>
                <w:rFonts w:eastAsia="Arial" w:cstheme="minorHAnsi"/>
              </w:rPr>
            </w:pPr>
            <w:r w:rsidRPr="004363BE">
              <w:rPr>
                <w:rFonts w:eastAsia="Arial" w:cstheme="minorHAnsi"/>
              </w:rPr>
              <w:t>How will you obtain consent from participants? Will this be written? How will it be made clear to participants that they may withdraw consent to participate at any time?</w:t>
            </w:r>
            <w:r w:rsidR="004363BE">
              <w:rPr>
                <w:rFonts w:eastAsia="Arial" w:cstheme="minorHAnsi"/>
              </w:rPr>
              <w:t xml:space="preserve"> It will be a verbal consent. It will be stated to them at the beginning of the interview that they will be able to withdraw their consent at any time.</w:t>
            </w:r>
          </w:p>
          <w:p w14:paraId="5173213D" w14:textId="77777777" w:rsidR="00C71517" w:rsidRPr="005605D0" w:rsidRDefault="00C71517" w:rsidP="007B61F0">
            <w:pPr>
              <w:spacing w:line="173" w:lineRule="exact"/>
              <w:rPr>
                <w:rFonts w:eastAsia="Times New Roman" w:cstheme="minorHAnsi"/>
              </w:rPr>
            </w:pPr>
          </w:p>
          <w:p w14:paraId="48CF0D22" w14:textId="77777777" w:rsidR="00C71517" w:rsidRPr="005605D0" w:rsidRDefault="00C71517" w:rsidP="007B61F0">
            <w:pPr>
              <w:spacing w:line="251" w:lineRule="auto"/>
              <w:rPr>
                <w:rFonts w:eastAsia="Arial" w:cstheme="minorHAnsi"/>
                <w:b/>
              </w:rPr>
            </w:pPr>
            <w:r w:rsidRPr="005605D0">
              <w:rPr>
                <w:rFonts w:eastAsia="Arial" w:cstheme="minorHAnsi"/>
                <w:b/>
              </w:rPr>
              <w:t xml:space="preserve">Studies involving questionnaires: </w:t>
            </w:r>
          </w:p>
          <w:p w14:paraId="4A37A160" w14:textId="77777777" w:rsidR="00C71517" w:rsidRPr="005605D0" w:rsidRDefault="00C71517" w:rsidP="007B61F0">
            <w:pPr>
              <w:spacing w:line="251" w:lineRule="auto"/>
              <w:rPr>
                <w:rFonts w:eastAsia="Arial" w:cstheme="minorHAnsi"/>
                <w:b/>
              </w:rPr>
            </w:pPr>
          </w:p>
          <w:p w14:paraId="5336B96A" w14:textId="77777777" w:rsidR="00C71517" w:rsidRPr="005605D0" w:rsidRDefault="00C71517" w:rsidP="007B61F0">
            <w:pPr>
              <w:spacing w:line="251" w:lineRule="auto"/>
              <w:rPr>
                <w:rFonts w:eastAsia="Arial" w:cstheme="minorHAnsi"/>
              </w:rPr>
            </w:pPr>
            <w:r w:rsidRPr="005605D0">
              <w:rPr>
                <w:rFonts w:eastAsia="Arial" w:cstheme="minorHAnsi"/>
              </w:rPr>
              <w:t>Will participants be given the option of omitting questions they do not wish</w:t>
            </w:r>
            <w:r w:rsidRPr="005605D0">
              <w:rPr>
                <w:rFonts w:eastAsia="Arial" w:cstheme="minorHAnsi"/>
                <w:b/>
              </w:rPr>
              <w:t xml:space="preserve"> </w:t>
            </w:r>
            <w:r w:rsidRPr="005605D0">
              <w:rPr>
                <w:rFonts w:eastAsia="Arial" w:cstheme="minorHAnsi"/>
              </w:rPr>
              <w:t>to answer?</w:t>
            </w:r>
          </w:p>
          <w:p w14:paraId="7573F3AB" w14:textId="77777777" w:rsidR="00C71517" w:rsidRPr="005605D0" w:rsidRDefault="00C71517" w:rsidP="007B61F0">
            <w:pPr>
              <w:spacing w:line="188" w:lineRule="exact"/>
              <w:rPr>
                <w:rFonts w:eastAsia="Times New Roman" w:cstheme="minorHAnsi"/>
              </w:rPr>
            </w:pPr>
          </w:p>
          <w:p w14:paraId="7C57D0FE" w14:textId="6C5A2B9A" w:rsidR="00C71517" w:rsidRPr="005605D0" w:rsidRDefault="00C71517" w:rsidP="007B61F0">
            <w:pPr>
              <w:tabs>
                <w:tab w:val="left" w:pos="900"/>
              </w:tabs>
              <w:spacing w:line="0" w:lineRule="atLeast"/>
              <w:rPr>
                <w:rFonts w:eastAsia="Arial" w:cstheme="minorHAnsi"/>
              </w:rPr>
            </w:pPr>
            <w:r w:rsidRPr="005605D0">
              <w:rPr>
                <w:rFonts w:eastAsia="Arial" w:cstheme="minorHAnsi"/>
              </w:rPr>
              <w:t xml:space="preserve">Yes: </w:t>
            </w:r>
            <w:sdt>
              <w:sdtPr>
                <w:rPr>
                  <w:rFonts w:eastAsia="Arial" w:cstheme="minorHAnsi"/>
                </w:rPr>
                <w:id w:val="-1683973168"/>
                <w14:checkbox>
                  <w14:checked w14:val="0"/>
                  <w14:checkedState w14:val="2612" w14:font="MS Gothic"/>
                  <w14:uncheckedState w14:val="2610" w14:font="MS Gothic"/>
                </w14:checkbox>
              </w:sdtPr>
              <w:sdtContent>
                <w:r w:rsidR="0091308F">
                  <w:rPr>
                    <w:rFonts w:ascii="MS Gothic" w:eastAsia="MS Gothic" w:hAnsi="MS Gothic" w:cstheme="minorHAnsi" w:hint="eastAsia"/>
                  </w:rPr>
                  <w:t>☐</w:t>
                </w:r>
              </w:sdtContent>
            </w:sdt>
            <w:r w:rsidRPr="005605D0">
              <w:rPr>
                <w:rFonts w:eastAsia="Times New Roman" w:cstheme="minorHAnsi"/>
              </w:rPr>
              <w:tab/>
            </w:r>
            <w:r w:rsidRPr="005605D0">
              <w:rPr>
                <w:rFonts w:eastAsia="Arial" w:cstheme="minorHAnsi"/>
              </w:rPr>
              <w:t xml:space="preserve">No: </w:t>
            </w:r>
            <w:r w:rsidRPr="005605D0">
              <w:rPr>
                <w:rFonts w:eastAsia="Arial" w:cstheme="minorHAnsi"/>
              </w:rPr>
              <w:sym w:font="Wingdings 2" w:char="F0A3"/>
            </w:r>
          </w:p>
          <w:p w14:paraId="4FF99370" w14:textId="77777777" w:rsidR="00C71517" w:rsidRPr="005605D0" w:rsidRDefault="00C71517" w:rsidP="007B61F0">
            <w:pPr>
              <w:spacing w:line="136"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75648" behindDoc="1" locked="0" layoutInCell="0" allowOverlap="1" wp14:anchorId="2E8D0636" wp14:editId="73342419">
                      <wp:simplePos x="0" y="0"/>
                      <wp:positionH relativeFrom="column">
                        <wp:posOffset>255270</wp:posOffset>
                      </wp:positionH>
                      <wp:positionV relativeFrom="paragraph">
                        <wp:posOffset>-41275</wp:posOffset>
                      </wp:positionV>
                      <wp:extent cx="158115" cy="0"/>
                      <wp:effectExtent l="7620" t="8890" r="15240" b="10160"/>
                      <wp:wrapNone/>
                      <wp:docPr id="55"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D120F8" id="Line 23"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3.25pt" to="32.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76672" behindDoc="1" locked="0" layoutInCell="0" allowOverlap="1" wp14:anchorId="3259D529" wp14:editId="3B5345F5">
                      <wp:simplePos x="0" y="0"/>
                      <wp:positionH relativeFrom="column">
                        <wp:posOffset>807085</wp:posOffset>
                      </wp:positionH>
                      <wp:positionV relativeFrom="paragraph">
                        <wp:posOffset>-41275</wp:posOffset>
                      </wp:positionV>
                      <wp:extent cx="158115" cy="0"/>
                      <wp:effectExtent l="6985" t="8890" r="15875" b="10160"/>
                      <wp:wrapNone/>
                      <wp:docPr id="54"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598A34" id="Line 24"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3.25pt" to="76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" o:allowincell="f" strokecolor="#00003c" strokeweight="1pt"/>
                  </w:pict>
                </mc:Fallback>
              </mc:AlternateContent>
            </w:r>
          </w:p>
          <w:p w14:paraId="349A1092" w14:textId="6AD303F7" w:rsidR="00C71517" w:rsidRPr="005605D0" w:rsidRDefault="00C71517" w:rsidP="007B61F0">
            <w:pPr>
              <w:spacing w:line="239" w:lineRule="auto"/>
              <w:rPr>
                <w:rFonts w:eastAsia="Arial" w:cstheme="minorHAnsi"/>
              </w:rPr>
            </w:pPr>
            <w:r w:rsidRPr="005605D0">
              <w:rPr>
                <w:rFonts w:eastAsia="Arial" w:cstheme="minorHAnsi"/>
              </w:rPr>
              <w:t xml:space="preserve">If </w:t>
            </w:r>
            <w:r w:rsidR="0011564C" w:rsidRPr="005605D0">
              <w:rPr>
                <w:rFonts w:eastAsia="Arial" w:cstheme="minorHAnsi"/>
              </w:rPr>
              <w:t>No,</w:t>
            </w:r>
            <w:r w:rsidRPr="005605D0">
              <w:rPr>
                <w:rFonts w:eastAsia="Arial" w:cstheme="minorHAnsi"/>
              </w:rPr>
              <w:t xml:space="preserve"> please explain why below and ensure that you cover any ethical issues arising from this:</w:t>
            </w:r>
          </w:p>
          <w:p w14:paraId="18629498" w14:textId="77777777" w:rsidR="00C71517" w:rsidRPr="005605D0" w:rsidRDefault="00C71517" w:rsidP="007B61F0">
            <w:pPr>
              <w:spacing w:line="247" w:lineRule="auto"/>
              <w:ind w:right="420"/>
              <w:rPr>
                <w:rFonts w:eastAsia="Arial" w:cstheme="minorHAnsi"/>
                <w:b/>
              </w:rPr>
            </w:pPr>
          </w:p>
          <w:p w14:paraId="18EB564D" w14:textId="77777777" w:rsidR="00C71517" w:rsidRPr="005605D0" w:rsidRDefault="00C71517" w:rsidP="007B61F0">
            <w:pPr>
              <w:spacing w:line="247" w:lineRule="auto"/>
              <w:ind w:right="420"/>
              <w:rPr>
                <w:rFonts w:eastAsia="Arial" w:cstheme="minorHAnsi"/>
                <w:b/>
              </w:rPr>
            </w:pPr>
            <w:r w:rsidRPr="005605D0">
              <w:rPr>
                <w:rFonts w:eastAsia="Arial" w:cstheme="minorHAnsi"/>
                <w:b/>
              </w:rPr>
              <w:t xml:space="preserve">Studies involving observation: </w:t>
            </w:r>
          </w:p>
          <w:p w14:paraId="175A7B9A" w14:textId="77777777" w:rsidR="00C71517" w:rsidRPr="005605D0" w:rsidRDefault="00C71517" w:rsidP="007B61F0">
            <w:pPr>
              <w:spacing w:line="247" w:lineRule="auto"/>
              <w:ind w:right="420"/>
              <w:rPr>
                <w:rFonts w:eastAsia="Arial" w:cstheme="minorHAnsi"/>
              </w:rPr>
            </w:pPr>
          </w:p>
          <w:p w14:paraId="05447C32" w14:textId="77777777" w:rsidR="00C71517" w:rsidRPr="005605D0" w:rsidRDefault="00C71517" w:rsidP="007B61F0">
            <w:pPr>
              <w:spacing w:line="247" w:lineRule="auto"/>
              <w:ind w:right="420"/>
              <w:rPr>
                <w:rFonts w:eastAsia="Arial" w:cstheme="minorHAnsi"/>
              </w:rPr>
            </w:pPr>
            <w:r w:rsidRPr="005605D0">
              <w:rPr>
                <w:rFonts w:eastAsia="Arial" w:cstheme="minorHAnsi"/>
              </w:rPr>
              <w:t>Confirm whether participants will be asked for their informed consent to be observed.</w:t>
            </w:r>
          </w:p>
          <w:p w14:paraId="2F5D34F3" w14:textId="77777777" w:rsidR="00C71517" w:rsidRPr="005605D0" w:rsidRDefault="00C71517" w:rsidP="007B61F0">
            <w:pPr>
              <w:spacing w:line="198" w:lineRule="exact"/>
              <w:rPr>
                <w:rFonts w:eastAsia="Times New Roman" w:cstheme="minorHAnsi"/>
              </w:rPr>
            </w:pPr>
          </w:p>
          <w:p w14:paraId="25C51D41" w14:textId="77777777" w:rsidR="00C71517" w:rsidRPr="005605D0" w:rsidRDefault="00C71517" w:rsidP="007B61F0">
            <w:pPr>
              <w:tabs>
                <w:tab w:val="left" w:pos="900"/>
              </w:tabs>
              <w:spacing w:line="0" w:lineRule="atLeast"/>
              <w:rPr>
                <w:rFonts w:eastAsia="Arial" w:cstheme="minorHAnsi"/>
              </w:rPr>
            </w:pPr>
            <w:r w:rsidRPr="005605D0">
              <w:rPr>
                <w:rFonts w:eastAsia="Arial" w:cstheme="minorHAnsi"/>
              </w:rPr>
              <w:t xml:space="preserve">Yes: </w:t>
            </w:r>
            <w:r w:rsidRPr="005605D0">
              <w:rPr>
                <w:rFonts w:eastAsia="Arial" w:cstheme="minorHAnsi"/>
              </w:rPr>
              <w:sym w:font="Wingdings 2" w:char="F0A3"/>
            </w:r>
            <w:r w:rsidRPr="005605D0">
              <w:rPr>
                <w:rFonts w:eastAsia="Arial" w:cstheme="minorHAnsi"/>
                <w:noProof/>
              </w:rPr>
              <w:drawing>
                <wp:inline distT="0" distB="0" distL="0" distR="0" wp14:anchorId="04AFAD76" wp14:editId="629E3918">
                  <wp:extent cx="9525" cy="1619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Times New Roman" w:cstheme="minorHAnsi"/>
              </w:rPr>
              <w:tab/>
            </w:r>
            <w:r w:rsidRPr="005605D0">
              <w:rPr>
                <w:rFonts w:eastAsia="Arial" w:cstheme="minorHAnsi"/>
              </w:rPr>
              <w:t xml:space="preserve">No: </w:t>
            </w:r>
            <w:r w:rsidRPr="005605D0">
              <w:rPr>
                <w:rFonts w:eastAsia="Arial" w:cstheme="minorHAnsi"/>
              </w:rPr>
              <w:sym w:font="Wingdings 2" w:char="F0A3"/>
            </w:r>
            <w:r w:rsidRPr="005605D0">
              <w:rPr>
                <w:rFonts w:eastAsia="Arial" w:cstheme="minorHAnsi"/>
                <w:noProof/>
              </w:rPr>
              <w:drawing>
                <wp:inline distT="0" distB="0" distL="0" distR="0" wp14:anchorId="6B013485" wp14:editId="2848B440">
                  <wp:extent cx="9525" cy="1428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42875"/>
                          </a:xfrm>
                          <a:prstGeom prst="rect">
                            <a:avLst/>
                          </a:prstGeom>
                          <a:noFill/>
                          <a:ln>
                            <a:noFill/>
                          </a:ln>
                        </pic:spPr>
                      </pic:pic>
                    </a:graphicData>
                  </a:graphic>
                </wp:inline>
              </w:drawing>
            </w:r>
          </w:p>
          <w:p w14:paraId="16000B53" w14:textId="77777777" w:rsidR="00C71517" w:rsidRPr="005605D0" w:rsidRDefault="00C71517" w:rsidP="007B61F0">
            <w:pPr>
              <w:spacing w:line="139"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77696" behindDoc="1" locked="0" layoutInCell="0" allowOverlap="1" wp14:anchorId="0837BE51" wp14:editId="5D8CCC57">
                      <wp:simplePos x="0" y="0"/>
                      <wp:positionH relativeFrom="column">
                        <wp:posOffset>255270</wp:posOffset>
                      </wp:positionH>
                      <wp:positionV relativeFrom="paragraph">
                        <wp:posOffset>-41275</wp:posOffset>
                      </wp:positionV>
                      <wp:extent cx="158115" cy="0"/>
                      <wp:effectExtent l="7620" t="6985" r="15240" b="12065"/>
                      <wp:wrapNone/>
                      <wp:docPr id="53"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EC6FD4" id="Line 25"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3.25pt" to="32.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78720" behindDoc="1" locked="0" layoutInCell="0" allowOverlap="1" wp14:anchorId="7D88182B" wp14:editId="69141F68">
                      <wp:simplePos x="0" y="0"/>
                      <wp:positionH relativeFrom="column">
                        <wp:posOffset>807085</wp:posOffset>
                      </wp:positionH>
                      <wp:positionV relativeFrom="paragraph">
                        <wp:posOffset>-41275</wp:posOffset>
                      </wp:positionV>
                      <wp:extent cx="158115" cy="0"/>
                      <wp:effectExtent l="6985" t="6985" r="15875" b="12065"/>
                      <wp:wrapNone/>
                      <wp:docPr id="52"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C6D8FC" id="Line 26"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3.25pt" to="76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" o:allowincell="f" strokecolor="#00003c" strokeweight="1pt"/>
                  </w:pict>
                </mc:Fallback>
              </mc:AlternateContent>
            </w:r>
          </w:p>
          <w:p w14:paraId="1ABF3849" w14:textId="47D8B836" w:rsidR="00C71517" w:rsidRPr="005605D0" w:rsidRDefault="00C71517" w:rsidP="007B61F0">
            <w:pPr>
              <w:spacing w:line="395" w:lineRule="auto"/>
              <w:ind w:right="160"/>
              <w:rPr>
                <w:rFonts w:eastAsia="Arial" w:cstheme="minorHAnsi"/>
              </w:rPr>
            </w:pPr>
            <w:r w:rsidRPr="005605D0">
              <w:rPr>
                <w:rFonts w:eastAsia="Arial" w:cstheme="minorHAnsi"/>
              </w:rPr>
              <w:lastRenderedPageBreak/>
              <w:t xml:space="preserve">Will you debrief participants at the end of their participation (i.e. give them a brief explanation of the study)? </w:t>
            </w:r>
          </w:p>
          <w:p w14:paraId="34DF06C9" w14:textId="09F2EF73" w:rsidR="00C71517" w:rsidRPr="005605D0" w:rsidRDefault="00C71517" w:rsidP="007B61F0">
            <w:pPr>
              <w:spacing w:line="395" w:lineRule="auto"/>
              <w:ind w:right="160"/>
              <w:rPr>
                <w:rFonts w:eastAsia="Arial" w:cstheme="minorHAnsi"/>
              </w:rPr>
            </w:pPr>
            <w:r w:rsidRPr="005605D0">
              <w:rPr>
                <w:rFonts w:eastAsia="Arial" w:cstheme="minorHAnsi"/>
              </w:rPr>
              <w:t xml:space="preserve">Yes: </w:t>
            </w:r>
            <w:r w:rsidRPr="005605D0">
              <w:rPr>
                <w:rFonts w:eastAsia="Arial" w:cstheme="minorHAnsi"/>
              </w:rPr>
              <w:sym w:font="Wingdings 2" w:char="F0A3"/>
            </w:r>
            <w:r w:rsidRPr="005605D0">
              <w:rPr>
                <w:rFonts w:eastAsia="Arial" w:cstheme="minorHAnsi"/>
              </w:rPr>
              <w:t> </w:t>
            </w:r>
            <w:r w:rsidRPr="005605D0">
              <w:rPr>
                <w:rFonts w:eastAsia="Arial" w:cstheme="minorHAnsi"/>
              </w:rPr>
              <w:t xml:space="preserve"> </w:t>
            </w:r>
            <w:r w:rsidRPr="005605D0">
              <w:rPr>
                <w:rFonts w:eastAsia="Arial" w:cstheme="minorHAnsi"/>
              </w:rPr>
              <w:tab/>
              <w:t xml:space="preserve">No: </w:t>
            </w:r>
            <w:r w:rsidRPr="005605D0">
              <w:rPr>
                <w:rFonts w:eastAsia="Arial" w:cstheme="minorHAnsi"/>
              </w:rPr>
              <w:sym w:font="Wingdings 2" w:char="F0A3"/>
            </w:r>
          </w:p>
          <w:p w14:paraId="6B1424AF" w14:textId="77777777" w:rsidR="00C71517" w:rsidRPr="005605D0" w:rsidRDefault="00C71517" w:rsidP="007B61F0">
            <w:pPr>
              <w:spacing w:line="2"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79744" behindDoc="1" locked="0" layoutInCell="0" allowOverlap="1" wp14:anchorId="24A14D5A" wp14:editId="5B213861">
                      <wp:simplePos x="0" y="0"/>
                      <wp:positionH relativeFrom="column">
                        <wp:posOffset>255270</wp:posOffset>
                      </wp:positionH>
                      <wp:positionV relativeFrom="paragraph">
                        <wp:posOffset>-127635</wp:posOffset>
                      </wp:positionV>
                      <wp:extent cx="158115" cy="0"/>
                      <wp:effectExtent l="7620" t="12700" r="15240" b="6350"/>
                      <wp:wrapNone/>
                      <wp:docPr id="5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F26ADD" id="Line 27"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10.05pt" to="32.5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80768" behindDoc="1" locked="0" layoutInCell="0" allowOverlap="1" wp14:anchorId="247CD468" wp14:editId="63ED5439">
                      <wp:simplePos x="0" y="0"/>
                      <wp:positionH relativeFrom="column">
                        <wp:posOffset>807085</wp:posOffset>
                      </wp:positionH>
                      <wp:positionV relativeFrom="paragraph">
                        <wp:posOffset>-127635</wp:posOffset>
                      </wp:positionV>
                      <wp:extent cx="158115" cy="0"/>
                      <wp:effectExtent l="6985" t="12700" r="15875" b="6350"/>
                      <wp:wrapNone/>
                      <wp:docPr id="5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F724D" id="Line 28"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10.05pt" to="76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" o:allowincell="f" strokecolor="#00003c" strokeweight="1pt"/>
                  </w:pict>
                </mc:Fallback>
              </mc:AlternateContent>
            </w:r>
          </w:p>
          <w:p w14:paraId="7ED03B57" w14:textId="77777777" w:rsidR="00C71517" w:rsidRPr="005605D0" w:rsidRDefault="00C71517" w:rsidP="007B61F0">
            <w:pPr>
              <w:spacing w:line="247" w:lineRule="auto"/>
              <w:rPr>
                <w:rFonts w:eastAsia="Arial" w:cstheme="minorHAnsi"/>
              </w:rPr>
            </w:pPr>
            <w:r w:rsidRPr="005605D0">
              <w:rPr>
                <w:rFonts w:eastAsia="Arial" w:cstheme="minorHAnsi"/>
              </w:rPr>
              <w:t>Will participants be given information about the findings of your study? (This could be a brief summary of your findings in general.)</w:t>
            </w:r>
          </w:p>
          <w:p w14:paraId="15817CDB" w14:textId="77777777" w:rsidR="00C71517" w:rsidRPr="005605D0" w:rsidRDefault="00C71517" w:rsidP="007B61F0">
            <w:pPr>
              <w:spacing w:line="198" w:lineRule="exact"/>
              <w:rPr>
                <w:rFonts w:eastAsia="Times New Roman" w:cstheme="minorHAnsi"/>
              </w:rPr>
            </w:pPr>
          </w:p>
          <w:p w14:paraId="239FA7F7" w14:textId="77777777" w:rsidR="00C71517" w:rsidRPr="005605D0" w:rsidRDefault="00C71517" w:rsidP="007B61F0">
            <w:pPr>
              <w:tabs>
                <w:tab w:val="left" w:pos="900"/>
              </w:tabs>
              <w:spacing w:line="0" w:lineRule="atLeast"/>
              <w:rPr>
                <w:rFonts w:eastAsia="Arial" w:cstheme="minorHAnsi"/>
              </w:rPr>
            </w:pPr>
            <w:r w:rsidRPr="005605D0">
              <w:rPr>
                <w:rFonts w:eastAsia="Arial" w:cstheme="minorHAnsi"/>
              </w:rPr>
              <w:t xml:space="preserve">Yes: </w:t>
            </w:r>
            <w:r w:rsidRPr="005605D0">
              <w:rPr>
                <w:rFonts w:eastAsia="Arial" w:cstheme="minorHAnsi"/>
              </w:rPr>
              <w:sym w:font="Wingdings 2" w:char="F0A3"/>
            </w:r>
            <w:r w:rsidRPr="005605D0">
              <w:rPr>
                <w:rFonts w:eastAsia="Arial" w:cstheme="minorHAnsi"/>
                <w:noProof/>
              </w:rPr>
              <w:drawing>
                <wp:inline distT="0" distB="0" distL="0" distR="0" wp14:anchorId="22C502A0" wp14:editId="7B026786">
                  <wp:extent cx="9525" cy="1619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Times New Roman" w:cstheme="minorHAnsi"/>
              </w:rPr>
              <w:tab/>
            </w:r>
            <w:r w:rsidRPr="005605D0">
              <w:rPr>
                <w:rFonts w:eastAsia="Arial" w:cstheme="minorHAnsi"/>
              </w:rPr>
              <w:t xml:space="preserve">No: </w:t>
            </w:r>
            <w:r w:rsidRPr="005605D0">
              <w:rPr>
                <w:rFonts w:eastAsia="Arial" w:cstheme="minorHAnsi"/>
              </w:rPr>
              <w:sym w:font="Wingdings 2" w:char="F0A3"/>
            </w:r>
            <w:r w:rsidRPr="005605D0">
              <w:rPr>
                <w:rFonts w:eastAsia="Arial" w:cstheme="minorHAnsi"/>
                <w:noProof/>
              </w:rPr>
              <w:drawing>
                <wp:inline distT="0" distB="0" distL="0" distR="0" wp14:anchorId="264A70C0" wp14:editId="10D42CFA">
                  <wp:extent cx="9525" cy="1428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42875"/>
                          </a:xfrm>
                          <a:prstGeom prst="rect">
                            <a:avLst/>
                          </a:prstGeom>
                          <a:noFill/>
                          <a:ln>
                            <a:noFill/>
                          </a:ln>
                        </pic:spPr>
                      </pic:pic>
                    </a:graphicData>
                  </a:graphic>
                </wp:inline>
              </w:drawing>
            </w:r>
          </w:p>
          <w:p w14:paraId="3EFB705E" w14:textId="77777777" w:rsidR="00C71517" w:rsidRPr="005605D0" w:rsidRDefault="00C71517" w:rsidP="007B61F0">
            <w:pPr>
              <w:spacing w:line="0" w:lineRule="atLeast"/>
              <w:ind w:left="120"/>
              <w:rPr>
                <w:rFonts w:eastAsia="Arial" w:cstheme="minorHAnsi"/>
                <w:b/>
              </w:rPr>
            </w:pPr>
          </w:p>
        </w:tc>
      </w:tr>
      <w:tr w:rsidR="00C71517" w:rsidRPr="005605D0" w14:paraId="6DF1CFB4" w14:textId="77777777" w:rsidTr="007B61F0">
        <w:tc>
          <w:tcPr>
            <w:tcW w:w="9350" w:type="dxa"/>
            <w:shd w:val="clear" w:color="auto" w:fill="D99594" w:themeFill="accent2" w:themeFillTint="99"/>
          </w:tcPr>
          <w:p w14:paraId="193CF6D3" w14:textId="77777777" w:rsidR="00C71517" w:rsidRPr="005605D0" w:rsidRDefault="00C71517" w:rsidP="007B61F0">
            <w:pPr>
              <w:spacing w:line="0" w:lineRule="atLeast"/>
              <w:ind w:left="120"/>
              <w:rPr>
                <w:rFonts w:eastAsia="Arial" w:cstheme="minorHAnsi"/>
                <w:b/>
              </w:rPr>
            </w:pPr>
            <w:r w:rsidRPr="005605D0">
              <w:rPr>
                <w:rFonts w:eastAsia="Arial" w:cstheme="minorHAnsi"/>
                <w:b/>
              </w:rPr>
              <w:lastRenderedPageBreak/>
              <w:t>Section Four: Data storage and security</w:t>
            </w:r>
          </w:p>
          <w:p w14:paraId="52D5C4F5" w14:textId="77777777" w:rsidR="00C71517" w:rsidRPr="005605D0" w:rsidRDefault="00C71517" w:rsidP="007B61F0">
            <w:pPr>
              <w:spacing w:line="0" w:lineRule="atLeast"/>
              <w:rPr>
                <w:rFonts w:eastAsia="Arial" w:cstheme="minorHAnsi"/>
                <w:b/>
              </w:rPr>
            </w:pPr>
          </w:p>
        </w:tc>
      </w:tr>
      <w:tr w:rsidR="00C71517" w:rsidRPr="005605D0" w14:paraId="7C8CE1E3" w14:textId="77777777" w:rsidTr="007B61F0">
        <w:tc>
          <w:tcPr>
            <w:tcW w:w="9350" w:type="dxa"/>
            <w:shd w:val="clear" w:color="auto" w:fill="FFFFFF" w:themeFill="background1"/>
          </w:tcPr>
          <w:p w14:paraId="70BA3163" w14:textId="77777777" w:rsidR="00C71517" w:rsidRPr="005605D0" w:rsidRDefault="00C71517" w:rsidP="007B61F0">
            <w:pPr>
              <w:spacing w:line="283" w:lineRule="auto"/>
              <w:ind w:right="40"/>
              <w:rPr>
                <w:rFonts w:eastAsia="Arial" w:cstheme="minorHAnsi"/>
              </w:rPr>
            </w:pPr>
            <w:r w:rsidRPr="005605D0">
              <w:rPr>
                <w:rFonts w:eastAsia="Arial" w:cstheme="minorHAnsi"/>
              </w:rPr>
              <w:t xml:space="preserve">Confirm that all personal data will be stored and processed in compliance with the Data Protection Act (1998): </w:t>
            </w:r>
          </w:p>
          <w:p w14:paraId="32058CB1" w14:textId="4952336B" w:rsidR="00C71517" w:rsidRPr="005605D0" w:rsidRDefault="00C71517" w:rsidP="007B61F0">
            <w:pPr>
              <w:spacing w:line="283" w:lineRule="auto"/>
              <w:ind w:right="40"/>
              <w:rPr>
                <w:rFonts w:eastAsia="Arial" w:cstheme="minorHAnsi"/>
              </w:rPr>
            </w:pPr>
            <w:r w:rsidRPr="005605D0">
              <w:rPr>
                <w:rFonts w:eastAsia="Arial" w:cstheme="minorHAnsi"/>
              </w:rPr>
              <w:t xml:space="preserve">Yes: </w:t>
            </w:r>
            <w:sdt>
              <w:sdtPr>
                <w:rPr>
                  <w:rFonts w:eastAsia="Arial" w:cstheme="minorHAnsi"/>
                </w:rPr>
                <w:id w:val="-105128204"/>
                <w14:checkbox>
                  <w14:checked w14:val="1"/>
                  <w14:checkedState w14:val="2612" w14:font="MS Gothic"/>
                  <w14:uncheckedState w14:val="2610" w14:font="MS Gothic"/>
                </w14:checkbox>
              </w:sdtPr>
              <w:sdtContent>
                <w:r w:rsidR="0091308F">
                  <w:rPr>
                    <w:rFonts w:ascii="MS Gothic" w:eastAsia="MS Gothic" w:hAnsi="MS Gothic" w:cstheme="minorHAnsi" w:hint="eastAsia"/>
                  </w:rPr>
                  <w:t>☒</w:t>
                </w:r>
              </w:sdtContent>
            </w:sdt>
            <w:r w:rsidR="0091308F" w:rsidRPr="005605D0">
              <w:rPr>
                <w:rFonts w:eastAsia="Arial" w:cstheme="minorHAnsi"/>
              </w:rPr>
              <w:t xml:space="preserve"> </w:t>
            </w:r>
            <w:r w:rsidRPr="005605D0">
              <w:rPr>
                <w:rFonts w:eastAsia="Arial" w:cstheme="minorHAnsi"/>
              </w:rPr>
              <w:t> </w:t>
            </w:r>
            <w:r w:rsidRPr="005605D0">
              <w:rPr>
                <w:rFonts w:eastAsia="Arial" w:cstheme="minorHAnsi"/>
              </w:rPr>
              <w:t xml:space="preserve"> No: </w:t>
            </w:r>
            <w:r w:rsidRPr="005605D0">
              <w:rPr>
                <w:rFonts w:eastAsia="Arial" w:cstheme="minorHAnsi"/>
              </w:rPr>
              <w:sym w:font="Wingdings 2" w:char="F0A3"/>
            </w:r>
            <w:r w:rsidRPr="005605D0">
              <w:rPr>
                <w:rFonts w:eastAsia="Arial" w:cstheme="minorHAnsi"/>
                <w:noProof/>
              </w:rPr>
              <w:drawing>
                <wp:inline distT="0" distB="0" distL="0" distR="0" wp14:anchorId="36CE2147" wp14:editId="1CDF6BF3">
                  <wp:extent cx="9525" cy="1619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p>
          <w:p w14:paraId="19F3212B" w14:textId="77777777" w:rsidR="00C71517" w:rsidRPr="005605D0" w:rsidRDefault="00C71517" w:rsidP="007B61F0">
            <w:pPr>
              <w:spacing w:line="87" w:lineRule="exact"/>
              <w:rPr>
                <w:rFonts w:eastAsia="Times New Roman" w:cstheme="minorHAnsi"/>
              </w:rPr>
            </w:pPr>
          </w:p>
          <w:p w14:paraId="1F4C314F" w14:textId="1D9A9E0D" w:rsidR="00C71517" w:rsidRPr="005605D0" w:rsidRDefault="00C71517" w:rsidP="007B61F0">
            <w:pPr>
              <w:spacing w:line="239" w:lineRule="auto"/>
              <w:rPr>
                <w:rFonts w:eastAsia="Arial" w:cstheme="minorHAnsi"/>
              </w:rPr>
            </w:pPr>
            <w:r w:rsidRPr="00590FF9">
              <w:rPr>
                <w:rFonts w:eastAsia="Arial" w:cstheme="minorHAnsi"/>
              </w:rPr>
              <w:t>Who will have access to the data and personal information?</w:t>
            </w:r>
            <w:r w:rsidR="00590FF9">
              <w:rPr>
                <w:rFonts w:eastAsia="Arial" w:cstheme="minorHAnsi"/>
              </w:rPr>
              <w:t xml:space="preserve"> Only m</w:t>
            </w:r>
            <w:r w:rsidR="00590FF9" w:rsidRPr="00590FF9">
              <w:rPr>
                <w:rFonts w:eastAsia="Arial" w:cstheme="minorHAnsi"/>
              </w:rPr>
              <w:t>yself, and my CRP instructors.</w:t>
            </w:r>
          </w:p>
          <w:p w14:paraId="490C7080" w14:textId="77777777" w:rsidR="00C71517" w:rsidRPr="005605D0" w:rsidRDefault="00C71517" w:rsidP="007B61F0">
            <w:pPr>
              <w:spacing w:line="181" w:lineRule="exact"/>
              <w:rPr>
                <w:rFonts w:eastAsia="Times New Roman" w:cstheme="minorHAnsi"/>
              </w:rPr>
            </w:pPr>
          </w:p>
          <w:p w14:paraId="7D44BF4E" w14:textId="77777777" w:rsidR="00C71517" w:rsidRPr="005605D0" w:rsidRDefault="00C71517" w:rsidP="007B61F0">
            <w:pPr>
              <w:spacing w:line="0" w:lineRule="atLeast"/>
              <w:rPr>
                <w:rFonts w:eastAsia="Arial" w:cstheme="minorHAnsi"/>
                <w:b/>
              </w:rPr>
            </w:pPr>
            <w:r w:rsidRPr="005605D0">
              <w:rPr>
                <w:rFonts w:eastAsia="Arial" w:cstheme="minorHAnsi"/>
                <w:b/>
              </w:rPr>
              <w:t>During the research:</w:t>
            </w:r>
          </w:p>
          <w:p w14:paraId="516C0740" w14:textId="77777777" w:rsidR="00C71517" w:rsidRPr="005605D0" w:rsidRDefault="00C71517" w:rsidP="007B61F0">
            <w:pPr>
              <w:spacing w:line="183" w:lineRule="exact"/>
              <w:rPr>
                <w:rFonts w:eastAsia="Times New Roman" w:cstheme="minorHAnsi"/>
              </w:rPr>
            </w:pPr>
          </w:p>
          <w:p w14:paraId="385EFC17" w14:textId="3A3E0605" w:rsidR="00C71517" w:rsidRPr="005605D0" w:rsidRDefault="00C71517" w:rsidP="007B61F0">
            <w:pPr>
              <w:spacing w:line="239" w:lineRule="auto"/>
              <w:rPr>
                <w:rFonts w:eastAsia="Arial" w:cstheme="minorHAnsi"/>
              </w:rPr>
            </w:pPr>
            <w:r w:rsidRPr="00590FF9">
              <w:rPr>
                <w:rFonts w:eastAsia="Arial" w:cstheme="minorHAnsi"/>
              </w:rPr>
              <w:t>Where will the data be stored?</w:t>
            </w:r>
            <w:r w:rsidR="00590FF9">
              <w:rPr>
                <w:rFonts w:eastAsia="Arial" w:cstheme="minorHAnsi"/>
              </w:rPr>
              <w:t xml:space="preserve"> Only on my personal PC, and on HTU’s eLearning platform.</w:t>
            </w:r>
          </w:p>
          <w:p w14:paraId="2EF9D007" w14:textId="77777777" w:rsidR="00C71517" w:rsidRPr="005605D0" w:rsidRDefault="00C71517" w:rsidP="007B61F0">
            <w:pPr>
              <w:spacing w:line="182" w:lineRule="exact"/>
              <w:rPr>
                <w:rFonts w:eastAsia="Times New Roman" w:cstheme="minorHAnsi"/>
              </w:rPr>
            </w:pPr>
          </w:p>
          <w:p w14:paraId="40AE75EF" w14:textId="77777777" w:rsidR="00C71517" w:rsidRPr="005605D0" w:rsidRDefault="00C71517" w:rsidP="007B61F0">
            <w:pPr>
              <w:spacing w:line="239" w:lineRule="auto"/>
              <w:rPr>
                <w:rFonts w:eastAsia="Arial" w:cstheme="minorHAnsi"/>
              </w:rPr>
            </w:pPr>
            <w:r w:rsidRPr="005605D0">
              <w:rPr>
                <w:rFonts w:eastAsia="Arial" w:cstheme="minorHAnsi"/>
              </w:rPr>
              <w:t>Will mobile devices (such as USB storage and laptops) be used?</w:t>
            </w:r>
          </w:p>
          <w:p w14:paraId="7FEF200C" w14:textId="77777777" w:rsidR="00C71517" w:rsidRPr="005605D0" w:rsidRDefault="00C71517" w:rsidP="007B61F0">
            <w:pPr>
              <w:spacing w:line="36" w:lineRule="exact"/>
              <w:rPr>
                <w:rFonts w:eastAsia="Times New Roman" w:cstheme="minorHAnsi"/>
              </w:rPr>
            </w:pPr>
          </w:p>
          <w:p w14:paraId="13AD5E7A" w14:textId="53557A9E" w:rsidR="00C71517" w:rsidRPr="005605D0" w:rsidRDefault="00C71517" w:rsidP="007B61F0">
            <w:pPr>
              <w:tabs>
                <w:tab w:val="left" w:pos="1134"/>
              </w:tabs>
              <w:spacing w:line="0" w:lineRule="atLeast"/>
              <w:rPr>
                <w:rFonts w:eastAsia="Arial" w:cstheme="minorHAnsi"/>
              </w:rPr>
            </w:pPr>
            <w:r w:rsidRPr="005605D0">
              <w:rPr>
                <w:rFonts w:eastAsia="Arial" w:cstheme="minorHAnsi"/>
              </w:rPr>
              <w:t xml:space="preserve">Yes: </w:t>
            </w:r>
            <w:r w:rsidRPr="005605D0">
              <w:rPr>
                <w:rFonts w:eastAsia="Arial" w:cstheme="minorHAnsi"/>
              </w:rPr>
              <w:sym w:font="Wingdings 2" w:char="F0A3"/>
            </w:r>
            <w:r w:rsidRPr="005605D0">
              <w:rPr>
                <w:rFonts w:eastAsia="Arial" w:cstheme="minorHAnsi"/>
              </w:rPr>
              <w:t> </w:t>
            </w:r>
            <w:r w:rsidRPr="005605D0">
              <w:rPr>
                <w:rFonts w:eastAsia="Times New Roman" w:cstheme="minorHAnsi"/>
              </w:rPr>
              <w:tab/>
            </w:r>
            <w:r w:rsidRPr="005605D0">
              <w:rPr>
                <w:rFonts w:eastAsia="Arial" w:cstheme="minorHAnsi"/>
              </w:rPr>
              <w:t xml:space="preserve">No: </w:t>
            </w:r>
            <w:sdt>
              <w:sdtPr>
                <w:rPr>
                  <w:rFonts w:eastAsia="Arial" w:cstheme="minorHAnsi"/>
                </w:rPr>
                <w:id w:val="451061748"/>
                <w14:checkbox>
                  <w14:checked w14:val="1"/>
                  <w14:checkedState w14:val="2612" w14:font="MS Gothic"/>
                  <w14:uncheckedState w14:val="2610" w14:font="MS Gothic"/>
                </w14:checkbox>
              </w:sdtPr>
              <w:sdtContent>
                <w:r w:rsidR="0091308F">
                  <w:rPr>
                    <w:rFonts w:ascii="MS Gothic" w:eastAsia="MS Gothic" w:hAnsi="MS Gothic" w:cstheme="minorHAnsi" w:hint="eastAsia"/>
                  </w:rPr>
                  <w:t>☒</w:t>
                </w:r>
              </w:sdtContent>
            </w:sdt>
          </w:p>
          <w:p w14:paraId="7D0E3A5E" w14:textId="77777777" w:rsidR="00C71517" w:rsidRPr="005605D0" w:rsidRDefault="00C71517" w:rsidP="007B61F0">
            <w:pPr>
              <w:spacing w:line="136" w:lineRule="exact"/>
              <w:rPr>
                <w:rFonts w:eastAsia="Times New Roman" w:cstheme="minorHAnsi"/>
              </w:rPr>
            </w:pPr>
          </w:p>
          <w:p w14:paraId="25E2365D" w14:textId="77777777" w:rsidR="00C71517" w:rsidRPr="005605D0" w:rsidRDefault="00C71517" w:rsidP="007B61F0">
            <w:pPr>
              <w:spacing w:line="239" w:lineRule="auto"/>
              <w:rPr>
                <w:rFonts w:eastAsia="Arial" w:cstheme="minorHAnsi"/>
              </w:rPr>
            </w:pPr>
            <w:r w:rsidRPr="005605D0">
              <w:rPr>
                <w:rFonts w:eastAsia="Arial" w:cstheme="minorHAnsi"/>
              </w:rPr>
              <w:t>If yes, please provide further details:</w:t>
            </w:r>
          </w:p>
          <w:p w14:paraId="724C5E55" w14:textId="77777777" w:rsidR="00C71517" w:rsidRPr="005605D0" w:rsidRDefault="00C71517" w:rsidP="007B61F0">
            <w:pPr>
              <w:spacing w:line="182" w:lineRule="exact"/>
              <w:rPr>
                <w:rFonts w:eastAsia="Times New Roman" w:cstheme="minorHAnsi"/>
              </w:rPr>
            </w:pPr>
          </w:p>
          <w:p w14:paraId="76CBC6D5" w14:textId="77777777" w:rsidR="00C71517" w:rsidRPr="005605D0" w:rsidRDefault="00C71517" w:rsidP="007B61F0">
            <w:pPr>
              <w:spacing w:line="239" w:lineRule="auto"/>
              <w:rPr>
                <w:rFonts w:eastAsia="Arial" w:cstheme="minorHAnsi"/>
                <w:b/>
              </w:rPr>
            </w:pPr>
            <w:r w:rsidRPr="005605D0">
              <w:rPr>
                <w:rFonts w:eastAsia="Arial" w:cstheme="minorHAnsi"/>
                <w:b/>
              </w:rPr>
              <w:t>After the research:</w:t>
            </w:r>
          </w:p>
          <w:p w14:paraId="0297BF36" w14:textId="77777777" w:rsidR="00C71517" w:rsidRPr="005605D0" w:rsidRDefault="00C71517" w:rsidP="007B61F0">
            <w:pPr>
              <w:spacing w:line="182" w:lineRule="exact"/>
              <w:rPr>
                <w:rFonts w:eastAsia="Times New Roman" w:cstheme="minorHAnsi"/>
              </w:rPr>
            </w:pPr>
          </w:p>
          <w:p w14:paraId="128F2867" w14:textId="4415E2FD" w:rsidR="00C71517" w:rsidRPr="00590FF9" w:rsidRDefault="00C71517" w:rsidP="00590FF9">
            <w:pPr>
              <w:spacing w:line="239" w:lineRule="auto"/>
              <w:rPr>
                <w:rFonts w:eastAsia="Arial" w:cstheme="minorHAnsi"/>
              </w:rPr>
            </w:pPr>
            <w:r w:rsidRPr="00590FF9">
              <w:rPr>
                <w:rFonts w:eastAsia="Arial" w:cstheme="minorHAnsi"/>
              </w:rPr>
              <w:t>Where will the data be stored?</w:t>
            </w:r>
            <w:r w:rsidR="00590FF9" w:rsidRPr="00590FF9">
              <w:rPr>
                <w:rFonts w:eastAsia="Arial" w:cstheme="minorHAnsi"/>
              </w:rPr>
              <w:t xml:space="preserve"> Only</w:t>
            </w:r>
            <w:r w:rsidR="00590FF9">
              <w:rPr>
                <w:rFonts w:eastAsia="Arial" w:cstheme="minorHAnsi"/>
              </w:rPr>
              <w:t xml:space="preserve"> on my personal PC, and on HTU’s eLearning platform.</w:t>
            </w:r>
          </w:p>
          <w:p w14:paraId="190DAA39" w14:textId="77777777" w:rsidR="00C71517" w:rsidRPr="0091308F" w:rsidRDefault="00C71517" w:rsidP="007B61F0">
            <w:pPr>
              <w:spacing w:line="182" w:lineRule="exact"/>
              <w:rPr>
                <w:rFonts w:eastAsia="Times New Roman" w:cstheme="minorHAnsi"/>
                <w:highlight w:val="yellow"/>
              </w:rPr>
            </w:pPr>
          </w:p>
          <w:p w14:paraId="3C481D08" w14:textId="7EAE7A7C" w:rsidR="00C71517" w:rsidRPr="005605D0" w:rsidRDefault="00C71517" w:rsidP="007B61F0">
            <w:pPr>
              <w:spacing w:line="239" w:lineRule="auto"/>
              <w:rPr>
                <w:rFonts w:eastAsia="Arial" w:cstheme="minorHAnsi"/>
              </w:rPr>
            </w:pPr>
            <w:r w:rsidRPr="00590FF9">
              <w:rPr>
                <w:rFonts w:eastAsia="Arial" w:cstheme="minorHAnsi"/>
              </w:rPr>
              <w:t>How long will the data and records be kept for and in what format?</w:t>
            </w:r>
            <w:r w:rsidR="00590FF9">
              <w:rPr>
                <w:rFonts w:eastAsia="Arial" w:cstheme="minorHAnsi"/>
              </w:rPr>
              <w:t xml:space="preserve"> The data will be stored indefinitely in the format of a report (.docx and .pdf).</w:t>
            </w:r>
          </w:p>
          <w:p w14:paraId="358E8AF5" w14:textId="77777777" w:rsidR="00C71517" w:rsidRPr="005605D0" w:rsidRDefault="00C71517" w:rsidP="007B61F0">
            <w:pPr>
              <w:spacing w:line="182" w:lineRule="exact"/>
              <w:rPr>
                <w:rFonts w:eastAsia="Times New Roman" w:cstheme="minorHAnsi"/>
              </w:rPr>
            </w:pPr>
          </w:p>
          <w:p w14:paraId="3875A4AF" w14:textId="77777777" w:rsidR="00C71517" w:rsidRPr="005605D0" w:rsidRDefault="00C71517" w:rsidP="007B61F0">
            <w:pPr>
              <w:spacing w:line="239" w:lineRule="auto"/>
              <w:rPr>
                <w:rFonts w:eastAsia="Arial" w:cstheme="minorHAnsi"/>
              </w:rPr>
            </w:pPr>
            <w:r w:rsidRPr="005605D0">
              <w:rPr>
                <w:rFonts w:eastAsia="Arial" w:cstheme="minorHAnsi"/>
              </w:rPr>
              <w:t>Will data be kept for use by other researchers?</w:t>
            </w:r>
          </w:p>
          <w:p w14:paraId="143B9296" w14:textId="77777777" w:rsidR="00C71517" w:rsidRPr="005605D0" w:rsidRDefault="00C71517" w:rsidP="007B61F0">
            <w:pPr>
              <w:spacing w:line="30" w:lineRule="exact"/>
              <w:rPr>
                <w:rFonts w:eastAsia="Times New Roman" w:cstheme="minorHAnsi"/>
              </w:rPr>
            </w:pPr>
          </w:p>
          <w:p w14:paraId="4C734322" w14:textId="758B274A" w:rsidR="00C71517" w:rsidRPr="005605D0" w:rsidRDefault="00C71517" w:rsidP="007B61F0">
            <w:pPr>
              <w:tabs>
                <w:tab w:val="left" w:pos="1134"/>
              </w:tabs>
              <w:spacing w:line="0" w:lineRule="atLeast"/>
              <w:rPr>
                <w:rFonts w:eastAsia="Arial" w:cstheme="minorHAnsi"/>
              </w:rPr>
            </w:pPr>
            <w:r w:rsidRPr="005605D0">
              <w:rPr>
                <w:rFonts w:eastAsia="Arial" w:cstheme="minorHAnsi"/>
              </w:rPr>
              <w:t xml:space="preserve">Yes: </w:t>
            </w:r>
            <w:r w:rsidRPr="005605D0">
              <w:rPr>
                <w:rFonts w:eastAsia="Arial" w:cstheme="minorHAnsi"/>
              </w:rPr>
              <w:sym w:font="Wingdings 2" w:char="F0A3"/>
            </w:r>
            <w:r w:rsidRPr="005605D0">
              <w:rPr>
                <w:rFonts w:eastAsia="Arial" w:cstheme="minorHAnsi"/>
                <w:noProof/>
              </w:rPr>
              <w:drawing>
                <wp:inline distT="0" distB="0" distL="0" distR="0" wp14:anchorId="2371C906" wp14:editId="5F39B6A2">
                  <wp:extent cx="9525" cy="1619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Times New Roman" w:cstheme="minorHAnsi"/>
              </w:rPr>
              <w:tab/>
            </w:r>
            <w:r w:rsidRPr="005605D0">
              <w:rPr>
                <w:rFonts w:eastAsia="Arial" w:cstheme="minorHAnsi"/>
              </w:rPr>
              <w:t xml:space="preserve">No: </w:t>
            </w:r>
            <w:sdt>
              <w:sdtPr>
                <w:rPr>
                  <w:rFonts w:eastAsia="Arial" w:cstheme="minorHAnsi"/>
                </w:rPr>
                <w:id w:val="-401835864"/>
                <w14:checkbox>
                  <w14:checked w14:val="1"/>
                  <w14:checkedState w14:val="2612" w14:font="MS Gothic"/>
                  <w14:uncheckedState w14:val="2610" w14:font="MS Gothic"/>
                </w14:checkbox>
              </w:sdtPr>
              <w:sdtContent>
                <w:r w:rsidR="0091308F">
                  <w:rPr>
                    <w:rFonts w:ascii="MS Gothic" w:eastAsia="MS Gothic" w:hAnsi="MS Gothic" w:cstheme="minorHAnsi" w:hint="eastAsia"/>
                  </w:rPr>
                  <w:t>☒</w:t>
                </w:r>
              </w:sdtContent>
            </w:sdt>
          </w:p>
          <w:p w14:paraId="7CE3437E" w14:textId="77777777" w:rsidR="00C71517" w:rsidRPr="005605D0" w:rsidRDefault="00C71517" w:rsidP="007B61F0">
            <w:pPr>
              <w:tabs>
                <w:tab w:val="left" w:pos="1134"/>
              </w:tabs>
              <w:spacing w:line="0" w:lineRule="atLeast"/>
              <w:rPr>
                <w:rFonts w:eastAsia="Arial" w:cstheme="minorHAnsi"/>
              </w:rPr>
            </w:pPr>
          </w:p>
          <w:p w14:paraId="35A1384D" w14:textId="77777777" w:rsidR="00C71517" w:rsidRPr="005605D0" w:rsidRDefault="00C71517" w:rsidP="007B61F0">
            <w:pPr>
              <w:spacing w:line="239" w:lineRule="auto"/>
              <w:rPr>
                <w:rFonts w:eastAsia="Arial" w:cstheme="minorHAnsi"/>
                <w:i/>
              </w:rPr>
            </w:pPr>
            <w:r w:rsidRPr="005605D0">
              <w:rPr>
                <w:rFonts w:eastAsia="Arial" w:cstheme="minorHAnsi"/>
                <w:i/>
              </w:rPr>
              <w:t>If yes, please provide further details:</w:t>
            </w:r>
          </w:p>
          <w:p w14:paraId="367F00A0" w14:textId="77777777" w:rsidR="00C71517" w:rsidRDefault="00C71517" w:rsidP="007B61F0">
            <w:pPr>
              <w:spacing w:line="0" w:lineRule="atLeast"/>
              <w:ind w:left="120"/>
              <w:rPr>
                <w:rFonts w:eastAsia="Arial" w:cstheme="minorHAnsi"/>
                <w:b/>
              </w:rPr>
            </w:pPr>
          </w:p>
          <w:p w14:paraId="04F9C1CF" w14:textId="77777777" w:rsidR="00F1358F" w:rsidRPr="005605D0" w:rsidRDefault="00F1358F" w:rsidP="007B61F0">
            <w:pPr>
              <w:spacing w:line="0" w:lineRule="atLeast"/>
              <w:ind w:left="120"/>
              <w:rPr>
                <w:rFonts w:eastAsia="Arial" w:cstheme="minorHAnsi"/>
                <w:b/>
              </w:rPr>
            </w:pPr>
          </w:p>
        </w:tc>
      </w:tr>
      <w:tr w:rsidR="00C71517" w:rsidRPr="005605D0" w14:paraId="1F0D80E7" w14:textId="77777777" w:rsidTr="007B61F0">
        <w:tc>
          <w:tcPr>
            <w:tcW w:w="9350" w:type="dxa"/>
            <w:shd w:val="clear" w:color="auto" w:fill="D99594" w:themeFill="accent2" w:themeFillTint="99"/>
          </w:tcPr>
          <w:p w14:paraId="43C2AA71" w14:textId="77777777" w:rsidR="00C71517" w:rsidRPr="005605D0" w:rsidRDefault="00C71517" w:rsidP="007B61F0">
            <w:pPr>
              <w:spacing w:line="0" w:lineRule="atLeast"/>
              <w:rPr>
                <w:rFonts w:eastAsia="Arial" w:cstheme="minorHAnsi"/>
                <w:b/>
              </w:rPr>
            </w:pPr>
            <w:r w:rsidRPr="005605D0">
              <w:rPr>
                <w:rFonts w:eastAsia="Arial" w:cstheme="minorHAnsi"/>
                <w:b/>
              </w:rPr>
              <w:t>Section Five: Ethical issues</w:t>
            </w:r>
          </w:p>
          <w:p w14:paraId="1E1176F6" w14:textId="77777777" w:rsidR="00C71517" w:rsidRPr="005605D0" w:rsidRDefault="00C71517" w:rsidP="007B61F0">
            <w:pPr>
              <w:spacing w:line="283" w:lineRule="auto"/>
              <w:ind w:right="40"/>
              <w:rPr>
                <w:rFonts w:eastAsia="Arial" w:cstheme="minorHAnsi"/>
              </w:rPr>
            </w:pPr>
          </w:p>
        </w:tc>
      </w:tr>
      <w:tr w:rsidR="00C71517" w:rsidRPr="005605D0" w14:paraId="64C0459A" w14:textId="77777777" w:rsidTr="007B61F0">
        <w:tc>
          <w:tcPr>
            <w:tcW w:w="9350" w:type="dxa"/>
            <w:shd w:val="clear" w:color="auto" w:fill="FFFFFF" w:themeFill="background1"/>
          </w:tcPr>
          <w:p w14:paraId="6416E6F9" w14:textId="5A62FFF8" w:rsidR="00C71517" w:rsidRPr="005605D0" w:rsidRDefault="00C71517" w:rsidP="007B61F0">
            <w:pPr>
              <w:spacing w:line="247" w:lineRule="auto"/>
              <w:rPr>
                <w:rFonts w:eastAsia="Arial" w:cstheme="minorHAnsi"/>
              </w:rPr>
            </w:pPr>
            <w:r w:rsidRPr="00590FF9">
              <w:rPr>
                <w:rFonts w:eastAsia="Arial" w:cstheme="minorHAnsi"/>
              </w:rPr>
              <w:lastRenderedPageBreak/>
              <w:t>Are there any particular features of your proposed work which may raise ethical concerns? If so, please outline how you will deal with these:</w:t>
            </w:r>
            <w:r w:rsidR="00590FF9" w:rsidRPr="00590FF9">
              <w:rPr>
                <w:rFonts w:eastAsia="Arial" w:cstheme="minorHAnsi"/>
              </w:rPr>
              <w:t xml:space="preserve"> There</w:t>
            </w:r>
            <w:r w:rsidR="00590FF9">
              <w:rPr>
                <w:rFonts w:eastAsia="Arial" w:cstheme="minorHAnsi"/>
              </w:rPr>
              <w:t xml:space="preserve"> aren’t any.</w:t>
            </w:r>
          </w:p>
          <w:p w14:paraId="5DA7BC1E" w14:textId="77777777" w:rsidR="00C71517" w:rsidRPr="005605D0" w:rsidRDefault="00C71517" w:rsidP="007B61F0">
            <w:pPr>
              <w:spacing w:line="177" w:lineRule="exact"/>
              <w:rPr>
                <w:rFonts w:eastAsia="Times New Roman" w:cstheme="minorHAnsi"/>
              </w:rPr>
            </w:pPr>
          </w:p>
          <w:p w14:paraId="06E8A6B0" w14:textId="77777777" w:rsidR="00C71517" w:rsidRPr="005605D0" w:rsidRDefault="00C71517" w:rsidP="007B61F0">
            <w:pPr>
              <w:spacing w:line="249" w:lineRule="auto"/>
              <w:ind w:right="80"/>
              <w:rPr>
                <w:rFonts w:eastAsia="Arial" w:cstheme="minorHAnsi"/>
              </w:rPr>
            </w:pPr>
            <w:r w:rsidRPr="005605D0">
              <w:rPr>
                <w:rFonts w:eastAsia="Arial" w:cstheme="minorHAnsi"/>
              </w:rPr>
              <w:t>It is important that you demonstrate your awareness of potential risks that may arise as a result of your research. Please consider/address all issues that may apply. Ethical concerns may include, but are not limited to the following:</w:t>
            </w:r>
          </w:p>
          <w:p w14:paraId="264F74F9" w14:textId="77777777" w:rsidR="00C71517" w:rsidRPr="005605D0" w:rsidRDefault="00C71517" w:rsidP="007B61F0">
            <w:pPr>
              <w:spacing w:line="170" w:lineRule="exact"/>
              <w:rPr>
                <w:rFonts w:eastAsia="Times New Roman" w:cstheme="minorHAnsi"/>
              </w:rPr>
            </w:pPr>
          </w:p>
          <w:p w14:paraId="51472F6D" w14:textId="77777777" w:rsidR="00C71517" w:rsidRPr="005605D0" w:rsidRDefault="00C71517" w:rsidP="006B6830">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Informed consent.</w:t>
            </w:r>
          </w:p>
          <w:p w14:paraId="32F34091" w14:textId="77777777" w:rsidR="00C71517" w:rsidRPr="005605D0" w:rsidRDefault="00C71517" w:rsidP="007B61F0">
            <w:pPr>
              <w:spacing w:line="182" w:lineRule="exact"/>
              <w:rPr>
                <w:rFonts w:eastAsia="Arial" w:cstheme="minorHAnsi"/>
              </w:rPr>
            </w:pPr>
          </w:p>
          <w:p w14:paraId="3900B798" w14:textId="77777777" w:rsidR="00C71517" w:rsidRPr="005605D0" w:rsidRDefault="00C71517" w:rsidP="006B6830">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Potentially vulnerable participants.</w:t>
            </w:r>
          </w:p>
          <w:p w14:paraId="6B900F8B" w14:textId="77777777" w:rsidR="00C71517" w:rsidRPr="005605D0" w:rsidRDefault="00C71517" w:rsidP="007B61F0">
            <w:pPr>
              <w:spacing w:line="182" w:lineRule="exact"/>
              <w:rPr>
                <w:rFonts w:eastAsia="Arial" w:cstheme="minorHAnsi"/>
              </w:rPr>
            </w:pPr>
          </w:p>
          <w:p w14:paraId="10B132B9" w14:textId="77777777" w:rsidR="00C71517" w:rsidRPr="005605D0" w:rsidRDefault="00C71517" w:rsidP="006B6830">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Sensitive topics.</w:t>
            </w:r>
          </w:p>
          <w:p w14:paraId="78F393FB" w14:textId="77777777" w:rsidR="00C71517" w:rsidRPr="005605D0" w:rsidRDefault="00C71517" w:rsidP="007B61F0">
            <w:pPr>
              <w:spacing w:line="182" w:lineRule="exact"/>
              <w:rPr>
                <w:rFonts w:eastAsia="Arial" w:cstheme="minorHAnsi"/>
              </w:rPr>
            </w:pPr>
          </w:p>
          <w:p w14:paraId="33810DE7" w14:textId="77777777" w:rsidR="00C71517" w:rsidRPr="005605D0" w:rsidRDefault="00C71517" w:rsidP="006B6830">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Risks to participants and/or researchers.</w:t>
            </w:r>
          </w:p>
          <w:p w14:paraId="78FF2B5C" w14:textId="77777777" w:rsidR="00C71517" w:rsidRPr="005605D0" w:rsidRDefault="00C71517" w:rsidP="007B61F0">
            <w:pPr>
              <w:spacing w:line="182" w:lineRule="exact"/>
              <w:rPr>
                <w:rFonts w:eastAsia="Arial" w:cstheme="minorHAnsi"/>
              </w:rPr>
            </w:pPr>
          </w:p>
          <w:p w14:paraId="702F5D75" w14:textId="77777777" w:rsidR="00C71517" w:rsidRPr="005605D0" w:rsidRDefault="00C71517" w:rsidP="006B6830">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Confidentiality/anonymity.</w:t>
            </w:r>
          </w:p>
          <w:p w14:paraId="64214737" w14:textId="77777777" w:rsidR="00C71517" w:rsidRPr="005605D0" w:rsidRDefault="00C71517" w:rsidP="007B61F0">
            <w:pPr>
              <w:spacing w:line="182" w:lineRule="exact"/>
              <w:rPr>
                <w:rFonts w:eastAsia="Arial" w:cstheme="minorHAnsi"/>
              </w:rPr>
            </w:pPr>
          </w:p>
          <w:p w14:paraId="6BB5F09B" w14:textId="77777777" w:rsidR="00C71517" w:rsidRPr="005605D0" w:rsidRDefault="00C71517" w:rsidP="006B6830">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Disclosures/limits to confidentiality.</w:t>
            </w:r>
          </w:p>
          <w:p w14:paraId="3DDC4C2A" w14:textId="77777777" w:rsidR="00C71517" w:rsidRPr="005605D0" w:rsidRDefault="00C71517" w:rsidP="007B61F0">
            <w:pPr>
              <w:spacing w:line="182" w:lineRule="exact"/>
              <w:rPr>
                <w:rFonts w:eastAsia="Arial" w:cstheme="minorHAnsi"/>
              </w:rPr>
            </w:pPr>
          </w:p>
          <w:p w14:paraId="4762C9CA" w14:textId="77777777" w:rsidR="00C71517" w:rsidRPr="005605D0" w:rsidRDefault="00C71517" w:rsidP="006B6830">
            <w:pPr>
              <w:numPr>
                <w:ilvl w:val="0"/>
                <w:numId w:val="3"/>
              </w:numPr>
              <w:tabs>
                <w:tab w:val="left" w:pos="720"/>
              </w:tabs>
              <w:spacing w:line="306" w:lineRule="auto"/>
              <w:ind w:left="720" w:right="15" w:hanging="360"/>
              <w:rPr>
                <w:rFonts w:eastAsia="Arial" w:cstheme="minorHAnsi"/>
              </w:rPr>
            </w:pPr>
            <w:r w:rsidRPr="005605D0">
              <w:rPr>
                <w:rFonts w:eastAsia="Arial" w:cstheme="minorHAnsi"/>
              </w:rPr>
              <w:t>Data storage and security, both during and after the research (including transfer, sharing, encryption, protection).</w:t>
            </w:r>
          </w:p>
          <w:p w14:paraId="33E41EC1" w14:textId="77777777" w:rsidR="00C71517" w:rsidRPr="005605D0" w:rsidRDefault="00C71517" w:rsidP="007B61F0">
            <w:pPr>
              <w:spacing w:line="101" w:lineRule="exact"/>
              <w:rPr>
                <w:rFonts w:eastAsia="Arial" w:cstheme="minorHAnsi"/>
              </w:rPr>
            </w:pPr>
          </w:p>
          <w:p w14:paraId="517C99D2" w14:textId="77777777" w:rsidR="00C71517" w:rsidRPr="005605D0" w:rsidRDefault="00C71517" w:rsidP="006B6830">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Reporting.</w:t>
            </w:r>
          </w:p>
          <w:p w14:paraId="3425E09C" w14:textId="77777777" w:rsidR="00C71517" w:rsidRPr="005605D0" w:rsidRDefault="00C71517" w:rsidP="007B61F0">
            <w:pPr>
              <w:spacing w:line="182" w:lineRule="exact"/>
              <w:rPr>
                <w:rFonts w:eastAsia="Arial" w:cstheme="minorHAnsi"/>
              </w:rPr>
            </w:pPr>
          </w:p>
          <w:p w14:paraId="5FEB664B" w14:textId="02CCD3B4" w:rsidR="00C71517" w:rsidRPr="005605D0" w:rsidRDefault="00C71517" w:rsidP="00FD3B24">
            <w:pPr>
              <w:spacing w:line="283" w:lineRule="auto"/>
              <w:ind w:right="40"/>
              <w:rPr>
                <w:rFonts w:eastAsia="Arial" w:cstheme="minorHAnsi"/>
              </w:rPr>
            </w:pPr>
            <w:r w:rsidRPr="005605D0">
              <w:rPr>
                <w:rFonts w:eastAsia="Arial" w:cstheme="minorHAnsi"/>
              </w:rPr>
              <w:t>Dissemination and use of your findings.</w:t>
            </w:r>
          </w:p>
        </w:tc>
      </w:tr>
      <w:tr w:rsidR="00C71517" w:rsidRPr="005605D0" w14:paraId="1B691D08" w14:textId="77777777" w:rsidTr="007B61F0">
        <w:tc>
          <w:tcPr>
            <w:tcW w:w="9350" w:type="dxa"/>
            <w:shd w:val="clear" w:color="auto" w:fill="D99594" w:themeFill="accent2" w:themeFillTint="99"/>
          </w:tcPr>
          <w:p w14:paraId="3F3B1689" w14:textId="77777777" w:rsidR="00C71517" w:rsidRPr="005605D0" w:rsidRDefault="00C71517" w:rsidP="007B61F0">
            <w:pPr>
              <w:spacing w:line="0" w:lineRule="atLeast"/>
              <w:rPr>
                <w:rFonts w:eastAsia="Arial" w:cstheme="minorHAnsi"/>
                <w:b/>
              </w:rPr>
            </w:pPr>
            <w:r w:rsidRPr="005605D0">
              <w:rPr>
                <w:rFonts w:eastAsia="Arial" w:cstheme="minorHAnsi"/>
                <w:b/>
              </w:rPr>
              <w:t>Section Six: Declaration</w:t>
            </w:r>
          </w:p>
          <w:p w14:paraId="58DC6DB2" w14:textId="77777777" w:rsidR="00C71517" w:rsidRPr="005605D0" w:rsidRDefault="00C71517" w:rsidP="007B61F0">
            <w:pPr>
              <w:spacing w:line="247" w:lineRule="auto"/>
              <w:rPr>
                <w:rFonts w:eastAsia="Arial" w:cstheme="minorHAnsi"/>
              </w:rPr>
            </w:pPr>
          </w:p>
        </w:tc>
      </w:tr>
      <w:tr w:rsidR="00C71517" w:rsidRPr="005605D0" w14:paraId="079A7BE6" w14:textId="77777777" w:rsidTr="007B61F0">
        <w:tc>
          <w:tcPr>
            <w:tcW w:w="9350" w:type="dxa"/>
            <w:shd w:val="clear" w:color="auto" w:fill="FFFFFF" w:themeFill="background1"/>
          </w:tcPr>
          <w:p w14:paraId="2A8B8DCE" w14:textId="77777777" w:rsidR="00C71517" w:rsidRPr="005605D0" w:rsidRDefault="00C71517" w:rsidP="007B61F0">
            <w:pPr>
              <w:spacing w:line="0" w:lineRule="atLeast"/>
              <w:rPr>
                <w:rFonts w:eastAsia="Arial" w:cstheme="minorHAnsi"/>
                <w:b/>
              </w:rPr>
            </w:pPr>
          </w:p>
          <w:p w14:paraId="46CBDFC4" w14:textId="4BCDC21B" w:rsidR="00C71517" w:rsidRPr="005605D0" w:rsidRDefault="00C71517" w:rsidP="007B61F0">
            <w:pPr>
              <w:spacing w:line="283" w:lineRule="auto"/>
              <w:ind w:right="282"/>
              <w:rPr>
                <w:rFonts w:eastAsia="Arial" w:cstheme="minorHAnsi"/>
              </w:rPr>
            </w:pPr>
            <w:r w:rsidRPr="005605D0">
              <w:rPr>
                <w:rFonts w:eastAsia="Arial" w:cstheme="minorHAnsi"/>
              </w:rPr>
              <w:t xml:space="preserve">I have read, understood and will abide by </w:t>
            </w:r>
            <w:r w:rsidR="0091308F" w:rsidRPr="0091308F">
              <w:rPr>
                <w:rFonts w:eastAsia="Arial" w:cstheme="minorHAnsi"/>
                <w:iCs/>
              </w:rPr>
              <w:t>HTU’s</w:t>
            </w:r>
            <w:r w:rsidRPr="005605D0">
              <w:rPr>
                <w:rFonts w:eastAsia="Arial" w:cstheme="minorHAnsi"/>
                <w:i/>
              </w:rPr>
              <w:t xml:space="preserve"> </w:t>
            </w:r>
            <w:r w:rsidRPr="005605D0">
              <w:rPr>
                <w:rFonts w:eastAsia="Arial" w:cstheme="minorHAnsi"/>
              </w:rPr>
              <w:t xml:space="preserve">Research Ethics Policy: </w:t>
            </w:r>
          </w:p>
          <w:p w14:paraId="16544A6E" w14:textId="3F093EF9" w:rsidR="00C71517" w:rsidRPr="005605D0" w:rsidRDefault="00C71517" w:rsidP="007B61F0">
            <w:pPr>
              <w:spacing w:line="283" w:lineRule="auto"/>
              <w:ind w:right="282"/>
              <w:rPr>
                <w:rFonts w:eastAsia="Arial" w:cstheme="minorHAnsi"/>
              </w:rPr>
            </w:pPr>
            <w:r w:rsidRPr="005605D0">
              <w:rPr>
                <w:rFonts w:eastAsia="Arial" w:cstheme="minorHAnsi"/>
              </w:rPr>
              <w:t xml:space="preserve">Yes: </w:t>
            </w:r>
            <w:sdt>
              <w:sdtPr>
                <w:rPr>
                  <w:rFonts w:eastAsia="Arial" w:cstheme="minorHAnsi"/>
                </w:rPr>
                <w:id w:val="1176228320"/>
                <w14:checkbox>
                  <w14:checked w14:val="1"/>
                  <w14:checkedState w14:val="2612" w14:font="MS Gothic"/>
                  <w14:uncheckedState w14:val="2610" w14:font="MS Gothic"/>
                </w14:checkbox>
              </w:sdtPr>
              <w:sdtContent>
                <w:r w:rsidR="0091308F">
                  <w:rPr>
                    <w:rFonts w:ascii="MS Gothic" w:eastAsia="MS Gothic" w:hAnsi="MS Gothic" w:cstheme="minorHAnsi" w:hint="eastAsia"/>
                  </w:rPr>
                  <w:t>☒</w:t>
                </w:r>
              </w:sdtContent>
            </w:sdt>
            <w:r w:rsidR="0091308F" w:rsidRPr="005605D0">
              <w:rPr>
                <w:rFonts w:eastAsia="Arial" w:cstheme="minorHAnsi"/>
              </w:rPr>
              <w:t xml:space="preserve"> </w:t>
            </w:r>
            <w:r w:rsidRPr="005605D0">
              <w:rPr>
                <w:rFonts w:eastAsia="Arial" w:cstheme="minorHAnsi"/>
              </w:rPr>
              <w:t> </w:t>
            </w:r>
            <w:r w:rsidRPr="005605D0">
              <w:rPr>
                <w:rFonts w:eastAsia="Arial" w:cstheme="minorHAnsi"/>
              </w:rPr>
              <w:t xml:space="preserve"> No: </w:t>
            </w:r>
            <w:r w:rsidRPr="005605D0">
              <w:rPr>
                <w:rFonts w:eastAsia="Arial" w:cstheme="minorHAnsi"/>
              </w:rPr>
              <w:sym w:font="Wingdings 2" w:char="F0A3"/>
            </w:r>
          </w:p>
          <w:p w14:paraId="3AB82AD7" w14:textId="77777777" w:rsidR="00C71517" w:rsidRPr="005605D0" w:rsidRDefault="00C71517" w:rsidP="007B61F0">
            <w:pPr>
              <w:spacing w:line="90"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83840" behindDoc="1" locked="0" layoutInCell="0" allowOverlap="1" wp14:anchorId="7A1CD5C3" wp14:editId="3F41A3EF">
                      <wp:simplePos x="0" y="0"/>
                      <wp:positionH relativeFrom="column">
                        <wp:posOffset>255270</wp:posOffset>
                      </wp:positionH>
                      <wp:positionV relativeFrom="paragraph">
                        <wp:posOffset>-72390</wp:posOffset>
                      </wp:positionV>
                      <wp:extent cx="158115" cy="0"/>
                      <wp:effectExtent l="7620" t="8255" r="15240" b="10795"/>
                      <wp:wrapNone/>
                      <wp:docPr id="38"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44F386" id="Line 37"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5.7pt" to="32.5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84864" behindDoc="1" locked="0" layoutInCell="0" allowOverlap="1" wp14:anchorId="543AD8AC" wp14:editId="709717F2">
                      <wp:simplePos x="0" y="0"/>
                      <wp:positionH relativeFrom="column">
                        <wp:posOffset>807085</wp:posOffset>
                      </wp:positionH>
                      <wp:positionV relativeFrom="paragraph">
                        <wp:posOffset>-72390</wp:posOffset>
                      </wp:positionV>
                      <wp:extent cx="158115" cy="0"/>
                      <wp:effectExtent l="6985" t="8255" r="15875" b="10795"/>
                      <wp:wrapNone/>
                      <wp:docPr id="37"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673C7F" id="Line 38"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5.7pt" to="7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" o:allowincell="f" strokecolor="#00003c" strokeweight="1pt"/>
                  </w:pict>
                </mc:Fallback>
              </mc:AlternateContent>
            </w:r>
          </w:p>
          <w:p w14:paraId="46503B85" w14:textId="77777777" w:rsidR="00C71517" w:rsidRPr="005605D0" w:rsidRDefault="00C71517" w:rsidP="007B61F0">
            <w:pPr>
              <w:spacing w:line="283" w:lineRule="auto"/>
              <w:ind w:right="1275"/>
              <w:rPr>
                <w:rFonts w:eastAsia="Arial" w:cstheme="minorHAnsi"/>
              </w:rPr>
            </w:pPr>
            <w:r w:rsidRPr="005605D0">
              <w:rPr>
                <w:rFonts w:eastAsia="Arial" w:cstheme="minorHAnsi"/>
              </w:rPr>
              <w:t xml:space="preserve">I have discussed the ethical issues relating to my research with my Unit Tutor: </w:t>
            </w:r>
          </w:p>
          <w:p w14:paraId="0F0826C0" w14:textId="362E6E4A" w:rsidR="00C71517" w:rsidRPr="005605D0" w:rsidRDefault="00C71517" w:rsidP="007B61F0">
            <w:pPr>
              <w:spacing w:line="283" w:lineRule="auto"/>
              <w:ind w:right="1275"/>
              <w:rPr>
                <w:rFonts w:eastAsia="Arial" w:cstheme="minorHAnsi"/>
              </w:rPr>
            </w:pPr>
            <w:r w:rsidRPr="005605D0">
              <w:rPr>
                <w:rFonts w:eastAsia="Arial" w:cstheme="minorHAnsi"/>
              </w:rPr>
              <w:t xml:space="preserve">Yes: </w:t>
            </w:r>
            <w:sdt>
              <w:sdtPr>
                <w:rPr>
                  <w:rFonts w:eastAsia="Arial" w:cstheme="minorHAnsi"/>
                </w:rPr>
                <w:id w:val="1037086954"/>
                <w14:checkbox>
                  <w14:checked w14:val="1"/>
                  <w14:checkedState w14:val="2612" w14:font="MS Gothic"/>
                  <w14:uncheckedState w14:val="2610" w14:font="MS Gothic"/>
                </w14:checkbox>
              </w:sdtPr>
              <w:sdtContent>
                <w:r w:rsidR="0091308F">
                  <w:rPr>
                    <w:rFonts w:ascii="MS Gothic" w:eastAsia="MS Gothic" w:hAnsi="MS Gothic" w:cstheme="minorHAnsi" w:hint="eastAsia"/>
                  </w:rPr>
                  <w:t>☒</w:t>
                </w:r>
              </w:sdtContent>
            </w:sdt>
            <w:r w:rsidR="0091308F" w:rsidRPr="005605D0">
              <w:rPr>
                <w:rFonts w:eastAsia="Arial" w:cstheme="minorHAnsi"/>
              </w:rPr>
              <w:t xml:space="preserve"> </w:t>
            </w:r>
            <w:r w:rsidRPr="005605D0">
              <w:rPr>
                <w:rFonts w:eastAsia="Arial" w:cstheme="minorHAnsi"/>
              </w:rPr>
              <w:t> </w:t>
            </w:r>
            <w:r w:rsidRPr="005605D0">
              <w:rPr>
                <w:rFonts w:eastAsia="Arial" w:cstheme="minorHAnsi"/>
              </w:rPr>
              <w:t xml:space="preserve"> No: </w:t>
            </w:r>
            <w:r w:rsidRPr="005605D0">
              <w:rPr>
                <w:rFonts w:eastAsia="Arial" w:cstheme="minorHAnsi"/>
              </w:rPr>
              <w:sym w:font="Wingdings 2" w:char="F0A3"/>
            </w:r>
          </w:p>
          <w:p w14:paraId="46C34786" w14:textId="77777777" w:rsidR="00C71517" w:rsidRPr="005605D0" w:rsidRDefault="00C71517" w:rsidP="007B61F0">
            <w:pPr>
              <w:spacing w:line="85"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85888" behindDoc="1" locked="0" layoutInCell="0" allowOverlap="1" wp14:anchorId="740FDC26" wp14:editId="1F7DA461">
                      <wp:simplePos x="0" y="0"/>
                      <wp:positionH relativeFrom="column">
                        <wp:posOffset>255270</wp:posOffset>
                      </wp:positionH>
                      <wp:positionV relativeFrom="paragraph">
                        <wp:posOffset>-72390</wp:posOffset>
                      </wp:positionV>
                      <wp:extent cx="158115" cy="0"/>
                      <wp:effectExtent l="7620" t="13970" r="15240" b="14605"/>
                      <wp:wrapNone/>
                      <wp:docPr id="36"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F29831" id="Line 39"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5.7pt" to="32.5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86912" behindDoc="1" locked="0" layoutInCell="0" allowOverlap="1" wp14:anchorId="3217D968" wp14:editId="57FC3F26">
                      <wp:simplePos x="0" y="0"/>
                      <wp:positionH relativeFrom="column">
                        <wp:posOffset>807085</wp:posOffset>
                      </wp:positionH>
                      <wp:positionV relativeFrom="paragraph">
                        <wp:posOffset>-72390</wp:posOffset>
                      </wp:positionV>
                      <wp:extent cx="158115" cy="0"/>
                      <wp:effectExtent l="6985" t="13970" r="15875" b="14605"/>
                      <wp:wrapNone/>
                      <wp:docPr id="35"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3ECC9F" id="Line 40"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5.7pt" to="7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" o:allowincell="f" strokecolor="#00003c" strokeweight="1pt"/>
                  </w:pict>
                </mc:Fallback>
              </mc:AlternateContent>
            </w:r>
          </w:p>
          <w:p w14:paraId="4C9BCD39" w14:textId="77777777" w:rsidR="00C71517" w:rsidRPr="005605D0" w:rsidRDefault="00C71517" w:rsidP="007B61F0">
            <w:pPr>
              <w:spacing w:line="0" w:lineRule="atLeast"/>
              <w:rPr>
                <w:rFonts w:eastAsia="Arial" w:cstheme="minorHAnsi"/>
                <w:b/>
              </w:rPr>
            </w:pPr>
            <w:r w:rsidRPr="005605D0">
              <w:rPr>
                <w:rFonts w:eastAsia="Arial" w:cstheme="minorHAnsi"/>
                <w:b/>
              </w:rPr>
              <w:t>I confirm that to the best of my knowledge:</w:t>
            </w:r>
          </w:p>
          <w:p w14:paraId="101CF2FB" w14:textId="77777777" w:rsidR="00C71517" w:rsidRPr="005605D0" w:rsidRDefault="00C71517" w:rsidP="007B61F0">
            <w:pPr>
              <w:spacing w:line="186" w:lineRule="exact"/>
              <w:rPr>
                <w:rFonts w:eastAsia="Times New Roman" w:cstheme="minorHAnsi"/>
              </w:rPr>
            </w:pPr>
          </w:p>
          <w:p w14:paraId="41A2308B" w14:textId="77777777" w:rsidR="00C71517" w:rsidRPr="005605D0" w:rsidRDefault="00C71517" w:rsidP="007B61F0">
            <w:pPr>
              <w:spacing w:line="247" w:lineRule="auto"/>
              <w:rPr>
                <w:rFonts w:eastAsia="Arial" w:cstheme="minorHAnsi"/>
              </w:rPr>
            </w:pPr>
            <w:r w:rsidRPr="005605D0">
              <w:rPr>
                <w:rFonts w:eastAsia="Arial" w:cstheme="minorHAnsi"/>
              </w:rPr>
              <w:t>The above information is correct and that this is a full description of the ethics issues that may arise in the course of my research.</w:t>
            </w:r>
          </w:p>
          <w:p w14:paraId="062D2887" w14:textId="77777777" w:rsidR="00C71517" w:rsidRPr="005605D0" w:rsidRDefault="00C71517" w:rsidP="007B61F0">
            <w:pPr>
              <w:spacing w:line="174" w:lineRule="exact"/>
              <w:rPr>
                <w:rFonts w:eastAsia="Times New Roman" w:cstheme="minorHAnsi"/>
              </w:rPr>
            </w:pPr>
          </w:p>
          <w:p w14:paraId="0D788954" w14:textId="6EDEF63A" w:rsidR="00C71517" w:rsidRPr="005605D0" w:rsidRDefault="00C71517" w:rsidP="007B61F0">
            <w:pPr>
              <w:spacing w:line="239" w:lineRule="auto"/>
              <w:rPr>
                <w:rFonts w:eastAsia="Arial" w:cstheme="minorHAnsi"/>
              </w:rPr>
            </w:pPr>
            <w:r w:rsidRPr="009E75C0">
              <w:rPr>
                <w:rFonts w:eastAsia="Arial" w:cstheme="minorHAnsi"/>
                <w:b/>
                <w:bCs/>
              </w:rPr>
              <w:t>Name:</w:t>
            </w:r>
            <w:r w:rsidRPr="005605D0">
              <w:rPr>
                <w:rFonts w:eastAsia="Arial" w:cstheme="minorHAnsi"/>
              </w:rPr>
              <w:t xml:space="preserve"> </w:t>
            </w:r>
            <w:r w:rsidR="0091308F">
              <w:rPr>
                <w:rFonts w:eastAsia="Arial" w:cstheme="minorHAnsi"/>
              </w:rPr>
              <w:t>Marwan Tarek Shafiq Al Farah</w:t>
            </w:r>
          </w:p>
          <w:p w14:paraId="64391D87" w14:textId="77777777" w:rsidR="00C71517" w:rsidRPr="005605D0" w:rsidRDefault="00C71517" w:rsidP="007B61F0">
            <w:pPr>
              <w:spacing w:line="182" w:lineRule="exact"/>
              <w:rPr>
                <w:rFonts w:eastAsia="Times New Roman" w:cstheme="minorHAnsi"/>
              </w:rPr>
            </w:pPr>
          </w:p>
          <w:p w14:paraId="7E2E9EDA" w14:textId="7B6CAC87" w:rsidR="00C71517" w:rsidRPr="005605D0" w:rsidRDefault="00C71517" w:rsidP="007B61F0">
            <w:pPr>
              <w:spacing w:line="239" w:lineRule="auto"/>
              <w:rPr>
                <w:rFonts w:eastAsia="Arial" w:cstheme="minorHAnsi"/>
              </w:rPr>
            </w:pPr>
            <w:r w:rsidRPr="009E75C0">
              <w:rPr>
                <w:rFonts w:eastAsia="Arial" w:cstheme="minorHAnsi"/>
                <w:b/>
                <w:bCs/>
              </w:rPr>
              <w:t>Date:</w:t>
            </w:r>
            <w:r w:rsidRPr="005605D0">
              <w:rPr>
                <w:rFonts w:eastAsia="Arial" w:cstheme="minorHAnsi"/>
              </w:rPr>
              <w:t xml:space="preserve"> </w:t>
            </w:r>
            <w:r w:rsidR="0091308F">
              <w:rPr>
                <w:rFonts w:eastAsia="Arial" w:cstheme="minorHAnsi"/>
              </w:rPr>
              <w:t>10/1/2023</w:t>
            </w:r>
          </w:p>
          <w:p w14:paraId="5D911717" w14:textId="77777777" w:rsidR="00C71517" w:rsidRPr="005605D0" w:rsidRDefault="00C71517" w:rsidP="007B61F0">
            <w:pPr>
              <w:spacing w:line="181" w:lineRule="exact"/>
              <w:rPr>
                <w:rFonts w:eastAsia="Times New Roman" w:cstheme="minorHAnsi"/>
              </w:rPr>
            </w:pPr>
          </w:p>
          <w:p w14:paraId="1C97D386" w14:textId="4147C401" w:rsidR="00C71517" w:rsidRPr="00F1358F" w:rsidRDefault="00C71517" w:rsidP="00F1358F">
            <w:pPr>
              <w:spacing w:line="0" w:lineRule="atLeast"/>
              <w:rPr>
                <w:rFonts w:eastAsia="Arial" w:cstheme="minorHAnsi"/>
              </w:rPr>
            </w:pPr>
            <w:r w:rsidRPr="005605D0">
              <w:rPr>
                <w:rFonts w:eastAsia="Arial" w:cstheme="minorHAnsi"/>
                <w:b/>
              </w:rPr>
              <w:t xml:space="preserve">Please submit your completed form to: </w:t>
            </w:r>
            <w:r w:rsidR="0091308F">
              <w:rPr>
                <w:rFonts w:eastAsia="Arial" w:cstheme="minorHAnsi"/>
              </w:rPr>
              <w:t>Eng. Batool Al Armouti and Eng. Islam Al Omari</w:t>
            </w:r>
          </w:p>
        </w:tc>
      </w:tr>
    </w:tbl>
    <w:p w14:paraId="5F9DF420" w14:textId="77777777" w:rsidR="005202C7" w:rsidRDefault="005202C7" w:rsidP="00F1358F">
      <w:pPr>
        <w:autoSpaceDE w:val="0"/>
        <w:autoSpaceDN w:val="0"/>
        <w:adjustRightInd w:val="0"/>
        <w:spacing w:after="0"/>
        <w:rPr>
          <w:rFonts w:cstheme="minorHAnsi"/>
          <w:b/>
          <w:bCs/>
          <w:caps/>
          <w:sz w:val="24"/>
          <w:szCs w:val="24"/>
        </w:rPr>
      </w:pPr>
    </w:p>
    <w:sectPr w:rsidR="005202C7" w:rsidSect="00E23184">
      <w:headerReference w:type="default" r:id="rId13"/>
      <w:footerReference w:type="default" r:id="rId14"/>
      <w:pgSz w:w="12240" w:h="15840"/>
      <w:pgMar w:top="2246" w:right="1440" w:bottom="144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D1E5E" w14:textId="77777777" w:rsidR="00E23184" w:rsidRDefault="00E23184" w:rsidP="00722D92">
      <w:pPr>
        <w:spacing w:after="0" w:line="240" w:lineRule="auto"/>
      </w:pPr>
      <w:r>
        <w:separator/>
      </w:r>
    </w:p>
  </w:endnote>
  <w:endnote w:type="continuationSeparator" w:id="0">
    <w:p w14:paraId="36C7DC45" w14:textId="77777777" w:rsidR="00E23184" w:rsidRDefault="00E23184" w:rsidP="00722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utigerLTStd-Bold">
    <w:altName w:val="Times New Roman"/>
    <w:panose1 w:val="00000000000000000000"/>
    <w:charset w:val="4D"/>
    <w:family w:val="auto"/>
    <w:notTrueType/>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B3D88" w14:textId="77777777" w:rsidR="00CD1E34" w:rsidRDefault="00CD1E34" w:rsidP="008B153E">
    <w:pPr>
      <w:pStyle w:val="Footer"/>
      <w:tabs>
        <w:tab w:val="clear" w:pos="9360"/>
      </w:tabs>
      <w:jc w:val="right"/>
    </w:pPr>
    <w:r>
      <w:rPr>
        <w:noProof/>
      </w:rPr>
      <w:drawing>
        <wp:anchor distT="0" distB="0" distL="114300" distR="114300" simplePos="0" relativeHeight="251657728" behindDoc="1" locked="0" layoutInCell="1" allowOverlap="1" wp14:anchorId="4A5526E1" wp14:editId="3FC15803">
          <wp:simplePos x="0" y="0"/>
          <wp:positionH relativeFrom="page">
            <wp:posOffset>-28575</wp:posOffset>
          </wp:positionH>
          <wp:positionV relativeFrom="page">
            <wp:posOffset>9134474</wp:posOffset>
          </wp:positionV>
          <wp:extent cx="7866541" cy="912495"/>
          <wp:effectExtent l="0" t="0" r="1270" b="190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nal swirls_right page.png"/>
                  <pic:cNvPicPr/>
                </pic:nvPicPr>
                <pic:blipFill>
                  <a:blip r:embed="rId1">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78325" cy="913862"/>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77737" w14:textId="77777777" w:rsidR="00E23184" w:rsidRDefault="00E23184" w:rsidP="00722D92">
      <w:pPr>
        <w:spacing w:after="0" w:line="240" w:lineRule="auto"/>
      </w:pPr>
      <w:r>
        <w:separator/>
      </w:r>
    </w:p>
  </w:footnote>
  <w:footnote w:type="continuationSeparator" w:id="0">
    <w:p w14:paraId="094930FD" w14:textId="77777777" w:rsidR="00E23184" w:rsidRDefault="00E23184" w:rsidP="00722D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D6C15" w14:textId="19BC8FDC" w:rsidR="00CD1E34" w:rsidRDefault="00CD1E34" w:rsidP="008B153E">
    <w:pPr>
      <w:pStyle w:val="Header"/>
    </w:pPr>
    <w:r>
      <w:t xml:space="preserve">Page </w:t>
    </w:r>
    <w:r>
      <w:rPr>
        <w:b/>
        <w:bCs/>
      </w:rPr>
      <w:fldChar w:fldCharType="begin"/>
    </w:r>
    <w:r>
      <w:rPr>
        <w:b/>
        <w:bCs/>
      </w:rPr>
      <w:instrText xml:space="preserve"> PAGE  \* Arabic  \* MERGEFORMAT </w:instrText>
    </w:r>
    <w:r>
      <w:rPr>
        <w:b/>
        <w:bCs/>
      </w:rPr>
      <w:fldChar w:fldCharType="separate"/>
    </w:r>
    <w:r w:rsidR="002F7DBD">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2F7DBD">
      <w:rPr>
        <w:b/>
        <w:bCs/>
        <w:noProof/>
      </w:rPr>
      <w:t>7</w:t>
    </w:r>
    <w:r>
      <w:rPr>
        <w:b/>
        <w:bCs/>
      </w:rPr>
      <w:fldChar w:fldCharType="end"/>
    </w:r>
  </w:p>
  <w:p w14:paraId="0E9860DC" w14:textId="77777777" w:rsidR="00CD1E34" w:rsidRDefault="00CD1E34" w:rsidP="008B153E">
    <w:pPr>
      <w:pStyle w:val="Header"/>
      <w:tabs>
        <w:tab w:val="clear" w:pos="4680"/>
        <w:tab w:val="clear" w:pos="9360"/>
        <w:tab w:val="left" w:pos="1959"/>
      </w:tabs>
    </w:pPr>
    <w:r>
      <w:rPr>
        <w:noProof/>
      </w:rPr>
      <w:drawing>
        <wp:anchor distT="0" distB="0" distL="114300" distR="114300" simplePos="0" relativeHeight="251659776" behindDoc="1" locked="0" layoutInCell="1" allowOverlap="1" wp14:anchorId="2EDB8D6A" wp14:editId="37CCE40A">
          <wp:simplePos x="0" y="0"/>
          <wp:positionH relativeFrom="column">
            <wp:posOffset>4981575</wp:posOffset>
          </wp:positionH>
          <wp:positionV relativeFrom="paragraph">
            <wp:posOffset>-257175</wp:posOffset>
          </wp:positionV>
          <wp:extent cx="1392390" cy="9144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747" cy="918575"/>
                  </a:xfrm>
                  <a:prstGeom prst="rect">
                    <a:avLst/>
                  </a:prstGeom>
                </pic:spPr>
              </pic:pic>
            </a:graphicData>
          </a:graphic>
          <wp14:sizeRelH relativeFrom="margin">
            <wp14:pctWidth>0</wp14:pctWidth>
          </wp14:sizeRelH>
          <wp14:sizeRelV relativeFrom="margin">
            <wp14:pctHeight>0</wp14:pctHeight>
          </wp14:sizeRelV>
        </wp:anchor>
      </w:drawing>
    </w:r>
    <w:r>
      <w:tab/>
    </w:r>
  </w:p>
  <w:p w14:paraId="7BF34957" w14:textId="49024995" w:rsidR="00A1049B" w:rsidRDefault="00CB5280" w:rsidP="00CB5280">
    <w:pPr>
      <w:tabs>
        <w:tab w:val="left" w:pos="8160"/>
      </w:tabs>
    </w:pPr>
    <w:r>
      <w:tab/>
    </w:r>
  </w:p>
  <w:p w14:paraId="04109A75" w14:textId="77777777" w:rsidR="00A1049B" w:rsidRDefault="00A104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hybridMultilevel"/>
    <w:tmpl w:val="5BD062C2"/>
    <w:lvl w:ilvl="0" w:tplc="E98E79F6">
      <w:start w:val="1"/>
      <w:numFmt w:val="bullet"/>
      <w:lvlText w:val="•"/>
      <w:lvlJc w:val="left"/>
    </w:lvl>
    <w:lvl w:ilvl="1" w:tplc="60B42EE4">
      <w:start w:val="1"/>
      <w:numFmt w:val="bullet"/>
      <w:lvlText w:val=""/>
      <w:lvlJc w:val="left"/>
    </w:lvl>
    <w:lvl w:ilvl="2" w:tplc="3E78E3AA">
      <w:start w:val="1"/>
      <w:numFmt w:val="bullet"/>
      <w:lvlText w:val=""/>
      <w:lvlJc w:val="left"/>
    </w:lvl>
    <w:lvl w:ilvl="3" w:tplc="7C1E1AA0">
      <w:start w:val="1"/>
      <w:numFmt w:val="bullet"/>
      <w:lvlText w:val=""/>
      <w:lvlJc w:val="left"/>
    </w:lvl>
    <w:lvl w:ilvl="4" w:tplc="BA0284CC">
      <w:start w:val="1"/>
      <w:numFmt w:val="bullet"/>
      <w:lvlText w:val=""/>
      <w:lvlJc w:val="left"/>
    </w:lvl>
    <w:lvl w:ilvl="5" w:tplc="F8C2B00C">
      <w:start w:val="1"/>
      <w:numFmt w:val="bullet"/>
      <w:lvlText w:val=""/>
      <w:lvlJc w:val="left"/>
    </w:lvl>
    <w:lvl w:ilvl="6" w:tplc="2AF456D4">
      <w:start w:val="1"/>
      <w:numFmt w:val="bullet"/>
      <w:lvlText w:val=""/>
      <w:lvlJc w:val="left"/>
    </w:lvl>
    <w:lvl w:ilvl="7" w:tplc="93F47094">
      <w:start w:val="1"/>
      <w:numFmt w:val="bullet"/>
      <w:lvlText w:val=""/>
      <w:lvlJc w:val="left"/>
    </w:lvl>
    <w:lvl w:ilvl="8" w:tplc="4A785668">
      <w:start w:val="1"/>
      <w:numFmt w:val="bullet"/>
      <w:lvlText w:val=""/>
      <w:lvlJc w:val="left"/>
    </w:lvl>
  </w:abstractNum>
  <w:abstractNum w:abstractNumId="1" w15:restartNumberingAfterBreak="0">
    <w:nsid w:val="15AD3EC4"/>
    <w:multiLevelType w:val="hybridMultilevel"/>
    <w:tmpl w:val="43D47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F4409"/>
    <w:multiLevelType w:val="hybridMultilevel"/>
    <w:tmpl w:val="8290699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F60769"/>
    <w:multiLevelType w:val="hybridMultilevel"/>
    <w:tmpl w:val="01B862A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880DC9"/>
    <w:multiLevelType w:val="hybridMultilevel"/>
    <w:tmpl w:val="E2FC8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1516846">
    <w:abstractNumId w:val="4"/>
  </w:num>
  <w:num w:numId="2" w16cid:durableId="1695300945">
    <w:abstractNumId w:val="1"/>
  </w:num>
  <w:num w:numId="3" w16cid:durableId="1287614559">
    <w:abstractNumId w:val="0"/>
  </w:num>
  <w:num w:numId="4" w16cid:durableId="1559632864">
    <w:abstractNumId w:val="3"/>
  </w:num>
  <w:num w:numId="5" w16cid:durableId="131375816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NDQzNjAzMTUwNTJQ0lEKTi0uzszPAykwNK0FAN/TyAMtAAAA"/>
  </w:docVars>
  <w:rsids>
    <w:rsidRoot w:val="003B7D95"/>
    <w:rsid w:val="00004275"/>
    <w:rsid w:val="00005224"/>
    <w:rsid w:val="00005B4B"/>
    <w:rsid w:val="00006C07"/>
    <w:rsid w:val="00007176"/>
    <w:rsid w:val="0000723A"/>
    <w:rsid w:val="00010FD1"/>
    <w:rsid w:val="0001394D"/>
    <w:rsid w:val="00014B92"/>
    <w:rsid w:val="00023FE1"/>
    <w:rsid w:val="00024402"/>
    <w:rsid w:val="0003336F"/>
    <w:rsid w:val="00034DB6"/>
    <w:rsid w:val="000367F4"/>
    <w:rsid w:val="00040CE6"/>
    <w:rsid w:val="000430CF"/>
    <w:rsid w:val="00044474"/>
    <w:rsid w:val="00052B44"/>
    <w:rsid w:val="00054754"/>
    <w:rsid w:val="0006144D"/>
    <w:rsid w:val="0006417B"/>
    <w:rsid w:val="00064E65"/>
    <w:rsid w:val="0006536C"/>
    <w:rsid w:val="000664D2"/>
    <w:rsid w:val="00070253"/>
    <w:rsid w:val="0007335C"/>
    <w:rsid w:val="00076D2D"/>
    <w:rsid w:val="00081B30"/>
    <w:rsid w:val="00086339"/>
    <w:rsid w:val="0009026F"/>
    <w:rsid w:val="00091CE8"/>
    <w:rsid w:val="000925C4"/>
    <w:rsid w:val="0009367E"/>
    <w:rsid w:val="0009469E"/>
    <w:rsid w:val="00097A64"/>
    <w:rsid w:val="000A4024"/>
    <w:rsid w:val="000A55B9"/>
    <w:rsid w:val="000A7EC6"/>
    <w:rsid w:val="000B0599"/>
    <w:rsid w:val="000B0C5F"/>
    <w:rsid w:val="000B36EC"/>
    <w:rsid w:val="000B5112"/>
    <w:rsid w:val="000B54D4"/>
    <w:rsid w:val="000B61C0"/>
    <w:rsid w:val="000B6367"/>
    <w:rsid w:val="000B66FA"/>
    <w:rsid w:val="000B6E5C"/>
    <w:rsid w:val="000C2E47"/>
    <w:rsid w:val="000C454B"/>
    <w:rsid w:val="000D1543"/>
    <w:rsid w:val="000D4600"/>
    <w:rsid w:val="000D61AA"/>
    <w:rsid w:val="000D6643"/>
    <w:rsid w:val="000D7A5A"/>
    <w:rsid w:val="000D7EAD"/>
    <w:rsid w:val="000E556A"/>
    <w:rsid w:val="000E6E26"/>
    <w:rsid w:val="000F414D"/>
    <w:rsid w:val="000F69D3"/>
    <w:rsid w:val="0010122C"/>
    <w:rsid w:val="001034AE"/>
    <w:rsid w:val="001104BA"/>
    <w:rsid w:val="00114DC0"/>
    <w:rsid w:val="0011564C"/>
    <w:rsid w:val="00124DDB"/>
    <w:rsid w:val="00125402"/>
    <w:rsid w:val="00125C77"/>
    <w:rsid w:val="00130543"/>
    <w:rsid w:val="00130821"/>
    <w:rsid w:val="001319A7"/>
    <w:rsid w:val="00135E43"/>
    <w:rsid w:val="00136EDF"/>
    <w:rsid w:val="00137A2A"/>
    <w:rsid w:val="0014010D"/>
    <w:rsid w:val="00146B93"/>
    <w:rsid w:val="0015159B"/>
    <w:rsid w:val="0015456A"/>
    <w:rsid w:val="0015765E"/>
    <w:rsid w:val="00161EDA"/>
    <w:rsid w:val="0016291E"/>
    <w:rsid w:val="001631BB"/>
    <w:rsid w:val="00164326"/>
    <w:rsid w:val="00164D98"/>
    <w:rsid w:val="00183609"/>
    <w:rsid w:val="001843A5"/>
    <w:rsid w:val="00184F0A"/>
    <w:rsid w:val="00191DAE"/>
    <w:rsid w:val="0019442E"/>
    <w:rsid w:val="00195EC5"/>
    <w:rsid w:val="001973D2"/>
    <w:rsid w:val="00197AEF"/>
    <w:rsid w:val="001A0FE7"/>
    <w:rsid w:val="001A5FE1"/>
    <w:rsid w:val="001A72DE"/>
    <w:rsid w:val="001B4C6D"/>
    <w:rsid w:val="001B580A"/>
    <w:rsid w:val="001B7265"/>
    <w:rsid w:val="001C0DD5"/>
    <w:rsid w:val="001C1C17"/>
    <w:rsid w:val="001C2F4E"/>
    <w:rsid w:val="001C5EE3"/>
    <w:rsid w:val="001D1016"/>
    <w:rsid w:val="001E344C"/>
    <w:rsid w:val="001E66C0"/>
    <w:rsid w:val="001E7699"/>
    <w:rsid w:val="001F1060"/>
    <w:rsid w:val="001F1AC9"/>
    <w:rsid w:val="001F2760"/>
    <w:rsid w:val="001F330D"/>
    <w:rsid w:val="001F79D1"/>
    <w:rsid w:val="001F7B3A"/>
    <w:rsid w:val="00202E93"/>
    <w:rsid w:val="002036AF"/>
    <w:rsid w:val="00205B6E"/>
    <w:rsid w:val="00206008"/>
    <w:rsid w:val="00206CD0"/>
    <w:rsid w:val="00210614"/>
    <w:rsid w:val="0021221B"/>
    <w:rsid w:val="0021430C"/>
    <w:rsid w:val="00214A02"/>
    <w:rsid w:val="00215568"/>
    <w:rsid w:val="00224B29"/>
    <w:rsid w:val="00227CB0"/>
    <w:rsid w:val="0023056B"/>
    <w:rsid w:val="00234433"/>
    <w:rsid w:val="002362E8"/>
    <w:rsid w:val="00237615"/>
    <w:rsid w:val="00241F7C"/>
    <w:rsid w:val="00244BB2"/>
    <w:rsid w:val="00245E45"/>
    <w:rsid w:val="00246324"/>
    <w:rsid w:val="002501AB"/>
    <w:rsid w:val="00254F25"/>
    <w:rsid w:val="00256BA5"/>
    <w:rsid w:val="00256FA0"/>
    <w:rsid w:val="002618A7"/>
    <w:rsid w:val="0026478D"/>
    <w:rsid w:val="00265A28"/>
    <w:rsid w:val="00270CBD"/>
    <w:rsid w:val="00281041"/>
    <w:rsid w:val="0028501E"/>
    <w:rsid w:val="00285C4D"/>
    <w:rsid w:val="002922C1"/>
    <w:rsid w:val="00294E0A"/>
    <w:rsid w:val="002963FD"/>
    <w:rsid w:val="002971C3"/>
    <w:rsid w:val="00297785"/>
    <w:rsid w:val="002A2BC0"/>
    <w:rsid w:val="002A4292"/>
    <w:rsid w:val="002A5191"/>
    <w:rsid w:val="002B08B7"/>
    <w:rsid w:val="002B166C"/>
    <w:rsid w:val="002B485E"/>
    <w:rsid w:val="002B61D8"/>
    <w:rsid w:val="002C0D56"/>
    <w:rsid w:val="002C3013"/>
    <w:rsid w:val="002C7D8A"/>
    <w:rsid w:val="002D2B30"/>
    <w:rsid w:val="002D37E6"/>
    <w:rsid w:val="002D3F40"/>
    <w:rsid w:val="002D6B78"/>
    <w:rsid w:val="002E1D50"/>
    <w:rsid w:val="002E5277"/>
    <w:rsid w:val="002E5E37"/>
    <w:rsid w:val="002E5F8E"/>
    <w:rsid w:val="002F2623"/>
    <w:rsid w:val="002F383C"/>
    <w:rsid w:val="002F7D4B"/>
    <w:rsid w:val="002F7DBD"/>
    <w:rsid w:val="003030C8"/>
    <w:rsid w:val="00305D5B"/>
    <w:rsid w:val="0031191D"/>
    <w:rsid w:val="0031327B"/>
    <w:rsid w:val="003169FF"/>
    <w:rsid w:val="00317AB4"/>
    <w:rsid w:val="003206E8"/>
    <w:rsid w:val="00323375"/>
    <w:rsid w:val="00325C70"/>
    <w:rsid w:val="00332917"/>
    <w:rsid w:val="00336142"/>
    <w:rsid w:val="0034321E"/>
    <w:rsid w:val="00345800"/>
    <w:rsid w:val="00345B16"/>
    <w:rsid w:val="00350AAF"/>
    <w:rsid w:val="00350DD6"/>
    <w:rsid w:val="0035339F"/>
    <w:rsid w:val="00355C0C"/>
    <w:rsid w:val="00357DEA"/>
    <w:rsid w:val="003614AA"/>
    <w:rsid w:val="00363B0A"/>
    <w:rsid w:val="00370128"/>
    <w:rsid w:val="00370E1F"/>
    <w:rsid w:val="0037303D"/>
    <w:rsid w:val="00377C4F"/>
    <w:rsid w:val="00382846"/>
    <w:rsid w:val="00385359"/>
    <w:rsid w:val="003854AF"/>
    <w:rsid w:val="0039062B"/>
    <w:rsid w:val="003922D5"/>
    <w:rsid w:val="003A0165"/>
    <w:rsid w:val="003A1FEB"/>
    <w:rsid w:val="003B1F86"/>
    <w:rsid w:val="003B2BF6"/>
    <w:rsid w:val="003B4A9E"/>
    <w:rsid w:val="003B54FD"/>
    <w:rsid w:val="003B6C94"/>
    <w:rsid w:val="003B7C4A"/>
    <w:rsid w:val="003B7D95"/>
    <w:rsid w:val="003B7E6A"/>
    <w:rsid w:val="003C0ADF"/>
    <w:rsid w:val="003C7E7E"/>
    <w:rsid w:val="003C7FB8"/>
    <w:rsid w:val="003D1DD4"/>
    <w:rsid w:val="003E2FC5"/>
    <w:rsid w:val="003F2327"/>
    <w:rsid w:val="003F30D8"/>
    <w:rsid w:val="003F3A15"/>
    <w:rsid w:val="003F6B28"/>
    <w:rsid w:val="004035C4"/>
    <w:rsid w:val="00403F9F"/>
    <w:rsid w:val="00404A77"/>
    <w:rsid w:val="00404C7C"/>
    <w:rsid w:val="004060CC"/>
    <w:rsid w:val="004122EA"/>
    <w:rsid w:val="004133F7"/>
    <w:rsid w:val="004248F2"/>
    <w:rsid w:val="004266E1"/>
    <w:rsid w:val="00426F63"/>
    <w:rsid w:val="004308BC"/>
    <w:rsid w:val="004363BE"/>
    <w:rsid w:val="004364CA"/>
    <w:rsid w:val="00441666"/>
    <w:rsid w:val="004418EF"/>
    <w:rsid w:val="00443963"/>
    <w:rsid w:val="00450B36"/>
    <w:rsid w:val="0045254F"/>
    <w:rsid w:val="004539A5"/>
    <w:rsid w:val="004541BB"/>
    <w:rsid w:val="00456003"/>
    <w:rsid w:val="0046000C"/>
    <w:rsid w:val="00464C34"/>
    <w:rsid w:val="0046582A"/>
    <w:rsid w:val="004663E9"/>
    <w:rsid w:val="00466E7C"/>
    <w:rsid w:val="00467BDA"/>
    <w:rsid w:val="004717FC"/>
    <w:rsid w:val="00471B35"/>
    <w:rsid w:val="00477769"/>
    <w:rsid w:val="00480207"/>
    <w:rsid w:val="0048147B"/>
    <w:rsid w:val="00481642"/>
    <w:rsid w:val="00481C41"/>
    <w:rsid w:val="004845F2"/>
    <w:rsid w:val="004876BD"/>
    <w:rsid w:val="00490746"/>
    <w:rsid w:val="00493224"/>
    <w:rsid w:val="00494EE0"/>
    <w:rsid w:val="0049583E"/>
    <w:rsid w:val="004963C8"/>
    <w:rsid w:val="004A185D"/>
    <w:rsid w:val="004A21BD"/>
    <w:rsid w:val="004A638F"/>
    <w:rsid w:val="004B4451"/>
    <w:rsid w:val="004B523B"/>
    <w:rsid w:val="004B68CC"/>
    <w:rsid w:val="004B7031"/>
    <w:rsid w:val="004C4429"/>
    <w:rsid w:val="004C5D95"/>
    <w:rsid w:val="004C78A7"/>
    <w:rsid w:val="004D172F"/>
    <w:rsid w:val="004D24B5"/>
    <w:rsid w:val="004D4439"/>
    <w:rsid w:val="004D5C1C"/>
    <w:rsid w:val="004E1086"/>
    <w:rsid w:val="004E4D0A"/>
    <w:rsid w:val="004E595B"/>
    <w:rsid w:val="004E7B63"/>
    <w:rsid w:val="004F2E4A"/>
    <w:rsid w:val="004F6843"/>
    <w:rsid w:val="004F7A75"/>
    <w:rsid w:val="004F7F63"/>
    <w:rsid w:val="00506DB0"/>
    <w:rsid w:val="00514229"/>
    <w:rsid w:val="00516922"/>
    <w:rsid w:val="005202C7"/>
    <w:rsid w:val="005207A7"/>
    <w:rsid w:val="005236D5"/>
    <w:rsid w:val="00527AB9"/>
    <w:rsid w:val="0053392E"/>
    <w:rsid w:val="00533D02"/>
    <w:rsid w:val="00534FE6"/>
    <w:rsid w:val="005424A9"/>
    <w:rsid w:val="0054295B"/>
    <w:rsid w:val="0054326F"/>
    <w:rsid w:val="00543616"/>
    <w:rsid w:val="005500B2"/>
    <w:rsid w:val="005579B8"/>
    <w:rsid w:val="005605D0"/>
    <w:rsid w:val="00560EEE"/>
    <w:rsid w:val="005631B9"/>
    <w:rsid w:val="00563483"/>
    <w:rsid w:val="00567329"/>
    <w:rsid w:val="005839FF"/>
    <w:rsid w:val="00587346"/>
    <w:rsid w:val="00590FF9"/>
    <w:rsid w:val="00593F9B"/>
    <w:rsid w:val="005A3422"/>
    <w:rsid w:val="005A4188"/>
    <w:rsid w:val="005A443E"/>
    <w:rsid w:val="005B2838"/>
    <w:rsid w:val="005B4F2F"/>
    <w:rsid w:val="005B68EB"/>
    <w:rsid w:val="005C5752"/>
    <w:rsid w:val="005D1CE0"/>
    <w:rsid w:val="005D487B"/>
    <w:rsid w:val="005D6E7F"/>
    <w:rsid w:val="005E4C66"/>
    <w:rsid w:val="005F030D"/>
    <w:rsid w:val="005F182F"/>
    <w:rsid w:val="005F54DE"/>
    <w:rsid w:val="00600876"/>
    <w:rsid w:val="0060367B"/>
    <w:rsid w:val="00603C04"/>
    <w:rsid w:val="0060497B"/>
    <w:rsid w:val="0060660F"/>
    <w:rsid w:val="00611573"/>
    <w:rsid w:val="00613449"/>
    <w:rsid w:val="00614AAC"/>
    <w:rsid w:val="0062034F"/>
    <w:rsid w:val="00631C84"/>
    <w:rsid w:val="00636B77"/>
    <w:rsid w:val="006375C5"/>
    <w:rsid w:val="00637D80"/>
    <w:rsid w:val="00644EB7"/>
    <w:rsid w:val="006466DD"/>
    <w:rsid w:val="00647322"/>
    <w:rsid w:val="00651B21"/>
    <w:rsid w:val="00663ECA"/>
    <w:rsid w:val="00664C9E"/>
    <w:rsid w:val="00672A8A"/>
    <w:rsid w:val="0067472B"/>
    <w:rsid w:val="00674920"/>
    <w:rsid w:val="006767D0"/>
    <w:rsid w:val="00682B7A"/>
    <w:rsid w:val="00685DE0"/>
    <w:rsid w:val="006926EF"/>
    <w:rsid w:val="006928C6"/>
    <w:rsid w:val="0069580A"/>
    <w:rsid w:val="006A0D98"/>
    <w:rsid w:val="006A5B70"/>
    <w:rsid w:val="006A744D"/>
    <w:rsid w:val="006B11F9"/>
    <w:rsid w:val="006B4B58"/>
    <w:rsid w:val="006B6830"/>
    <w:rsid w:val="006C5DDE"/>
    <w:rsid w:val="006C61EE"/>
    <w:rsid w:val="006C72AD"/>
    <w:rsid w:val="006C75C0"/>
    <w:rsid w:val="006D6C0D"/>
    <w:rsid w:val="006E174F"/>
    <w:rsid w:val="006E3B2D"/>
    <w:rsid w:val="006E63AD"/>
    <w:rsid w:val="006E78F6"/>
    <w:rsid w:val="006F3E1A"/>
    <w:rsid w:val="007136D5"/>
    <w:rsid w:val="00714C84"/>
    <w:rsid w:val="00715138"/>
    <w:rsid w:val="007221EB"/>
    <w:rsid w:val="00722D92"/>
    <w:rsid w:val="00723405"/>
    <w:rsid w:val="00730B3E"/>
    <w:rsid w:val="00734C2C"/>
    <w:rsid w:val="00736D61"/>
    <w:rsid w:val="007406AE"/>
    <w:rsid w:val="00751A8F"/>
    <w:rsid w:val="00756839"/>
    <w:rsid w:val="00756DDA"/>
    <w:rsid w:val="00760D5F"/>
    <w:rsid w:val="007632CC"/>
    <w:rsid w:val="00777DAD"/>
    <w:rsid w:val="00786619"/>
    <w:rsid w:val="00790D49"/>
    <w:rsid w:val="007910CD"/>
    <w:rsid w:val="007929F3"/>
    <w:rsid w:val="007A016F"/>
    <w:rsid w:val="007A2FD6"/>
    <w:rsid w:val="007A55DC"/>
    <w:rsid w:val="007A73D9"/>
    <w:rsid w:val="007B0DB7"/>
    <w:rsid w:val="007B1DA9"/>
    <w:rsid w:val="007B7826"/>
    <w:rsid w:val="007C069D"/>
    <w:rsid w:val="007C157D"/>
    <w:rsid w:val="007C2890"/>
    <w:rsid w:val="007C5208"/>
    <w:rsid w:val="007C7424"/>
    <w:rsid w:val="007D089D"/>
    <w:rsid w:val="007D5C6E"/>
    <w:rsid w:val="007D6C78"/>
    <w:rsid w:val="007E5F2D"/>
    <w:rsid w:val="007F0A10"/>
    <w:rsid w:val="007F0E1B"/>
    <w:rsid w:val="007F4E31"/>
    <w:rsid w:val="007F52EF"/>
    <w:rsid w:val="007F799B"/>
    <w:rsid w:val="008022CF"/>
    <w:rsid w:val="00802EA5"/>
    <w:rsid w:val="008040A2"/>
    <w:rsid w:val="00804F00"/>
    <w:rsid w:val="00812DC6"/>
    <w:rsid w:val="00813088"/>
    <w:rsid w:val="008132B6"/>
    <w:rsid w:val="00813B9A"/>
    <w:rsid w:val="008152C8"/>
    <w:rsid w:val="00815CD6"/>
    <w:rsid w:val="0081796C"/>
    <w:rsid w:val="00821B89"/>
    <w:rsid w:val="0082225A"/>
    <w:rsid w:val="00823123"/>
    <w:rsid w:val="00825523"/>
    <w:rsid w:val="00831BF0"/>
    <w:rsid w:val="00834DFF"/>
    <w:rsid w:val="00837D52"/>
    <w:rsid w:val="00841959"/>
    <w:rsid w:val="00843C27"/>
    <w:rsid w:val="00844E7C"/>
    <w:rsid w:val="0085097F"/>
    <w:rsid w:val="00852BD5"/>
    <w:rsid w:val="008534B2"/>
    <w:rsid w:val="00853568"/>
    <w:rsid w:val="00853E58"/>
    <w:rsid w:val="00854AFE"/>
    <w:rsid w:val="00856118"/>
    <w:rsid w:val="0086332C"/>
    <w:rsid w:val="0086413D"/>
    <w:rsid w:val="00866E72"/>
    <w:rsid w:val="008724D0"/>
    <w:rsid w:val="008734BF"/>
    <w:rsid w:val="008747A0"/>
    <w:rsid w:val="00876BF2"/>
    <w:rsid w:val="00880540"/>
    <w:rsid w:val="0088234C"/>
    <w:rsid w:val="00887F25"/>
    <w:rsid w:val="008937B7"/>
    <w:rsid w:val="00893C5E"/>
    <w:rsid w:val="00894EFE"/>
    <w:rsid w:val="008A2252"/>
    <w:rsid w:val="008A6B4E"/>
    <w:rsid w:val="008B149D"/>
    <w:rsid w:val="008B153E"/>
    <w:rsid w:val="008B19EC"/>
    <w:rsid w:val="008B20C8"/>
    <w:rsid w:val="008B2511"/>
    <w:rsid w:val="008B5A0D"/>
    <w:rsid w:val="008B6435"/>
    <w:rsid w:val="008B682F"/>
    <w:rsid w:val="008C182E"/>
    <w:rsid w:val="008C3F03"/>
    <w:rsid w:val="008C6D15"/>
    <w:rsid w:val="008D0E5A"/>
    <w:rsid w:val="008D1B4B"/>
    <w:rsid w:val="008D47C2"/>
    <w:rsid w:val="008D6D63"/>
    <w:rsid w:val="008E0C73"/>
    <w:rsid w:val="008E7327"/>
    <w:rsid w:val="008E7CB8"/>
    <w:rsid w:val="008F0005"/>
    <w:rsid w:val="008F2417"/>
    <w:rsid w:val="008F3CE3"/>
    <w:rsid w:val="008F561A"/>
    <w:rsid w:val="008F69D1"/>
    <w:rsid w:val="00904222"/>
    <w:rsid w:val="0090549B"/>
    <w:rsid w:val="009066F9"/>
    <w:rsid w:val="00907755"/>
    <w:rsid w:val="009124CA"/>
    <w:rsid w:val="0091308F"/>
    <w:rsid w:val="0092355D"/>
    <w:rsid w:val="0093164D"/>
    <w:rsid w:val="009317BD"/>
    <w:rsid w:val="00935F3A"/>
    <w:rsid w:val="00936778"/>
    <w:rsid w:val="00937322"/>
    <w:rsid w:val="00941420"/>
    <w:rsid w:val="00947014"/>
    <w:rsid w:val="009523DD"/>
    <w:rsid w:val="00952450"/>
    <w:rsid w:val="0095315B"/>
    <w:rsid w:val="00960268"/>
    <w:rsid w:val="0096127F"/>
    <w:rsid w:val="0096593B"/>
    <w:rsid w:val="00966699"/>
    <w:rsid w:val="00966983"/>
    <w:rsid w:val="00972772"/>
    <w:rsid w:val="009742F5"/>
    <w:rsid w:val="00976BD9"/>
    <w:rsid w:val="00980326"/>
    <w:rsid w:val="00981710"/>
    <w:rsid w:val="00981F6C"/>
    <w:rsid w:val="00983EC0"/>
    <w:rsid w:val="009845D2"/>
    <w:rsid w:val="00991957"/>
    <w:rsid w:val="009922C6"/>
    <w:rsid w:val="009A0D84"/>
    <w:rsid w:val="009A17A7"/>
    <w:rsid w:val="009A3045"/>
    <w:rsid w:val="009A4228"/>
    <w:rsid w:val="009A62C6"/>
    <w:rsid w:val="009A6D25"/>
    <w:rsid w:val="009B12CE"/>
    <w:rsid w:val="009B5B25"/>
    <w:rsid w:val="009B66F7"/>
    <w:rsid w:val="009C05B3"/>
    <w:rsid w:val="009C0849"/>
    <w:rsid w:val="009C23CD"/>
    <w:rsid w:val="009C272A"/>
    <w:rsid w:val="009C2791"/>
    <w:rsid w:val="009C30BB"/>
    <w:rsid w:val="009C4938"/>
    <w:rsid w:val="009C4B0D"/>
    <w:rsid w:val="009C5ADC"/>
    <w:rsid w:val="009D0F7B"/>
    <w:rsid w:val="009D24D0"/>
    <w:rsid w:val="009D6265"/>
    <w:rsid w:val="009D6CD7"/>
    <w:rsid w:val="009E15BE"/>
    <w:rsid w:val="009E4609"/>
    <w:rsid w:val="009E6122"/>
    <w:rsid w:val="009E6EF6"/>
    <w:rsid w:val="009E75C0"/>
    <w:rsid w:val="009F147B"/>
    <w:rsid w:val="009F3C03"/>
    <w:rsid w:val="009F6769"/>
    <w:rsid w:val="009F6BBC"/>
    <w:rsid w:val="009F75F5"/>
    <w:rsid w:val="009F79EC"/>
    <w:rsid w:val="009F7B54"/>
    <w:rsid w:val="00A039D2"/>
    <w:rsid w:val="00A03CE6"/>
    <w:rsid w:val="00A062B2"/>
    <w:rsid w:val="00A0635E"/>
    <w:rsid w:val="00A1049B"/>
    <w:rsid w:val="00A12392"/>
    <w:rsid w:val="00A13401"/>
    <w:rsid w:val="00A15555"/>
    <w:rsid w:val="00A1561B"/>
    <w:rsid w:val="00A16A6A"/>
    <w:rsid w:val="00A202F0"/>
    <w:rsid w:val="00A2044C"/>
    <w:rsid w:val="00A225CB"/>
    <w:rsid w:val="00A24E8B"/>
    <w:rsid w:val="00A25997"/>
    <w:rsid w:val="00A3352C"/>
    <w:rsid w:val="00A337BA"/>
    <w:rsid w:val="00A33FBC"/>
    <w:rsid w:val="00A35547"/>
    <w:rsid w:val="00A46934"/>
    <w:rsid w:val="00A4766A"/>
    <w:rsid w:val="00A5109B"/>
    <w:rsid w:val="00A5277A"/>
    <w:rsid w:val="00A530B4"/>
    <w:rsid w:val="00A556A2"/>
    <w:rsid w:val="00A56228"/>
    <w:rsid w:val="00A60EA4"/>
    <w:rsid w:val="00A61550"/>
    <w:rsid w:val="00A619EA"/>
    <w:rsid w:val="00A67C9F"/>
    <w:rsid w:val="00A80D79"/>
    <w:rsid w:val="00A81593"/>
    <w:rsid w:val="00A90200"/>
    <w:rsid w:val="00A955F5"/>
    <w:rsid w:val="00AA1540"/>
    <w:rsid w:val="00AA1B79"/>
    <w:rsid w:val="00AA3BB6"/>
    <w:rsid w:val="00AA7749"/>
    <w:rsid w:val="00AA7CEB"/>
    <w:rsid w:val="00AB1165"/>
    <w:rsid w:val="00AB3DEA"/>
    <w:rsid w:val="00AB4C7B"/>
    <w:rsid w:val="00AC1087"/>
    <w:rsid w:val="00AC1E8A"/>
    <w:rsid w:val="00AC6266"/>
    <w:rsid w:val="00AD0262"/>
    <w:rsid w:val="00AD6897"/>
    <w:rsid w:val="00AE416C"/>
    <w:rsid w:val="00AE6288"/>
    <w:rsid w:val="00AF008B"/>
    <w:rsid w:val="00AF03EB"/>
    <w:rsid w:val="00AF669B"/>
    <w:rsid w:val="00B007FF"/>
    <w:rsid w:val="00B00EA6"/>
    <w:rsid w:val="00B04B2B"/>
    <w:rsid w:val="00B074CA"/>
    <w:rsid w:val="00B1017A"/>
    <w:rsid w:val="00B15E81"/>
    <w:rsid w:val="00B1639C"/>
    <w:rsid w:val="00B25956"/>
    <w:rsid w:val="00B26D01"/>
    <w:rsid w:val="00B2749B"/>
    <w:rsid w:val="00B34088"/>
    <w:rsid w:val="00B34714"/>
    <w:rsid w:val="00B362BD"/>
    <w:rsid w:val="00B41221"/>
    <w:rsid w:val="00B437F5"/>
    <w:rsid w:val="00B43A64"/>
    <w:rsid w:val="00B460EF"/>
    <w:rsid w:val="00B470C2"/>
    <w:rsid w:val="00B53022"/>
    <w:rsid w:val="00B568F5"/>
    <w:rsid w:val="00B57A10"/>
    <w:rsid w:val="00B62266"/>
    <w:rsid w:val="00B63FF9"/>
    <w:rsid w:val="00B6459B"/>
    <w:rsid w:val="00B7542C"/>
    <w:rsid w:val="00B77DFC"/>
    <w:rsid w:val="00B81245"/>
    <w:rsid w:val="00B84E4C"/>
    <w:rsid w:val="00B87CB1"/>
    <w:rsid w:val="00B905FF"/>
    <w:rsid w:val="00B91771"/>
    <w:rsid w:val="00B92A0A"/>
    <w:rsid w:val="00B9536F"/>
    <w:rsid w:val="00BA084A"/>
    <w:rsid w:val="00BA1FEC"/>
    <w:rsid w:val="00BA419B"/>
    <w:rsid w:val="00BA6D8A"/>
    <w:rsid w:val="00BA75D5"/>
    <w:rsid w:val="00BA787E"/>
    <w:rsid w:val="00BA7AD4"/>
    <w:rsid w:val="00BB14D2"/>
    <w:rsid w:val="00BB34BD"/>
    <w:rsid w:val="00BC2F77"/>
    <w:rsid w:val="00BC71DA"/>
    <w:rsid w:val="00BC7C63"/>
    <w:rsid w:val="00BD19D8"/>
    <w:rsid w:val="00BD413F"/>
    <w:rsid w:val="00BD6D2B"/>
    <w:rsid w:val="00BE1047"/>
    <w:rsid w:val="00BE1C32"/>
    <w:rsid w:val="00BE330A"/>
    <w:rsid w:val="00BE57BA"/>
    <w:rsid w:val="00BE7821"/>
    <w:rsid w:val="00BF5FB8"/>
    <w:rsid w:val="00BF65F5"/>
    <w:rsid w:val="00BF7E34"/>
    <w:rsid w:val="00C00DF8"/>
    <w:rsid w:val="00C0376C"/>
    <w:rsid w:val="00C10F61"/>
    <w:rsid w:val="00C123E9"/>
    <w:rsid w:val="00C13E1F"/>
    <w:rsid w:val="00C172F6"/>
    <w:rsid w:val="00C17489"/>
    <w:rsid w:val="00C205AF"/>
    <w:rsid w:val="00C21A03"/>
    <w:rsid w:val="00C23802"/>
    <w:rsid w:val="00C240A0"/>
    <w:rsid w:val="00C26136"/>
    <w:rsid w:val="00C26342"/>
    <w:rsid w:val="00C33D6A"/>
    <w:rsid w:val="00C346C6"/>
    <w:rsid w:val="00C350F1"/>
    <w:rsid w:val="00C358F4"/>
    <w:rsid w:val="00C42F97"/>
    <w:rsid w:val="00C435D4"/>
    <w:rsid w:val="00C4370F"/>
    <w:rsid w:val="00C4391F"/>
    <w:rsid w:val="00C44FF7"/>
    <w:rsid w:val="00C568F5"/>
    <w:rsid w:val="00C63352"/>
    <w:rsid w:val="00C707FB"/>
    <w:rsid w:val="00C70C6C"/>
    <w:rsid w:val="00C71113"/>
    <w:rsid w:val="00C71517"/>
    <w:rsid w:val="00C72017"/>
    <w:rsid w:val="00C72D49"/>
    <w:rsid w:val="00C828C6"/>
    <w:rsid w:val="00C82CC5"/>
    <w:rsid w:val="00C84983"/>
    <w:rsid w:val="00C95501"/>
    <w:rsid w:val="00C9711A"/>
    <w:rsid w:val="00CA1F25"/>
    <w:rsid w:val="00CA2EDA"/>
    <w:rsid w:val="00CA3D35"/>
    <w:rsid w:val="00CA4CC4"/>
    <w:rsid w:val="00CA50B1"/>
    <w:rsid w:val="00CA606C"/>
    <w:rsid w:val="00CB0BF5"/>
    <w:rsid w:val="00CB1AE3"/>
    <w:rsid w:val="00CB4A3A"/>
    <w:rsid w:val="00CB51C6"/>
    <w:rsid w:val="00CB5280"/>
    <w:rsid w:val="00CC0769"/>
    <w:rsid w:val="00CC1115"/>
    <w:rsid w:val="00CC1258"/>
    <w:rsid w:val="00CC13C2"/>
    <w:rsid w:val="00CC377F"/>
    <w:rsid w:val="00CD05BB"/>
    <w:rsid w:val="00CD1076"/>
    <w:rsid w:val="00CD12B5"/>
    <w:rsid w:val="00CD131E"/>
    <w:rsid w:val="00CD1E34"/>
    <w:rsid w:val="00CD4B10"/>
    <w:rsid w:val="00CD54E8"/>
    <w:rsid w:val="00CD6E74"/>
    <w:rsid w:val="00CE2407"/>
    <w:rsid w:val="00CE45AB"/>
    <w:rsid w:val="00CE5AC2"/>
    <w:rsid w:val="00CF076E"/>
    <w:rsid w:val="00CF4D76"/>
    <w:rsid w:val="00CF6D70"/>
    <w:rsid w:val="00CF7350"/>
    <w:rsid w:val="00CF780D"/>
    <w:rsid w:val="00D034FA"/>
    <w:rsid w:val="00D1072B"/>
    <w:rsid w:val="00D16474"/>
    <w:rsid w:val="00D204DD"/>
    <w:rsid w:val="00D211EA"/>
    <w:rsid w:val="00D23208"/>
    <w:rsid w:val="00D25F43"/>
    <w:rsid w:val="00D315B5"/>
    <w:rsid w:val="00D34942"/>
    <w:rsid w:val="00D35FF8"/>
    <w:rsid w:val="00D37762"/>
    <w:rsid w:val="00D44624"/>
    <w:rsid w:val="00D466DF"/>
    <w:rsid w:val="00D46F77"/>
    <w:rsid w:val="00D555E2"/>
    <w:rsid w:val="00D57E2E"/>
    <w:rsid w:val="00D61981"/>
    <w:rsid w:val="00D63DC4"/>
    <w:rsid w:val="00D704AC"/>
    <w:rsid w:val="00D7103D"/>
    <w:rsid w:val="00D712BC"/>
    <w:rsid w:val="00D73E94"/>
    <w:rsid w:val="00D75B1A"/>
    <w:rsid w:val="00D80017"/>
    <w:rsid w:val="00D836E5"/>
    <w:rsid w:val="00D850DD"/>
    <w:rsid w:val="00D9040B"/>
    <w:rsid w:val="00D92F29"/>
    <w:rsid w:val="00D93150"/>
    <w:rsid w:val="00DA5926"/>
    <w:rsid w:val="00DA5C18"/>
    <w:rsid w:val="00DB059E"/>
    <w:rsid w:val="00DB1B40"/>
    <w:rsid w:val="00DB2AA3"/>
    <w:rsid w:val="00DB3EDB"/>
    <w:rsid w:val="00DB4CD1"/>
    <w:rsid w:val="00DC0166"/>
    <w:rsid w:val="00DC1BB0"/>
    <w:rsid w:val="00DC58BB"/>
    <w:rsid w:val="00DC65F1"/>
    <w:rsid w:val="00DD0D5E"/>
    <w:rsid w:val="00DD1893"/>
    <w:rsid w:val="00DD437F"/>
    <w:rsid w:val="00DD5A94"/>
    <w:rsid w:val="00DD67FF"/>
    <w:rsid w:val="00DE0948"/>
    <w:rsid w:val="00DE44F2"/>
    <w:rsid w:val="00DE4A63"/>
    <w:rsid w:val="00DE5857"/>
    <w:rsid w:val="00DF1898"/>
    <w:rsid w:val="00DF5238"/>
    <w:rsid w:val="00E00ED3"/>
    <w:rsid w:val="00E01790"/>
    <w:rsid w:val="00E029BD"/>
    <w:rsid w:val="00E03B2F"/>
    <w:rsid w:val="00E06A94"/>
    <w:rsid w:val="00E07131"/>
    <w:rsid w:val="00E23184"/>
    <w:rsid w:val="00E2402B"/>
    <w:rsid w:val="00E319E3"/>
    <w:rsid w:val="00E326BD"/>
    <w:rsid w:val="00E32F4D"/>
    <w:rsid w:val="00E33AE0"/>
    <w:rsid w:val="00E362DF"/>
    <w:rsid w:val="00E40CDD"/>
    <w:rsid w:val="00E476B7"/>
    <w:rsid w:val="00E5101D"/>
    <w:rsid w:val="00E53725"/>
    <w:rsid w:val="00E53A7C"/>
    <w:rsid w:val="00E54946"/>
    <w:rsid w:val="00E62604"/>
    <w:rsid w:val="00E62B18"/>
    <w:rsid w:val="00E635F6"/>
    <w:rsid w:val="00E7038A"/>
    <w:rsid w:val="00E76DB1"/>
    <w:rsid w:val="00E776BA"/>
    <w:rsid w:val="00E8106B"/>
    <w:rsid w:val="00E812A5"/>
    <w:rsid w:val="00E82186"/>
    <w:rsid w:val="00E86EC2"/>
    <w:rsid w:val="00E91991"/>
    <w:rsid w:val="00E94337"/>
    <w:rsid w:val="00EA3123"/>
    <w:rsid w:val="00EA6846"/>
    <w:rsid w:val="00EA7DD2"/>
    <w:rsid w:val="00EB15FA"/>
    <w:rsid w:val="00EB43E3"/>
    <w:rsid w:val="00EC2347"/>
    <w:rsid w:val="00EC34E1"/>
    <w:rsid w:val="00EC4689"/>
    <w:rsid w:val="00EC7650"/>
    <w:rsid w:val="00ED44E7"/>
    <w:rsid w:val="00EE40BB"/>
    <w:rsid w:val="00EE4D4D"/>
    <w:rsid w:val="00EF1701"/>
    <w:rsid w:val="00EF570B"/>
    <w:rsid w:val="00EF75DC"/>
    <w:rsid w:val="00F037A5"/>
    <w:rsid w:val="00F06925"/>
    <w:rsid w:val="00F133F7"/>
    <w:rsid w:val="00F1358F"/>
    <w:rsid w:val="00F248F1"/>
    <w:rsid w:val="00F3041B"/>
    <w:rsid w:val="00F318D1"/>
    <w:rsid w:val="00F40CEE"/>
    <w:rsid w:val="00F504C4"/>
    <w:rsid w:val="00F50B4B"/>
    <w:rsid w:val="00F519D3"/>
    <w:rsid w:val="00F56D3B"/>
    <w:rsid w:val="00F60EA3"/>
    <w:rsid w:val="00F6145A"/>
    <w:rsid w:val="00F622B3"/>
    <w:rsid w:val="00F673E3"/>
    <w:rsid w:val="00F730F0"/>
    <w:rsid w:val="00F733D1"/>
    <w:rsid w:val="00F75B3A"/>
    <w:rsid w:val="00F978CB"/>
    <w:rsid w:val="00FA0BD3"/>
    <w:rsid w:val="00FA0D33"/>
    <w:rsid w:val="00FA4245"/>
    <w:rsid w:val="00FB0EDD"/>
    <w:rsid w:val="00FB24DB"/>
    <w:rsid w:val="00FB39F5"/>
    <w:rsid w:val="00FB4938"/>
    <w:rsid w:val="00FB5785"/>
    <w:rsid w:val="00FC231E"/>
    <w:rsid w:val="00FD12FD"/>
    <w:rsid w:val="00FD13F6"/>
    <w:rsid w:val="00FD3B24"/>
    <w:rsid w:val="00FD420B"/>
    <w:rsid w:val="00FD6C8D"/>
    <w:rsid w:val="00FD6FC0"/>
    <w:rsid w:val="00FE41A9"/>
    <w:rsid w:val="00FE7F0B"/>
    <w:rsid w:val="00FF1CC2"/>
    <w:rsid w:val="00FF20E3"/>
    <w:rsid w:val="00FF41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D151E"/>
  <w15:docId w15:val="{84B4DD8F-9913-4768-963F-286EBE634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FF9"/>
  </w:style>
  <w:style w:type="paragraph" w:styleId="Heading1">
    <w:name w:val="heading 1"/>
    <w:basedOn w:val="Normal"/>
    <w:next w:val="Normal"/>
    <w:link w:val="Heading1Char"/>
    <w:uiPriority w:val="9"/>
    <w:qFormat/>
    <w:rsid w:val="00B26D01"/>
    <w:pPr>
      <w:keepNext/>
      <w:keepLines/>
      <w:spacing w:after="240"/>
      <w:jc w:val="center"/>
      <w:outlineLvl w:val="0"/>
    </w:pPr>
    <w:rPr>
      <w:rFonts w:ascii="Open Sans" w:eastAsiaTheme="majorEastAsia" w:hAnsi="Open Sans" w:cstheme="majorBidi"/>
      <w:sz w:val="32"/>
      <w:szCs w:val="32"/>
    </w:rPr>
  </w:style>
  <w:style w:type="paragraph" w:styleId="Heading2">
    <w:name w:val="heading 2"/>
    <w:basedOn w:val="Normal"/>
    <w:next w:val="Normal"/>
    <w:link w:val="Heading2Char"/>
    <w:uiPriority w:val="9"/>
    <w:semiHidden/>
    <w:unhideWhenUsed/>
    <w:qFormat/>
    <w:rsid w:val="00722D9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7D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7D95"/>
    <w:rPr>
      <w:rFonts w:ascii="Tahoma" w:hAnsi="Tahoma" w:cs="Tahoma"/>
      <w:sz w:val="16"/>
      <w:szCs w:val="16"/>
    </w:rPr>
  </w:style>
  <w:style w:type="paragraph" w:customStyle="1" w:styleId="QualificationTitle">
    <w:name w:val="Qualification Title"/>
    <w:basedOn w:val="Normal"/>
    <w:qFormat/>
    <w:rsid w:val="003B7D95"/>
    <w:pPr>
      <w:spacing w:line="240" w:lineRule="auto"/>
      <w:contextualSpacing/>
      <w:jc w:val="center"/>
    </w:pPr>
    <w:rPr>
      <w:rFonts w:ascii="Open Sans" w:hAnsi="Open Sans"/>
      <w:b/>
      <w:sz w:val="32"/>
      <w:szCs w:val="24"/>
      <w:lang w:val="en-GB"/>
    </w:rPr>
  </w:style>
  <w:style w:type="paragraph" w:customStyle="1" w:styleId="AssignmentBrief">
    <w:name w:val="Assignment Brief"/>
    <w:basedOn w:val="Normal"/>
    <w:qFormat/>
    <w:rsid w:val="003B7D95"/>
    <w:pPr>
      <w:spacing w:after="40" w:line="240" w:lineRule="auto"/>
    </w:pPr>
    <w:rPr>
      <w:rFonts w:ascii="Open Sans" w:hAnsi="Open Sans"/>
      <w:color w:val="365F91" w:themeColor="accent1" w:themeShade="BF"/>
      <w:sz w:val="32"/>
      <w:szCs w:val="24"/>
      <w:lang w:val="en-GB"/>
    </w:rPr>
  </w:style>
  <w:style w:type="table" w:styleId="TableGrid">
    <w:name w:val="Table Grid"/>
    <w:basedOn w:val="TableNormal"/>
    <w:uiPriority w:val="39"/>
    <w:rsid w:val="003B7D95"/>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2D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D92"/>
  </w:style>
  <w:style w:type="paragraph" w:styleId="Footer">
    <w:name w:val="footer"/>
    <w:basedOn w:val="Normal"/>
    <w:link w:val="FooterChar"/>
    <w:uiPriority w:val="99"/>
    <w:unhideWhenUsed/>
    <w:rsid w:val="00722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D92"/>
  </w:style>
  <w:style w:type="paragraph" w:customStyle="1" w:styleId="UnitTitle">
    <w:name w:val="Unit Title"/>
    <w:basedOn w:val="Heading2"/>
    <w:qFormat/>
    <w:rsid w:val="00722D92"/>
    <w:pPr>
      <w:widowControl w:val="0"/>
      <w:spacing w:before="0" w:after="240" w:line="240" w:lineRule="auto"/>
      <w:contextualSpacing/>
    </w:pPr>
    <w:rPr>
      <w:rFonts w:ascii="Open Sans" w:eastAsia="Open Sans" w:hAnsi="Open Sans" w:cs="Times New Roman"/>
      <w:color w:val="auto"/>
      <w:sz w:val="32"/>
      <w:szCs w:val="24"/>
    </w:rPr>
  </w:style>
  <w:style w:type="paragraph" w:customStyle="1" w:styleId="SAMs">
    <w:name w:val="SAMs"/>
    <w:basedOn w:val="AssignmentBrief"/>
    <w:qFormat/>
    <w:rsid w:val="00722D92"/>
    <w:pPr>
      <w:spacing w:after="160"/>
    </w:pPr>
    <w:rPr>
      <w:color w:val="000000" w:themeColor="text1"/>
      <w:sz w:val="36"/>
    </w:rPr>
  </w:style>
  <w:style w:type="character" w:customStyle="1" w:styleId="Heading2Char">
    <w:name w:val="Heading 2 Char"/>
    <w:basedOn w:val="DefaultParagraphFont"/>
    <w:link w:val="Heading2"/>
    <w:uiPriority w:val="9"/>
    <w:semiHidden/>
    <w:rsid w:val="00722D9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22D92"/>
    <w:pPr>
      <w:ind w:left="720"/>
      <w:contextualSpacing/>
    </w:pPr>
  </w:style>
  <w:style w:type="paragraph" w:customStyle="1" w:styleId="Default">
    <w:name w:val="Default"/>
    <w:rsid w:val="005D487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ulletlist-bulletMain">
    <w:name w:val="Bullet list - bullet (Main)"/>
    <w:rsid w:val="00481C41"/>
    <w:rPr>
      <w:rFonts w:ascii="FrutigerLTStd-Bold" w:hAnsi="FrutigerLTStd-Bold"/>
      <w:b/>
      <w:color w:val="000059"/>
      <w:position w:val="-7"/>
      <w:sz w:val="24"/>
      <w:szCs w:val="24"/>
    </w:rPr>
  </w:style>
  <w:style w:type="paragraph" w:styleId="BodyText2">
    <w:name w:val="Body Text 2"/>
    <w:basedOn w:val="Normal"/>
    <w:link w:val="BodyText2Char"/>
    <w:rsid w:val="00481C41"/>
    <w:pPr>
      <w:spacing w:after="0" w:line="240" w:lineRule="auto"/>
    </w:pPr>
    <w:rPr>
      <w:rFonts w:ascii="Arial" w:eastAsia="Times New Roman" w:hAnsi="Arial" w:cs="Times New Roman"/>
      <w:sz w:val="24"/>
      <w:szCs w:val="20"/>
      <w:lang w:val="en-GB"/>
    </w:rPr>
  </w:style>
  <w:style w:type="character" w:customStyle="1" w:styleId="BodyText2Char">
    <w:name w:val="Body Text 2 Char"/>
    <w:basedOn w:val="DefaultParagraphFont"/>
    <w:link w:val="BodyText2"/>
    <w:rsid w:val="00481C41"/>
    <w:rPr>
      <w:rFonts w:ascii="Arial" w:eastAsia="Times New Roman" w:hAnsi="Arial" w:cs="Times New Roman"/>
      <w:sz w:val="24"/>
      <w:szCs w:val="20"/>
      <w:lang w:val="en-GB"/>
    </w:rPr>
  </w:style>
  <w:style w:type="character" w:customStyle="1" w:styleId="Heading1Char">
    <w:name w:val="Heading 1 Char"/>
    <w:basedOn w:val="DefaultParagraphFont"/>
    <w:link w:val="Heading1"/>
    <w:uiPriority w:val="9"/>
    <w:rsid w:val="00B26D01"/>
    <w:rPr>
      <w:rFonts w:ascii="Open Sans" w:eastAsiaTheme="majorEastAsia" w:hAnsi="Open Sans" w:cstheme="majorBidi"/>
      <w:sz w:val="32"/>
      <w:szCs w:val="32"/>
    </w:rPr>
  </w:style>
  <w:style w:type="table" w:customStyle="1" w:styleId="TableGrid1">
    <w:name w:val="Table Grid1"/>
    <w:basedOn w:val="TableNormal"/>
    <w:next w:val="TableGrid"/>
    <w:uiPriority w:val="59"/>
    <w:rsid w:val="00C17489"/>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06C07"/>
    <w:rPr>
      <w:sz w:val="16"/>
      <w:szCs w:val="16"/>
    </w:rPr>
  </w:style>
  <w:style w:type="paragraph" w:styleId="CommentText">
    <w:name w:val="annotation text"/>
    <w:basedOn w:val="Normal"/>
    <w:link w:val="CommentTextChar"/>
    <w:uiPriority w:val="99"/>
    <w:semiHidden/>
    <w:unhideWhenUsed/>
    <w:rsid w:val="00006C07"/>
    <w:pPr>
      <w:spacing w:line="240" w:lineRule="auto"/>
    </w:pPr>
    <w:rPr>
      <w:sz w:val="20"/>
      <w:szCs w:val="20"/>
    </w:rPr>
  </w:style>
  <w:style w:type="character" w:customStyle="1" w:styleId="CommentTextChar">
    <w:name w:val="Comment Text Char"/>
    <w:basedOn w:val="DefaultParagraphFont"/>
    <w:link w:val="CommentText"/>
    <w:uiPriority w:val="99"/>
    <w:semiHidden/>
    <w:rsid w:val="00006C07"/>
    <w:rPr>
      <w:sz w:val="20"/>
      <w:szCs w:val="20"/>
    </w:rPr>
  </w:style>
  <w:style w:type="paragraph" w:styleId="CommentSubject">
    <w:name w:val="annotation subject"/>
    <w:basedOn w:val="CommentText"/>
    <w:next w:val="CommentText"/>
    <w:link w:val="CommentSubjectChar"/>
    <w:uiPriority w:val="99"/>
    <w:semiHidden/>
    <w:unhideWhenUsed/>
    <w:rsid w:val="00006C07"/>
    <w:rPr>
      <w:b/>
      <w:bCs/>
    </w:rPr>
  </w:style>
  <w:style w:type="character" w:customStyle="1" w:styleId="CommentSubjectChar">
    <w:name w:val="Comment Subject Char"/>
    <w:basedOn w:val="CommentTextChar"/>
    <w:link w:val="CommentSubject"/>
    <w:uiPriority w:val="99"/>
    <w:semiHidden/>
    <w:rsid w:val="00006C07"/>
    <w:rPr>
      <w:b/>
      <w:bCs/>
      <w:sz w:val="20"/>
      <w:szCs w:val="20"/>
    </w:rPr>
  </w:style>
  <w:style w:type="character" w:styleId="Hyperlink">
    <w:name w:val="Hyperlink"/>
    <w:basedOn w:val="DefaultParagraphFont"/>
    <w:uiPriority w:val="99"/>
    <w:unhideWhenUsed/>
    <w:rsid w:val="000A55B9"/>
    <w:rPr>
      <w:color w:val="0000FF" w:themeColor="hyperlink"/>
      <w:u w:val="single"/>
    </w:rPr>
  </w:style>
  <w:style w:type="paragraph" w:customStyle="1" w:styleId="text">
    <w:name w:val="text"/>
    <w:link w:val="textChar"/>
    <w:qFormat/>
    <w:rsid w:val="000D7EAD"/>
    <w:pPr>
      <w:spacing w:before="60" w:after="60" w:line="260" w:lineRule="atLeast"/>
    </w:pPr>
    <w:rPr>
      <w:rFonts w:ascii="Verdana" w:eastAsia="Times New Roman" w:hAnsi="Verdana" w:cs="Times New Roman"/>
      <w:sz w:val="20"/>
      <w:szCs w:val="20"/>
      <w:lang w:val="en-GB"/>
    </w:rPr>
  </w:style>
  <w:style w:type="character" w:customStyle="1" w:styleId="textChar">
    <w:name w:val="text Char"/>
    <w:link w:val="text"/>
    <w:rsid w:val="000D7EAD"/>
    <w:rPr>
      <w:rFonts w:ascii="Verdana" w:eastAsia="Times New Roman" w:hAnsi="Verdana" w:cs="Times New Roman"/>
      <w:sz w:val="20"/>
      <w:szCs w:val="20"/>
      <w:lang w:val="en-GB"/>
    </w:rPr>
  </w:style>
  <w:style w:type="paragraph" w:customStyle="1" w:styleId="TabletexthdLO">
    <w:name w:val="Table text hd LO"/>
    <w:basedOn w:val="Normal"/>
    <w:rsid w:val="000D7EAD"/>
    <w:pPr>
      <w:spacing w:before="120" w:after="60" w:line="260" w:lineRule="atLeast"/>
    </w:pPr>
    <w:rPr>
      <w:rFonts w:ascii="Verdana" w:eastAsia="Batang" w:hAnsi="Verdana" w:cs="Times New Roman"/>
      <w:b/>
      <w:color w:val="FFFFFF"/>
      <w:sz w:val="20"/>
      <w:szCs w:val="20"/>
      <w:lang w:val="en-GB"/>
    </w:rPr>
  </w:style>
  <w:style w:type="character" w:styleId="UnresolvedMention">
    <w:name w:val="Unresolved Mention"/>
    <w:basedOn w:val="DefaultParagraphFont"/>
    <w:uiPriority w:val="99"/>
    <w:semiHidden/>
    <w:unhideWhenUsed/>
    <w:rsid w:val="00B25956"/>
    <w:rPr>
      <w:color w:val="605E5C"/>
      <w:shd w:val="clear" w:color="auto" w:fill="E1DFDD"/>
    </w:rPr>
  </w:style>
  <w:style w:type="character" w:styleId="FollowedHyperlink">
    <w:name w:val="FollowedHyperlink"/>
    <w:basedOn w:val="DefaultParagraphFont"/>
    <w:uiPriority w:val="99"/>
    <w:semiHidden/>
    <w:unhideWhenUsed/>
    <w:rsid w:val="00644EB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92018">
      <w:bodyDiv w:val="1"/>
      <w:marLeft w:val="0"/>
      <w:marRight w:val="0"/>
      <w:marTop w:val="0"/>
      <w:marBottom w:val="0"/>
      <w:divBdr>
        <w:top w:val="none" w:sz="0" w:space="0" w:color="auto"/>
        <w:left w:val="none" w:sz="0" w:space="0" w:color="auto"/>
        <w:bottom w:val="none" w:sz="0" w:space="0" w:color="auto"/>
        <w:right w:val="none" w:sz="0" w:space="0" w:color="auto"/>
      </w:divBdr>
    </w:div>
    <w:div w:id="282469347">
      <w:bodyDiv w:val="1"/>
      <w:marLeft w:val="0"/>
      <w:marRight w:val="0"/>
      <w:marTop w:val="0"/>
      <w:marBottom w:val="0"/>
      <w:divBdr>
        <w:top w:val="none" w:sz="0" w:space="0" w:color="auto"/>
        <w:left w:val="none" w:sz="0" w:space="0" w:color="auto"/>
        <w:bottom w:val="none" w:sz="0" w:space="0" w:color="auto"/>
        <w:right w:val="none" w:sz="0" w:space="0" w:color="auto"/>
      </w:divBdr>
    </w:div>
    <w:div w:id="506677188">
      <w:bodyDiv w:val="1"/>
      <w:marLeft w:val="0"/>
      <w:marRight w:val="0"/>
      <w:marTop w:val="0"/>
      <w:marBottom w:val="0"/>
      <w:divBdr>
        <w:top w:val="none" w:sz="0" w:space="0" w:color="auto"/>
        <w:left w:val="none" w:sz="0" w:space="0" w:color="auto"/>
        <w:bottom w:val="none" w:sz="0" w:space="0" w:color="auto"/>
        <w:right w:val="none" w:sz="0" w:space="0" w:color="auto"/>
      </w:divBdr>
    </w:div>
    <w:div w:id="1405759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chers xmlns="1ebe847f-69b3-4f9f-a49d-ea6037262d05">
      <UserInfo>
        <DisplayName/>
        <AccountId xsi:nil="true"/>
        <AccountType/>
      </UserInfo>
    </Teachers>
    <Student_Groups xmlns="1ebe847f-69b3-4f9f-a49d-ea6037262d05">
      <UserInfo>
        <DisplayName/>
        <AccountId xsi:nil="true"/>
        <AccountType/>
      </UserInfo>
    </Student_Groups>
    <Self_Registration_Enabled xmlns="1ebe847f-69b3-4f9f-a49d-ea6037262d05" xsi:nil="true"/>
    <Is_Collaboration_Space_Locked xmlns="1ebe847f-69b3-4f9f-a49d-ea6037262d05" xsi:nil="true"/>
    <AppVersion xmlns="1ebe847f-69b3-4f9f-a49d-ea6037262d05" xsi:nil="true"/>
    <CultureName xmlns="1ebe847f-69b3-4f9f-a49d-ea6037262d05" xsi:nil="true"/>
    <Templates xmlns="1ebe847f-69b3-4f9f-a49d-ea6037262d05" xsi:nil="true"/>
    <Has_Teacher_Only_SectionGroup xmlns="1ebe847f-69b3-4f9f-a49d-ea6037262d05" xsi:nil="true"/>
    <Invited_Students xmlns="1ebe847f-69b3-4f9f-a49d-ea6037262d05" xsi:nil="true"/>
    <DefaultSectionNames xmlns="1ebe847f-69b3-4f9f-a49d-ea6037262d05" xsi:nil="true"/>
    <Invited_Teachers xmlns="1ebe847f-69b3-4f9f-a49d-ea6037262d05" xsi:nil="true"/>
    <Owner xmlns="1ebe847f-69b3-4f9f-a49d-ea6037262d05">
      <UserInfo>
        <DisplayName/>
        <AccountId xsi:nil="true"/>
        <AccountType/>
      </UserInfo>
    </Owner>
    <Students xmlns="1ebe847f-69b3-4f9f-a49d-ea6037262d05">
      <UserInfo>
        <DisplayName/>
        <AccountId xsi:nil="true"/>
        <AccountType/>
      </UserInfo>
    </Students>
    <NotebookType xmlns="1ebe847f-69b3-4f9f-a49d-ea6037262d05" xsi:nil="true"/>
    <FolderType xmlns="1ebe847f-69b3-4f9f-a49d-ea6037262d0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D8D06BB314D1499976A8C1503307FC" ma:contentTypeVersion="28" ma:contentTypeDescription="Create a new document." ma:contentTypeScope="" ma:versionID="dc6e94385149fb6d1778ef808750a4e6">
  <xsd:schema xmlns:xsd="http://www.w3.org/2001/XMLSchema" xmlns:xs="http://www.w3.org/2001/XMLSchema" xmlns:p="http://schemas.microsoft.com/office/2006/metadata/properties" xmlns:ns3="1ebe847f-69b3-4f9f-a49d-ea6037262d05" xmlns:ns4="0c1e5842-9451-4f8c-8fde-7d94ffbb9088" targetNamespace="http://schemas.microsoft.com/office/2006/metadata/properties" ma:root="true" ma:fieldsID="2cc4d41018f18a48f81fdaae3ab9ffd2" ns3:_="" ns4:_="">
    <xsd:import namespace="1ebe847f-69b3-4f9f-a49d-ea6037262d05"/>
    <xsd:import namespace="0c1e5842-9451-4f8c-8fde-7d94ffbb9088"/>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e847f-69b3-4f9f-a49d-ea6037262d0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Templates" ma:index="14" nillable="true" ma:displayName="Templates" ma:internalName="Templat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 Registration 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AutoTags" ma:index="28" nillable="true" ma:displayName="MediaServiceAutoTags" ma:internalName="MediaServiceAutoTags" ma:readOnly="true">
      <xsd:simpleType>
        <xsd:restriction base="dms:Text"/>
      </xsd:simpleType>
    </xsd:element>
    <xsd:element name="MediaServiceOCR" ma:index="29" nillable="true" ma:displayName="MediaServiceOCR" ma:internalName="MediaServiceOCR" ma:readOnly="true">
      <xsd:simpleType>
        <xsd:restriction base="dms:Note">
          <xsd:maxLength value="255"/>
        </xsd:restriction>
      </xsd:simpleType>
    </xsd:element>
    <xsd:element name="MediaServiceDateTaken" ma:index="30" nillable="true" ma:displayName="MediaServiceDateTaken" ma:hidden="true" ma:internalName="MediaServiceDateTaken" ma:readOnly="true">
      <xsd:simpleType>
        <xsd:restriction base="dms:Text"/>
      </xsd:simpleType>
    </xsd:element>
    <xsd:element name="MediaServiceLocation" ma:index="31" nillable="true" ma:displayName="MediaServiceLocation" ma:internalName="MediaServiceLocation" ma:readOnly="true">
      <xsd:simpleType>
        <xsd:restriction base="dms:Text"/>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1e5842-9451-4f8c-8fde-7d94ffbb9088" elementFormDefault="qualified">
    <xsd:import namespace="http://schemas.microsoft.com/office/2006/documentManagement/types"/>
    <xsd:import namespace="http://schemas.microsoft.com/office/infopath/2007/PartnerControls"/>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description="" ma:internalName="SharedWithDetails" ma:readOnly="true">
      <xsd:simpleType>
        <xsd:restriction base="dms:Note">
          <xsd:maxLength value="255"/>
        </xsd:restriction>
      </xsd:simpleType>
    </xsd:element>
    <xsd:element name="SharingHintHash" ma:index="2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E36DF4-1014-4736-804A-740B66F41B33}">
  <ds:schemaRefs>
    <ds:schemaRef ds:uri="http://schemas.microsoft.com/office/2006/metadata/properties"/>
    <ds:schemaRef ds:uri="http://schemas.microsoft.com/office/infopath/2007/PartnerControls"/>
    <ds:schemaRef ds:uri="1ebe847f-69b3-4f9f-a49d-ea6037262d05"/>
  </ds:schemaRefs>
</ds:datastoreItem>
</file>

<file path=customXml/itemProps2.xml><?xml version="1.0" encoding="utf-8"?>
<ds:datastoreItem xmlns:ds="http://schemas.openxmlformats.org/officeDocument/2006/customXml" ds:itemID="{0BB1CBED-ED27-4FEE-A8F4-AC9C84B6F7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e847f-69b3-4f9f-a49d-ea6037262d05"/>
    <ds:schemaRef ds:uri="0c1e5842-9451-4f8c-8fde-7d94ffbb90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857215-218B-4B83-963A-D0EF27AACF12}">
  <ds:schemaRefs>
    <ds:schemaRef ds:uri="http://schemas.openxmlformats.org/officeDocument/2006/bibliography"/>
  </ds:schemaRefs>
</ds:datastoreItem>
</file>

<file path=customXml/itemProps4.xml><?xml version="1.0" encoding="utf-8"?>
<ds:datastoreItem xmlns:ds="http://schemas.openxmlformats.org/officeDocument/2006/customXml" ds:itemID="{0EF87465-1CAE-4A65-9F5A-5F3453E9E4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Pages>
  <Words>847</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pc</dc:creator>
  <cp:keywords/>
  <dc:description/>
  <cp:lastModifiedBy>Marwan Al-Farah</cp:lastModifiedBy>
  <cp:revision>33</cp:revision>
  <cp:lastPrinted>2021-11-23T09:20:00Z</cp:lastPrinted>
  <dcterms:created xsi:type="dcterms:W3CDTF">2021-11-23T09:19:00Z</dcterms:created>
  <dcterms:modified xsi:type="dcterms:W3CDTF">2024-01-1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D8D06BB314D1499976A8C1503307FC</vt:lpwstr>
  </property>
</Properties>
</file>